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331F17" w:rsidTr="00331F17">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331F17">
              <w:trPr>
                <w:tblCellSpacing w:w="0" w:type="dxa"/>
                <w:jc w:val="center"/>
              </w:trPr>
              <w:tc>
                <w:tcPr>
                  <w:tcW w:w="5000" w:type="pct"/>
                  <w:tcMar>
                    <w:top w:w="0" w:type="dxa"/>
                    <w:left w:w="225" w:type="dxa"/>
                    <w:bottom w:w="105" w:type="dxa"/>
                    <w:right w:w="225" w:type="dxa"/>
                  </w:tcMar>
                  <w:hideMark/>
                </w:tcPr>
                <w:p w:rsidR="00331F17" w:rsidRDefault="00331F17"/>
              </w:tc>
            </w:tr>
            <w:tr w:rsidR="00331F17">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331F17">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331F17">
                          <w:trPr>
                            <w:tblCellSpacing w:w="0" w:type="dxa"/>
                            <w:jc w:val="center"/>
                          </w:trPr>
                          <w:tc>
                            <w:tcPr>
                              <w:tcW w:w="5000" w:type="pct"/>
                              <w:tcMar>
                                <w:top w:w="0" w:type="dxa"/>
                                <w:left w:w="135" w:type="dxa"/>
                                <w:bottom w:w="0" w:type="dxa"/>
                                <w:right w:w="135" w:type="dxa"/>
                              </w:tcMar>
                              <w:vAlign w:val="bottom"/>
                              <w:hideMark/>
                            </w:tcPr>
                            <w:p w:rsidR="00331F17" w:rsidRDefault="00331F17">
                              <w:pPr>
                                <w:rPr>
                                  <w:sz w:val="20"/>
                                  <w:szCs w:val="20"/>
                                </w:rPr>
                              </w:pPr>
                            </w:p>
                          </w:tc>
                        </w:tr>
                      </w:tbl>
                      <w:p w:rsidR="00331F17" w:rsidRDefault="00331F17">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331F17">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331F17">
                                <w:trPr>
                                  <w:tblCellSpacing w:w="0" w:type="dxa"/>
                                  <w:jc w:val="right"/>
                                </w:trPr>
                                <w:tc>
                                  <w:tcPr>
                                    <w:tcW w:w="0" w:type="auto"/>
                                    <w:vAlign w:val="bottom"/>
                                    <w:hideMark/>
                                  </w:tcPr>
                                  <w:p w:rsidR="00331F17" w:rsidRDefault="00331F17">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0" name="Picture 70"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331F17">
                                      <w:trPr>
                                        <w:tblCellSpacing w:w="0" w:type="dxa"/>
                                        <w:jc w:val="right"/>
                                      </w:trPr>
                                      <w:tc>
                                        <w:tcPr>
                                          <w:tcW w:w="0" w:type="auto"/>
                                          <w:shd w:val="clear" w:color="auto" w:fill="000000"/>
                                          <w:tcMar>
                                            <w:top w:w="210" w:type="dxa"/>
                                            <w:left w:w="540" w:type="dxa"/>
                                            <w:bottom w:w="0" w:type="dxa"/>
                                            <w:right w:w="540" w:type="dxa"/>
                                          </w:tcMar>
                                          <w:vAlign w:val="bottom"/>
                                          <w:hideMark/>
                                        </w:tcPr>
                                        <w:p w:rsidR="00331F17" w:rsidRDefault="00331F17">
                                          <w:pPr>
                                            <w:jc w:val="center"/>
                                            <w:rPr>
                                              <w:rFonts w:ascii="Arial" w:hAnsi="Arial" w:cs="Arial"/>
                                              <w:color w:val="FFFFFF"/>
                                            </w:rPr>
                                          </w:pPr>
                                          <w:r>
                                            <w:rPr>
                                              <w:rFonts w:ascii="Arial" w:hAnsi="Arial" w:cs="Arial"/>
                                              <w:b/>
                                              <w:bCs/>
                                              <w:color w:val="FFFFFF"/>
                                            </w:rPr>
                                            <w:t>Date 3/29/15</w:t>
                                          </w:r>
                                        </w:p>
                                      </w:tc>
                                    </w:tr>
                                  </w:tbl>
                                  <w:p w:rsidR="00331F17" w:rsidRDefault="00331F17">
                                    <w:pPr>
                                      <w:jc w:val="right"/>
                                      <w:rPr>
                                        <w:sz w:val="20"/>
                                        <w:szCs w:val="20"/>
                                      </w:rPr>
                                    </w:pPr>
                                  </w:p>
                                </w:tc>
                              </w:tr>
                            </w:tbl>
                            <w:p w:rsidR="00331F17" w:rsidRDefault="00331F17">
                              <w:pPr>
                                <w:jc w:val="right"/>
                                <w:rPr>
                                  <w:sz w:val="20"/>
                                  <w:szCs w:val="20"/>
                                </w:rPr>
                              </w:pPr>
                            </w:p>
                          </w:tc>
                        </w:tr>
                      </w:tbl>
                      <w:p w:rsidR="00331F17" w:rsidRDefault="00331F17">
                        <w:pPr>
                          <w:jc w:val="right"/>
                          <w:rPr>
                            <w:sz w:val="20"/>
                            <w:szCs w:val="20"/>
                          </w:rPr>
                        </w:pPr>
                      </w:p>
                    </w:tc>
                  </w:tr>
                </w:tbl>
                <w:p w:rsidR="00331F17" w:rsidRDefault="00331F17">
                  <w:pPr>
                    <w:jc w:val="center"/>
                    <w:rPr>
                      <w:sz w:val="20"/>
                      <w:szCs w:val="20"/>
                    </w:rPr>
                  </w:pPr>
                </w:p>
              </w:tc>
            </w:tr>
            <w:tr w:rsidR="00331F17">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331F17">
                    <w:trPr>
                      <w:tblCellSpacing w:w="0" w:type="dxa"/>
                    </w:trPr>
                    <w:tc>
                      <w:tcPr>
                        <w:tcW w:w="0" w:type="auto"/>
                        <w:hideMark/>
                      </w:tcPr>
                      <w:p w:rsidR="00331F17" w:rsidRDefault="00331F17">
                        <w:r>
                          <w:rPr>
                            <w:noProof/>
                          </w:rPr>
                          <w:drawing>
                            <wp:inline distT="0" distB="0" distL="0" distR="0">
                              <wp:extent cx="123825" cy="190500"/>
                              <wp:effectExtent l="0" t="0" r="9525" b="0"/>
                              <wp:docPr id="69" name="Picture 69"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331F17">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331F17">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331F17">
                                      <w:trPr>
                                        <w:tblCellSpacing w:w="0" w:type="dxa"/>
                                      </w:trPr>
                                      <w:tc>
                                        <w:tcPr>
                                          <w:tcW w:w="0" w:type="auto"/>
                                          <w:shd w:val="clear" w:color="auto" w:fill="FFFFFF"/>
                                          <w:hideMark/>
                                        </w:tcPr>
                                        <w:p w:rsidR="00331F17" w:rsidRDefault="00331F17">
                                          <w:r>
                                            <w:rPr>
                                              <w:noProof/>
                                            </w:rPr>
                                            <w:drawing>
                                              <wp:inline distT="0" distB="0" distL="0" distR="0">
                                                <wp:extent cx="123825" cy="76200"/>
                                                <wp:effectExtent l="0" t="0" r="9525" b="0"/>
                                                <wp:docPr id="68" name="Picture 68"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331F17">
                                            <w:trPr>
                                              <w:trHeight w:val="15"/>
                                              <w:tblCellSpacing w:w="0" w:type="dxa"/>
                                              <w:jc w:val="center"/>
                                            </w:trPr>
                                            <w:tc>
                                              <w:tcPr>
                                                <w:tcW w:w="0" w:type="auto"/>
                                                <w:shd w:val="clear" w:color="auto" w:fill="E9E9E9"/>
                                                <w:vAlign w:val="center"/>
                                                <w:hideMark/>
                                              </w:tcPr>
                                              <w:p w:rsidR="00331F17" w:rsidRDefault="00331F17"/>
                                            </w:tc>
                                          </w:tr>
                                          <w:tr w:rsidR="00331F17">
                                            <w:trPr>
                                              <w:trHeight w:val="15"/>
                                              <w:tblCellSpacing w:w="0" w:type="dxa"/>
                                              <w:jc w:val="center"/>
                                            </w:trPr>
                                            <w:tc>
                                              <w:tcPr>
                                                <w:tcW w:w="0" w:type="auto"/>
                                                <w:shd w:val="clear" w:color="auto" w:fill="EDEDED"/>
                                                <w:vAlign w:val="center"/>
                                                <w:hideMark/>
                                              </w:tcPr>
                                              <w:p w:rsidR="00331F17" w:rsidRDefault="00331F17">
                                                <w:pPr>
                                                  <w:rPr>
                                                    <w:sz w:val="20"/>
                                                    <w:szCs w:val="20"/>
                                                  </w:rPr>
                                                </w:pPr>
                                              </w:p>
                                            </w:tc>
                                          </w:tr>
                                          <w:tr w:rsidR="00331F17">
                                            <w:trPr>
                                              <w:trHeight w:val="15"/>
                                              <w:tblCellSpacing w:w="0" w:type="dxa"/>
                                              <w:jc w:val="center"/>
                                            </w:trPr>
                                            <w:tc>
                                              <w:tcPr>
                                                <w:tcW w:w="0" w:type="auto"/>
                                                <w:shd w:val="clear" w:color="auto" w:fill="F1F1F1"/>
                                                <w:vAlign w:val="center"/>
                                                <w:hideMark/>
                                              </w:tcPr>
                                              <w:p w:rsidR="00331F17" w:rsidRDefault="00331F17">
                                                <w:pPr>
                                                  <w:rPr>
                                                    <w:sz w:val="20"/>
                                                    <w:szCs w:val="20"/>
                                                  </w:rPr>
                                                </w:pPr>
                                              </w:p>
                                            </w:tc>
                                          </w:tr>
                                          <w:tr w:rsidR="00331F17">
                                            <w:trPr>
                                              <w:trHeight w:val="15"/>
                                              <w:tblCellSpacing w:w="0" w:type="dxa"/>
                                              <w:jc w:val="center"/>
                                            </w:trPr>
                                            <w:tc>
                                              <w:tcPr>
                                                <w:tcW w:w="0" w:type="auto"/>
                                                <w:shd w:val="clear" w:color="auto" w:fill="F6F6F6"/>
                                                <w:vAlign w:val="center"/>
                                                <w:hideMark/>
                                              </w:tcPr>
                                              <w:p w:rsidR="00331F17" w:rsidRDefault="00331F17">
                                                <w:pPr>
                                                  <w:rPr>
                                                    <w:sz w:val="20"/>
                                                    <w:szCs w:val="20"/>
                                                  </w:rPr>
                                                </w:pPr>
                                              </w:p>
                                            </w:tc>
                                          </w:tr>
                                          <w:tr w:rsidR="00331F17">
                                            <w:trPr>
                                              <w:trHeight w:val="15"/>
                                              <w:tblCellSpacing w:w="0" w:type="dxa"/>
                                              <w:jc w:val="center"/>
                                            </w:trPr>
                                            <w:tc>
                                              <w:tcPr>
                                                <w:tcW w:w="0" w:type="auto"/>
                                                <w:shd w:val="clear" w:color="auto" w:fill="F9F9F9"/>
                                                <w:vAlign w:val="center"/>
                                                <w:hideMark/>
                                              </w:tcPr>
                                              <w:p w:rsidR="00331F17" w:rsidRDefault="00331F17">
                                                <w:pPr>
                                                  <w:rPr>
                                                    <w:sz w:val="20"/>
                                                    <w:szCs w:val="20"/>
                                                  </w:rPr>
                                                </w:pPr>
                                              </w:p>
                                            </w:tc>
                                          </w:tr>
                                          <w:tr w:rsidR="00331F17">
                                            <w:trPr>
                                              <w:trHeight w:val="15"/>
                                              <w:tblCellSpacing w:w="0" w:type="dxa"/>
                                              <w:jc w:val="center"/>
                                            </w:trPr>
                                            <w:tc>
                                              <w:tcPr>
                                                <w:tcW w:w="0" w:type="auto"/>
                                                <w:shd w:val="clear" w:color="auto" w:fill="FCFCFC"/>
                                                <w:vAlign w:val="center"/>
                                                <w:hideMark/>
                                              </w:tcPr>
                                              <w:p w:rsidR="00331F17" w:rsidRDefault="00331F17">
                                                <w:pPr>
                                                  <w:rPr>
                                                    <w:sz w:val="20"/>
                                                    <w:szCs w:val="20"/>
                                                  </w:rPr>
                                                </w:pPr>
                                              </w:p>
                                            </w:tc>
                                          </w:tr>
                                          <w:tr w:rsidR="00331F17">
                                            <w:trPr>
                                              <w:trHeight w:val="15"/>
                                              <w:tblCellSpacing w:w="0" w:type="dxa"/>
                                              <w:jc w:val="center"/>
                                            </w:trPr>
                                            <w:tc>
                                              <w:tcPr>
                                                <w:tcW w:w="0" w:type="auto"/>
                                                <w:shd w:val="clear" w:color="auto" w:fill="FDFDFD"/>
                                                <w:vAlign w:val="center"/>
                                                <w:hideMark/>
                                              </w:tcPr>
                                              <w:p w:rsidR="00331F17" w:rsidRDefault="00331F17">
                                                <w:pPr>
                                                  <w:rPr>
                                                    <w:sz w:val="20"/>
                                                    <w:szCs w:val="20"/>
                                                  </w:rPr>
                                                </w:pPr>
                                              </w:p>
                                            </w:tc>
                                          </w:tr>
                                          <w:tr w:rsidR="00331F17">
                                            <w:trPr>
                                              <w:trHeight w:val="15"/>
                                              <w:tblCellSpacing w:w="0" w:type="dxa"/>
                                              <w:jc w:val="center"/>
                                            </w:trPr>
                                            <w:tc>
                                              <w:tcPr>
                                                <w:tcW w:w="0" w:type="auto"/>
                                                <w:shd w:val="clear" w:color="auto" w:fill="FEFEFE"/>
                                                <w:vAlign w:val="center"/>
                                                <w:hideMark/>
                                              </w:tcPr>
                                              <w:p w:rsidR="00331F17" w:rsidRDefault="00331F17">
                                                <w:pPr>
                                                  <w:rPr>
                                                    <w:sz w:val="20"/>
                                                    <w:szCs w:val="20"/>
                                                  </w:rPr>
                                                </w:pPr>
                                              </w:p>
                                            </w:tc>
                                          </w:tr>
                                        </w:tbl>
                                        <w:p w:rsidR="00331F17" w:rsidRDefault="00331F17">
                                          <w:pPr>
                                            <w:jc w:val="center"/>
                                            <w:rPr>
                                              <w:sz w:val="20"/>
                                              <w:szCs w:val="20"/>
                                            </w:rPr>
                                          </w:pPr>
                                        </w:p>
                                      </w:tc>
                                      <w:tc>
                                        <w:tcPr>
                                          <w:tcW w:w="0" w:type="auto"/>
                                          <w:shd w:val="clear" w:color="auto" w:fill="FFFFFF"/>
                                          <w:hideMark/>
                                        </w:tcPr>
                                        <w:p w:rsidR="00331F17" w:rsidRDefault="00331F17">
                                          <w:r>
                                            <w:rPr>
                                              <w:noProof/>
                                            </w:rPr>
                                            <w:drawing>
                                              <wp:inline distT="0" distB="0" distL="0" distR="0">
                                                <wp:extent cx="123825" cy="76200"/>
                                                <wp:effectExtent l="0" t="0" r="9525" b="0"/>
                                                <wp:docPr id="67" name="Picture 67"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sz w:val="20"/>
                                  <w:szCs w:val="20"/>
                                </w:rPr>
                              </w:pPr>
                            </w:p>
                          </w:tc>
                        </w:tr>
                      </w:tbl>
                      <w:p w:rsidR="00331F17" w:rsidRDefault="00331F17">
                        <w:pPr>
                          <w:jc w:val="center"/>
                          <w:rPr>
                            <w:sz w:val="20"/>
                            <w:szCs w:val="20"/>
                          </w:rPr>
                        </w:pPr>
                      </w:p>
                    </w:tc>
                    <w:tc>
                      <w:tcPr>
                        <w:tcW w:w="0" w:type="auto"/>
                        <w:hideMark/>
                      </w:tcPr>
                      <w:p w:rsidR="00331F17" w:rsidRDefault="00331F17">
                        <w:r>
                          <w:rPr>
                            <w:noProof/>
                          </w:rPr>
                          <w:drawing>
                            <wp:inline distT="0" distB="0" distL="0" distR="0">
                              <wp:extent cx="123825" cy="190500"/>
                              <wp:effectExtent l="0" t="0" r="9525" b="0"/>
                              <wp:docPr id="66" name="Picture 66"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331F17" w:rsidRDefault="00331F17">
                  <w:pPr>
                    <w:rPr>
                      <w:sz w:val="20"/>
                      <w:szCs w:val="20"/>
                    </w:rPr>
                  </w:pPr>
                </w:p>
              </w:tc>
            </w:tr>
            <w:tr w:rsidR="00331F17">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331F17">
                    <w:trPr>
                      <w:tblCellSpacing w:w="0" w:type="dxa"/>
                      <w:jc w:val="center"/>
                    </w:trPr>
                    <w:tc>
                      <w:tcPr>
                        <w:tcW w:w="0" w:type="auto"/>
                        <w:shd w:val="clear" w:color="auto" w:fill="F7F7F7"/>
                        <w:vAlign w:val="bottom"/>
                        <w:hideMark/>
                      </w:tcPr>
                      <w:p w:rsidR="00331F17" w:rsidRDefault="00331F17">
                        <w:r>
                          <w:rPr>
                            <w:noProof/>
                          </w:rPr>
                          <w:drawing>
                            <wp:inline distT="0" distB="0" distL="0" distR="0">
                              <wp:extent cx="28575" cy="342900"/>
                              <wp:effectExtent l="0" t="0" r="9525" b="0"/>
                              <wp:docPr id="65" name="Picture 65"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331F17" w:rsidRDefault="00331F17">
                        <w:r>
                          <w:rPr>
                            <w:noProof/>
                          </w:rPr>
                          <w:drawing>
                            <wp:inline distT="0" distB="0" distL="0" distR="0">
                              <wp:extent cx="19050" cy="342900"/>
                              <wp:effectExtent l="0" t="0" r="0" b="0"/>
                              <wp:docPr id="64" name="Picture 64"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331F17" w:rsidRDefault="00331F17">
                        <w:r>
                          <w:rPr>
                            <w:noProof/>
                          </w:rPr>
                          <w:drawing>
                            <wp:inline distT="0" distB="0" distL="0" distR="0">
                              <wp:extent cx="9525" cy="342900"/>
                              <wp:effectExtent l="0" t="0" r="9525" b="0"/>
                              <wp:docPr id="63" name="Picture 63"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331F17" w:rsidRDefault="00331F17">
                        <w:r>
                          <w:rPr>
                            <w:noProof/>
                          </w:rPr>
                          <w:drawing>
                            <wp:inline distT="0" distB="0" distL="0" distR="0">
                              <wp:extent cx="9525" cy="342900"/>
                              <wp:effectExtent l="0" t="0" r="9525" b="0"/>
                              <wp:docPr id="62" name="Picture 62"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331F17" w:rsidRDefault="00331F17">
                        <w:r>
                          <w:rPr>
                            <w:noProof/>
                          </w:rPr>
                          <w:drawing>
                            <wp:inline distT="0" distB="0" distL="0" distR="0">
                              <wp:extent cx="9525" cy="342900"/>
                              <wp:effectExtent l="0" t="0" r="9525" b="0"/>
                              <wp:docPr id="61" name="Picture 61"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331F17" w:rsidRDefault="00331F17">
                        <w:r>
                          <w:rPr>
                            <w:noProof/>
                          </w:rPr>
                          <w:drawing>
                            <wp:inline distT="0" distB="0" distL="0" distR="0">
                              <wp:extent cx="9525" cy="342900"/>
                              <wp:effectExtent l="0" t="0" r="9525" b="0"/>
                              <wp:docPr id="60" name="Picture 60"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331F17" w:rsidRDefault="00331F17">
                        <w:r>
                          <w:rPr>
                            <w:noProof/>
                          </w:rPr>
                          <w:drawing>
                            <wp:inline distT="0" distB="0" distL="0" distR="0">
                              <wp:extent cx="9525" cy="342900"/>
                              <wp:effectExtent l="0" t="0" r="9525" b="0"/>
                              <wp:docPr id="59" name="Picture 59"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331F17" w:rsidRDefault="00331F17">
                        <w:r>
                          <w:rPr>
                            <w:noProof/>
                          </w:rPr>
                          <w:drawing>
                            <wp:inline distT="0" distB="0" distL="0" distR="0">
                              <wp:extent cx="9525" cy="342900"/>
                              <wp:effectExtent l="0" t="0" r="9525" b="0"/>
                              <wp:docPr id="58" name="Picture 58"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331F17" w:rsidRDefault="00331F17">
                        <w:r>
                          <w:rPr>
                            <w:noProof/>
                          </w:rPr>
                          <w:drawing>
                            <wp:inline distT="0" distB="0" distL="0" distR="0">
                              <wp:extent cx="9525" cy="342900"/>
                              <wp:effectExtent l="0" t="0" r="9525" b="0"/>
                              <wp:docPr id="57" name="Picture 57"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331F17" w:rsidRDefault="00331F17">
                        <w:r>
                          <w:rPr>
                            <w:noProof/>
                          </w:rPr>
                          <w:drawing>
                            <wp:inline distT="0" distB="0" distL="0" distR="0">
                              <wp:extent cx="9525" cy="342900"/>
                              <wp:effectExtent l="0" t="0" r="9525" b="0"/>
                              <wp:docPr id="56" name="Picture 56"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331F17">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0" w:type="dxa"/>
                                            <w:left w:w="540" w:type="dxa"/>
                                            <w:bottom w:w="0" w:type="dxa"/>
                                            <w:right w:w="540" w:type="dxa"/>
                                          </w:tcMar>
                                          <w:vAlign w:val="bottom"/>
                                          <w:hideMark/>
                                        </w:tcPr>
                                        <w:p w:rsidR="00331F17" w:rsidRDefault="00331F17">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5" name="Picture 55"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331F17">
                                            <w:trPr>
                                              <w:trHeight w:val="15"/>
                                              <w:tblCellSpacing w:w="0" w:type="dxa"/>
                                            </w:trPr>
                                            <w:tc>
                                              <w:tcPr>
                                                <w:tcW w:w="0" w:type="auto"/>
                                                <w:shd w:val="clear" w:color="auto" w:fill="0A74DB"/>
                                                <w:tcMar>
                                                  <w:top w:w="0" w:type="dxa"/>
                                                  <w:left w:w="0" w:type="dxa"/>
                                                  <w:bottom w:w="75" w:type="dxa"/>
                                                  <w:right w:w="0" w:type="dxa"/>
                                                </w:tcMar>
                                                <w:vAlign w:val="center"/>
                                                <w:hideMark/>
                                              </w:tcPr>
                                              <w:p w:rsidR="00331F17" w:rsidRDefault="00331F17">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0" w:type="dxa"/>
                                            <w:left w:w="540" w:type="dxa"/>
                                            <w:bottom w:w="0" w:type="dxa"/>
                                            <w:right w:w="540" w:type="dxa"/>
                                          </w:tcMar>
                                          <w:vAlign w:val="bottom"/>
                                          <w:hideMark/>
                                        </w:tcPr>
                                        <w:p w:rsidR="00331F17" w:rsidRDefault="00331F17">
                                          <w:pPr>
                                            <w:jc w:val="center"/>
                                            <w:rPr>
                                              <w:rFonts w:ascii="Georgia" w:hAnsi="Georgia" w:cs="Arial"/>
                                              <w:color w:val="000090"/>
                                              <w:sz w:val="36"/>
                                              <w:szCs w:val="36"/>
                                            </w:rPr>
                                          </w:pPr>
                                          <w:r>
                                            <w:rPr>
                                              <w:rFonts w:ascii="Georgia" w:hAnsi="Georgia" w:cs="Arial"/>
                                              <w:color w:val="000090"/>
                                              <w:sz w:val="36"/>
                                              <w:szCs w:val="36"/>
                                            </w:rPr>
                                            <w:t>  </w:t>
                                          </w:r>
                                        </w:p>
                                        <w:p w:rsidR="00331F17" w:rsidRDefault="00331F17">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331F17" w:rsidRDefault="00331F17">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331F17" w:rsidRDefault="00331F17">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331F17">
                                            <w:trPr>
                                              <w:trHeight w:val="15"/>
                                              <w:tblCellSpacing w:w="0" w:type="dxa"/>
                                            </w:trPr>
                                            <w:tc>
                                              <w:tcPr>
                                                <w:tcW w:w="0" w:type="auto"/>
                                                <w:shd w:val="clear" w:color="auto" w:fill="FF0000"/>
                                                <w:vAlign w:val="center"/>
                                                <w:hideMark/>
                                              </w:tcPr>
                                              <w:p w:rsidR="00331F17" w:rsidRDefault="00331F17">
                                                <w:pPr>
                                                  <w:jc w:val="center"/>
                                                </w:pPr>
                                                <w:r>
                                                  <w:rPr>
                                                    <w:noProof/>
                                                  </w:rPr>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tcMar>
                                                  <w:top w:w="0" w:type="dxa"/>
                                                  <w:left w:w="0" w:type="dxa"/>
                                                  <w:bottom w:w="15" w:type="dxa"/>
                                                  <w:right w:w="0" w:type="dxa"/>
                                                </w:tcMar>
                                                <w:vAlign w:val="center"/>
                                                <w:hideMark/>
                                              </w:tcPr>
                                              <w:p w:rsidR="00331F17" w:rsidRDefault="00331F17">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shd w:val="clear" w:color="auto" w:fill="FF0000"/>
                                                <w:vAlign w:val="center"/>
                                                <w:hideMark/>
                                              </w:tcPr>
                                              <w:p w:rsidR="00331F17" w:rsidRDefault="00331F17">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hideMark/>
                                        </w:tcPr>
                                        <w:p w:rsidR="00331F17" w:rsidRDefault="00331F17">
                                          <w:pPr>
                                            <w:ind w:left="720"/>
                                            <w:jc w:val="center"/>
                                            <w:rPr>
                                              <w:rFonts w:ascii="Arial" w:hAnsi="Arial" w:cs="Arial"/>
                                              <w:color w:val="000000"/>
                                              <w:sz w:val="28"/>
                                              <w:szCs w:val="28"/>
                                            </w:rPr>
                                          </w:pPr>
                                          <w:r>
                                            <w:rPr>
                                              <w:rStyle w:val="Strong"/>
                                              <w:rFonts w:ascii="Arial" w:hAnsi="Arial" w:cs="Arial"/>
                                              <w:color w:val="000000"/>
                                              <w:sz w:val="28"/>
                                              <w:szCs w:val="28"/>
                                            </w:rPr>
                                            <w:t>3/29/15</w:t>
                                          </w:r>
                                        </w:p>
                                        <w:p w:rsidR="00331F17" w:rsidRDefault="00331F17">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331F17" w:rsidRDefault="00331F17">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331F17" w:rsidRDefault="00331F17">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331F17" w:rsidRDefault="00331F17">
                                          <w:pPr>
                                            <w:spacing w:after="240"/>
                                            <w:ind w:left="1440"/>
                                            <w:rPr>
                                              <w:rFonts w:ascii="Arial" w:hAnsi="Arial" w:cs="Arial"/>
                                              <w:color w:val="000000"/>
                                            </w:rPr>
                                          </w:pPr>
                                          <w:hyperlink r:id="rId23" w:tgtFrame="_new" w:history="1">
                                            <w:r>
                                              <w:rPr>
                                                <w:rStyle w:val="Hyperlink"/>
                                                <w:rFonts w:ascii="Arial" w:hAnsi="Arial" w:cs="Arial"/>
                                                <w:color w:val="000000"/>
                                              </w:rPr>
                                              <w:t xml:space="preserve">Putin to Arab League: Palestinians have right to state with capital in east Jerusalem </w:t>
                                            </w:r>
                                          </w:hyperlink>
                                        </w:p>
                                        <w:p w:rsidR="00331F17" w:rsidRDefault="00331F17">
                                          <w:pPr>
                                            <w:spacing w:after="240"/>
                                            <w:ind w:left="1440"/>
                                            <w:rPr>
                                              <w:rFonts w:ascii="Arial" w:hAnsi="Arial" w:cs="Arial"/>
                                              <w:color w:val="000000"/>
                                            </w:rPr>
                                          </w:pPr>
                                          <w:hyperlink r:id="rId24" w:tgtFrame="_new" w:history="1">
                                            <w:r>
                                              <w:rPr>
                                                <w:rStyle w:val="Hyperlink"/>
                                                <w:rFonts w:ascii="Arial" w:hAnsi="Arial" w:cs="Arial"/>
                                                <w:color w:val="000000"/>
                                              </w:rPr>
                                              <w:t>Abbas tells Arab League: Israel election results prove it doesn't want peace</w:t>
                                            </w:r>
                                          </w:hyperlink>
                                        </w:p>
                                        <w:p w:rsidR="00331F17" w:rsidRDefault="00331F17">
                                          <w:pPr>
                                            <w:spacing w:after="240"/>
                                            <w:ind w:left="1440"/>
                                            <w:rPr>
                                              <w:rFonts w:ascii="Arial" w:hAnsi="Arial" w:cs="Arial"/>
                                              <w:color w:val="000000"/>
                                            </w:rPr>
                                          </w:pPr>
                                          <w:hyperlink r:id="rId25" w:tgtFrame="_new" w:history="1">
                                            <w:r>
                                              <w:rPr>
                                                <w:rStyle w:val="Hyperlink"/>
                                                <w:rFonts w:ascii="Arial" w:hAnsi="Arial" w:cs="Arial"/>
                                                <w:color w:val="000000"/>
                                              </w:rPr>
                                              <w:t>US raises pressure on Israel over Palestinian state</w:t>
                                            </w:r>
                                          </w:hyperlink>
                                        </w:p>
                                        <w:p w:rsidR="00331F17" w:rsidRDefault="00331F17">
                                          <w:pPr>
                                            <w:spacing w:after="240"/>
                                            <w:ind w:left="1440"/>
                                            <w:rPr>
                                              <w:rFonts w:ascii="Arial" w:hAnsi="Arial" w:cs="Arial"/>
                                              <w:color w:val="000000"/>
                                            </w:rPr>
                                          </w:pPr>
                                          <w:hyperlink r:id="rId26" w:tgtFrame="_new" w:history="1">
                                            <w:r>
                                              <w:rPr>
                                                <w:rStyle w:val="Hyperlink"/>
                                                <w:rFonts w:ascii="Arial" w:hAnsi="Arial" w:cs="Arial"/>
                                                <w:color w:val="000000"/>
                                              </w:rPr>
                                              <w:t>UN says Israel, not Iran, North Korea or Syria worst violator of human rights</w:t>
                                            </w:r>
                                          </w:hyperlink>
                                        </w:p>
                                        <w:p w:rsidR="00331F17" w:rsidRDefault="00331F17">
                                          <w:pPr>
                                            <w:spacing w:after="240"/>
                                            <w:ind w:left="1440"/>
                                            <w:rPr>
                                              <w:rFonts w:ascii="Arial" w:hAnsi="Arial" w:cs="Arial"/>
                                              <w:color w:val="000000"/>
                                            </w:rPr>
                                          </w:pPr>
                                          <w:hyperlink r:id="rId27" w:tgtFrame="_new" w:history="1">
                                            <w:r>
                                              <w:rPr>
                                                <w:rStyle w:val="Hyperlink"/>
                                                <w:rFonts w:ascii="Arial" w:hAnsi="Arial" w:cs="Arial"/>
                                                <w:color w:val="000000"/>
                                              </w:rPr>
                                              <w:t xml:space="preserve">American-Israeli Rabbi compares Obama to Haman </w:t>
                                            </w:r>
                                          </w:hyperlink>
                                        </w:p>
                                        <w:p w:rsidR="00331F17" w:rsidRDefault="00331F17">
                                          <w:pPr>
                                            <w:spacing w:after="240"/>
                                            <w:ind w:left="1440"/>
                                            <w:rPr>
                                              <w:rFonts w:ascii="Arial" w:hAnsi="Arial" w:cs="Arial"/>
                                              <w:color w:val="000000"/>
                                            </w:rPr>
                                          </w:pPr>
                                          <w:hyperlink r:id="rId28" w:tgtFrame="_new" w:history="1">
                                            <w:r>
                                              <w:rPr>
                                                <w:rStyle w:val="Hyperlink"/>
                                                <w:rFonts w:ascii="Arial" w:hAnsi="Arial" w:cs="Arial"/>
                                                <w:color w:val="000000"/>
                                              </w:rPr>
                                              <w:t xml:space="preserve">The Temple Institute Conducts Unprecedented Passover Offering Practice Drill </w:t>
                                            </w:r>
                                          </w:hyperlink>
                                        </w:p>
                                        <w:p w:rsidR="00331F17" w:rsidRDefault="00331F17">
                                          <w:pPr>
                                            <w:spacing w:after="240"/>
                                            <w:ind w:left="1440"/>
                                            <w:rPr>
                                              <w:rFonts w:ascii="Arial" w:hAnsi="Arial" w:cs="Arial"/>
                                              <w:color w:val="000000"/>
                                            </w:rPr>
                                          </w:pPr>
                                          <w:hyperlink r:id="rId29" w:tgtFrame="_new" w:history="1">
                                            <w:r>
                                              <w:rPr>
                                                <w:rStyle w:val="Hyperlink"/>
                                                <w:rFonts w:ascii="Arial" w:hAnsi="Arial" w:cs="Arial"/>
                                                <w:color w:val="000000"/>
                                              </w:rPr>
                                              <w:t xml:space="preserve">Lauder: Radical Islam fueling anti-Semitism in Europe </w:t>
                                            </w:r>
                                          </w:hyperlink>
                                        </w:p>
                                        <w:p w:rsidR="00331F17" w:rsidRDefault="00331F17">
                                          <w:pPr>
                                            <w:spacing w:after="240"/>
                                            <w:ind w:left="1440"/>
                                            <w:rPr>
                                              <w:rFonts w:ascii="Arial" w:hAnsi="Arial" w:cs="Arial"/>
                                              <w:color w:val="000000"/>
                                            </w:rPr>
                                          </w:pPr>
                                          <w:hyperlink r:id="rId30" w:tgtFrame="_new" w:history="1">
                                            <w:r>
                                              <w:rPr>
                                                <w:rStyle w:val="Hyperlink"/>
                                                <w:rFonts w:ascii="Arial" w:hAnsi="Arial" w:cs="Arial"/>
                                                <w:color w:val="000000"/>
                                              </w:rPr>
                                              <w:t>Abbas: Yemen policy should extend to Palestine</w:t>
                                            </w:r>
                                          </w:hyperlink>
                                        </w:p>
                                        <w:p w:rsidR="00331F17" w:rsidRDefault="00331F17">
                                          <w:pPr>
                                            <w:spacing w:after="240"/>
                                            <w:ind w:left="1440"/>
                                            <w:rPr>
                                              <w:rFonts w:ascii="Arial" w:hAnsi="Arial" w:cs="Arial"/>
                                              <w:color w:val="000000"/>
                                            </w:rPr>
                                          </w:pPr>
                                          <w:hyperlink r:id="rId31" w:tgtFrame="_new" w:history="1">
                                            <w:r>
                                              <w:rPr>
                                                <w:rStyle w:val="Hyperlink"/>
                                                <w:rFonts w:ascii="Arial" w:hAnsi="Arial" w:cs="Arial"/>
                                                <w:color w:val="000000"/>
                                              </w:rPr>
                                              <w:t>Nasrallah: Saudi Arabia forgets Israel is the enemy</w:t>
                                            </w:r>
                                          </w:hyperlink>
                                        </w:p>
                                        <w:p w:rsidR="00331F17" w:rsidRDefault="00331F17">
                                          <w:pPr>
                                            <w:spacing w:after="240"/>
                                            <w:ind w:left="1440"/>
                                            <w:rPr>
                                              <w:rFonts w:ascii="Arial" w:hAnsi="Arial" w:cs="Arial"/>
                                              <w:color w:val="000000"/>
                                            </w:rPr>
                                          </w:pPr>
                                          <w:hyperlink r:id="rId32" w:tgtFrame="_new" w:history="1">
                                            <w:r>
                                              <w:rPr>
                                                <w:rStyle w:val="Hyperlink"/>
                                                <w:rFonts w:ascii="Arial" w:hAnsi="Arial" w:cs="Arial"/>
                                                <w:color w:val="000000"/>
                                              </w:rPr>
                                              <w:t xml:space="preserve">Iran's Lebanese ambassador calls Saudi-led operations in Yemen 'strategic scheme' by Israel </w:t>
                                            </w:r>
                                          </w:hyperlink>
                                        </w:p>
                                        <w:p w:rsidR="00331F17" w:rsidRDefault="00331F17">
                                          <w:pPr>
                                            <w:spacing w:after="240"/>
                                            <w:ind w:left="1440"/>
                                            <w:rPr>
                                              <w:rFonts w:ascii="Arial" w:hAnsi="Arial" w:cs="Arial"/>
                                              <w:color w:val="000000"/>
                                            </w:rPr>
                                          </w:pPr>
                                          <w:hyperlink r:id="rId33" w:tgtFrame="_new" w:history="1">
                                            <w:r>
                                              <w:rPr>
                                                <w:rStyle w:val="Hyperlink"/>
                                                <w:rFonts w:ascii="Arial" w:hAnsi="Arial" w:cs="Arial"/>
                                                <w:color w:val="000000"/>
                                              </w:rPr>
                                              <w:t>Arab operation hit Yemen base holding long-range missiles - Yemeni official</w:t>
                                            </w:r>
                                          </w:hyperlink>
                                        </w:p>
                                        <w:p w:rsidR="00331F17" w:rsidRDefault="00331F17">
                                          <w:pPr>
                                            <w:spacing w:after="240"/>
                                            <w:ind w:left="1440"/>
                                            <w:rPr>
                                              <w:rFonts w:ascii="Arial" w:hAnsi="Arial" w:cs="Arial"/>
                                              <w:color w:val="000000"/>
                                            </w:rPr>
                                          </w:pPr>
                                          <w:hyperlink r:id="rId34" w:tgtFrame="_new" w:history="1">
                                            <w:r>
                                              <w:rPr>
                                                <w:rStyle w:val="Hyperlink"/>
                                                <w:rFonts w:ascii="Arial" w:hAnsi="Arial" w:cs="Arial"/>
                                                <w:color w:val="000000"/>
                                              </w:rPr>
                                              <w:t xml:space="preserve">Ousted Yemeni president backs Saudi airstrikes on </w:t>
                                            </w:r>
                                            <w:proofErr w:type="spellStart"/>
                                            <w:r>
                                              <w:rPr>
                                                <w:rStyle w:val="Hyperlink"/>
                                                <w:rFonts w:ascii="Arial" w:hAnsi="Arial" w:cs="Arial"/>
                                                <w:color w:val="000000"/>
                                              </w:rPr>
                                              <w:t>Houthi</w:t>
                                            </w:r>
                                            <w:proofErr w:type="spellEnd"/>
                                            <w:r>
                                              <w:rPr>
                                                <w:rStyle w:val="Hyperlink"/>
                                                <w:rFonts w:ascii="Arial" w:hAnsi="Arial" w:cs="Arial"/>
                                                <w:color w:val="000000"/>
                                              </w:rPr>
                                              <w:t xml:space="preserve"> militants</w:t>
                                            </w:r>
                                          </w:hyperlink>
                                        </w:p>
                                        <w:p w:rsidR="00331F17" w:rsidRDefault="00331F17">
                                          <w:pPr>
                                            <w:spacing w:after="240"/>
                                            <w:ind w:left="1440"/>
                                            <w:rPr>
                                              <w:rFonts w:ascii="Arial" w:hAnsi="Arial" w:cs="Arial"/>
                                              <w:color w:val="000000"/>
                                            </w:rPr>
                                          </w:pPr>
                                          <w:hyperlink r:id="rId35" w:tgtFrame="_new" w:history="1">
                                            <w:r>
                                              <w:rPr>
                                                <w:rStyle w:val="Hyperlink"/>
                                                <w:rFonts w:ascii="Arial" w:hAnsi="Arial" w:cs="Arial"/>
                                                <w:color w:val="000000"/>
                                              </w:rPr>
                                              <w:t xml:space="preserve">Diplomats and UN staff flee Yemen as </w:t>
                                            </w:r>
                                            <w:proofErr w:type="spellStart"/>
                                            <w:r>
                                              <w:rPr>
                                                <w:rStyle w:val="Hyperlink"/>
                                                <w:rFonts w:ascii="Arial" w:hAnsi="Arial" w:cs="Arial"/>
                                                <w:color w:val="000000"/>
                                              </w:rPr>
                                              <w:t>Houthis</w:t>
                                            </w:r>
                                            <w:proofErr w:type="spellEnd"/>
                                            <w:r>
                                              <w:rPr>
                                                <w:rStyle w:val="Hyperlink"/>
                                                <w:rFonts w:ascii="Arial" w:hAnsi="Arial" w:cs="Arial"/>
                                                <w:color w:val="000000"/>
                                              </w:rPr>
                                              <w:t xml:space="preserve"> target Aden </w:t>
                                            </w:r>
                                          </w:hyperlink>
                                        </w:p>
                                        <w:p w:rsidR="00331F17" w:rsidRDefault="00331F17">
                                          <w:pPr>
                                            <w:spacing w:after="240"/>
                                            <w:ind w:left="1440"/>
                                            <w:rPr>
                                              <w:rFonts w:ascii="Arial" w:hAnsi="Arial" w:cs="Arial"/>
                                              <w:color w:val="000000"/>
                                            </w:rPr>
                                          </w:pPr>
                                          <w:hyperlink r:id="rId36" w:tgtFrame="_new" w:history="1">
                                            <w:r>
                                              <w:rPr>
                                                <w:rStyle w:val="Hyperlink"/>
                                                <w:rFonts w:ascii="Arial" w:hAnsi="Arial" w:cs="Arial"/>
                                                <w:color w:val="000000"/>
                                              </w:rPr>
                                              <w:t xml:space="preserve">Pakistan sends 747 jumbo jets to evacuate distraught nationals from Yemen </w:t>
                                            </w:r>
                                          </w:hyperlink>
                                        </w:p>
                                        <w:p w:rsidR="00331F17" w:rsidRDefault="00331F17">
                                          <w:pPr>
                                            <w:spacing w:after="240"/>
                                            <w:ind w:left="1440"/>
                                            <w:rPr>
                                              <w:rFonts w:ascii="Arial" w:hAnsi="Arial" w:cs="Arial"/>
                                              <w:color w:val="000000"/>
                                            </w:rPr>
                                          </w:pPr>
                                          <w:hyperlink r:id="rId37" w:tgtFrame="_new" w:history="1">
                                            <w:r>
                                              <w:rPr>
                                                <w:rStyle w:val="Hyperlink"/>
                                                <w:rFonts w:ascii="Arial" w:hAnsi="Arial" w:cs="Arial"/>
                                                <w:color w:val="000000"/>
                                              </w:rPr>
                                              <w:t>Yemen is just part of Iran's Mideast master plan</w:t>
                                            </w:r>
                                          </w:hyperlink>
                                        </w:p>
                                        <w:p w:rsidR="00331F17" w:rsidRDefault="00331F17">
                                          <w:pPr>
                                            <w:spacing w:after="240"/>
                                            <w:ind w:left="1440"/>
                                            <w:rPr>
                                              <w:rFonts w:ascii="Arial" w:hAnsi="Arial" w:cs="Arial"/>
                                              <w:color w:val="000000"/>
                                            </w:rPr>
                                          </w:pPr>
                                          <w:hyperlink r:id="rId38" w:tgtFrame="_new" w:history="1">
                                            <w:r>
                                              <w:rPr>
                                                <w:rStyle w:val="Hyperlink"/>
                                                <w:rFonts w:ascii="Arial" w:hAnsi="Arial" w:cs="Arial"/>
                                                <w:color w:val="000000"/>
                                              </w:rPr>
                                              <w:t>As deadline looms, Iran nuke talks take on frantic tone</w:t>
                                            </w:r>
                                          </w:hyperlink>
                                        </w:p>
                                        <w:p w:rsidR="00331F17" w:rsidRDefault="00331F17">
                                          <w:pPr>
                                            <w:spacing w:after="240"/>
                                            <w:ind w:left="1440"/>
                                            <w:rPr>
                                              <w:rFonts w:ascii="Arial" w:hAnsi="Arial" w:cs="Arial"/>
                                              <w:color w:val="000000"/>
                                            </w:rPr>
                                          </w:pPr>
                                          <w:hyperlink r:id="rId39" w:tgtFrame="_new" w:history="1">
                                            <w:r>
                                              <w:rPr>
                                                <w:rStyle w:val="Hyperlink"/>
                                                <w:rFonts w:ascii="Arial" w:hAnsi="Arial" w:cs="Arial"/>
                                                <w:color w:val="000000"/>
                                              </w:rPr>
                                              <w:t xml:space="preserve">Nearing deadline, senior EU official says P5+1 'closer than ever' to Iran nuclear deal </w:t>
                                            </w:r>
                                          </w:hyperlink>
                                        </w:p>
                                        <w:p w:rsidR="00331F17" w:rsidRDefault="00331F17">
                                          <w:pPr>
                                            <w:spacing w:after="240"/>
                                            <w:ind w:left="1440"/>
                                            <w:rPr>
                                              <w:rFonts w:ascii="Arial" w:hAnsi="Arial" w:cs="Arial"/>
                                              <w:color w:val="000000"/>
                                            </w:rPr>
                                          </w:pPr>
                                          <w:hyperlink r:id="rId40" w:tgtFrame="_new" w:history="1">
                                            <w:r>
                                              <w:rPr>
                                                <w:rStyle w:val="Hyperlink"/>
                                                <w:rFonts w:ascii="Arial" w:hAnsi="Arial" w:cs="Arial"/>
                                                <w:color w:val="000000"/>
                                              </w:rPr>
                                              <w:t>Discussing Iran's four paths to the bomb, US prioritizes one above all</w:t>
                                            </w:r>
                                          </w:hyperlink>
                                        </w:p>
                                        <w:p w:rsidR="00331F17" w:rsidRDefault="00331F17">
                                          <w:pPr>
                                            <w:spacing w:after="240"/>
                                            <w:ind w:left="1440"/>
                                            <w:rPr>
                                              <w:rFonts w:ascii="Arial" w:hAnsi="Arial" w:cs="Arial"/>
                                              <w:color w:val="000000"/>
                                            </w:rPr>
                                          </w:pPr>
                                          <w:hyperlink r:id="rId41" w:tgtFrame="_new" w:history="1">
                                            <w:r>
                                              <w:rPr>
                                                <w:rStyle w:val="Hyperlink"/>
                                                <w:rFonts w:ascii="Arial" w:hAnsi="Arial" w:cs="Arial"/>
                                                <w:color w:val="000000"/>
                                              </w:rPr>
                                              <w:t>Report: Iranian journalist defects to Switzerland while covering nuclear talks</w:t>
                                            </w:r>
                                          </w:hyperlink>
                                        </w:p>
                                        <w:p w:rsidR="00331F17" w:rsidRDefault="00331F17">
                                          <w:pPr>
                                            <w:spacing w:after="240"/>
                                            <w:ind w:left="1440"/>
                                            <w:rPr>
                                              <w:rFonts w:ascii="Arial" w:hAnsi="Arial" w:cs="Arial"/>
                                              <w:color w:val="000000"/>
                                            </w:rPr>
                                          </w:pPr>
                                          <w:hyperlink r:id="rId42" w:tgtFrame="_new" w:history="1">
                                            <w:r>
                                              <w:rPr>
                                                <w:rStyle w:val="Hyperlink"/>
                                                <w:rFonts w:ascii="Arial" w:hAnsi="Arial" w:cs="Arial"/>
                                                <w:color w:val="000000"/>
                                              </w:rPr>
                                              <w:t>Defecting Iranian Journalist: U.S. at Nuclear Talks 'to Speak on Iran's Behalf'</w:t>
                                            </w:r>
                                          </w:hyperlink>
                                        </w:p>
                                        <w:p w:rsidR="00331F17" w:rsidRDefault="00331F17">
                                          <w:pPr>
                                            <w:spacing w:after="240"/>
                                            <w:ind w:left="1440"/>
                                            <w:rPr>
                                              <w:rFonts w:ascii="Arial" w:hAnsi="Arial" w:cs="Arial"/>
                                              <w:color w:val="000000"/>
                                            </w:rPr>
                                          </w:pPr>
                                          <w:hyperlink r:id="rId43" w:tgtFrame="_new" w:history="1">
                                            <w:r>
                                              <w:rPr>
                                                <w:rStyle w:val="Hyperlink"/>
                                                <w:rFonts w:ascii="Arial" w:hAnsi="Arial" w:cs="Arial"/>
                                                <w:color w:val="000000"/>
                                              </w:rPr>
                                              <w:t>Emerging details of possible Iranian nuclear deal draw bipartisan ire</w:t>
                                            </w:r>
                                          </w:hyperlink>
                                        </w:p>
                                        <w:p w:rsidR="00331F17" w:rsidRDefault="00331F17">
                                          <w:pPr>
                                            <w:spacing w:after="240"/>
                                            <w:ind w:left="1440"/>
                                            <w:rPr>
                                              <w:rFonts w:ascii="Arial" w:hAnsi="Arial" w:cs="Arial"/>
                                              <w:color w:val="000000"/>
                                            </w:rPr>
                                          </w:pPr>
                                          <w:hyperlink r:id="rId44" w:tgtFrame="_new" w:history="1">
                                            <w:r>
                                              <w:rPr>
                                                <w:rStyle w:val="Hyperlink"/>
                                                <w:rFonts w:ascii="Arial" w:hAnsi="Arial" w:cs="Arial"/>
                                                <w:color w:val="000000"/>
                                              </w:rPr>
                                              <w:t>Report: Iranian cyber threat will pose greater danger than nuclear program</w:t>
                                            </w:r>
                                          </w:hyperlink>
                                        </w:p>
                                        <w:p w:rsidR="00331F17" w:rsidRDefault="00331F17">
                                          <w:pPr>
                                            <w:spacing w:after="240"/>
                                            <w:ind w:left="1440"/>
                                            <w:rPr>
                                              <w:rFonts w:ascii="Arial" w:hAnsi="Arial" w:cs="Arial"/>
                                              <w:color w:val="000000"/>
                                            </w:rPr>
                                          </w:pPr>
                                          <w:hyperlink r:id="rId45" w:tgtFrame="_new" w:history="1">
                                            <w:r>
                                              <w:rPr>
                                                <w:rStyle w:val="Hyperlink"/>
                                                <w:rFonts w:ascii="Arial" w:hAnsi="Arial" w:cs="Arial"/>
                                                <w:color w:val="000000"/>
                                              </w:rPr>
                                              <w:t>Arab summit to announce unified force to counter security threats</w:t>
                                            </w:r>
                                          </w:hyperlink>
                                        </w:p>
                                        <w:p w:rsidR="00331F17" w:rsidRDefault="00331F17">
                                          <w:pPr>
                                            <w:spacing w:after="240"/>
                                            <w:ind w:left="1440"/>
                                            <w:rPr>
                                              <w:rFonts w:ascii="Arial" w:hAnsi="Arial" w:cs="Arial"/>
                                              <w:color w:val="000000"/>
                                            </w:rPr>
                                          </w:pPr>
                                          <w:hyperlink r:id="rId46" w:tgtFrame="_new" w:history="1">
                                            <w:r>
                                              <w:rPr>
                                                <w:rStyle w:val="Hyperlink"/>
                                                <w:rFonts w:ascii="Arial" w:hAnsi="Arial" w:cs="Arial"/>
                                                <w:color w:val="000000"/>
                                              </w:rPr>
                                              <w:t>UN human rights top dog: Islamic State more "diverse" than some UN members</w:t>
                                            </w:r>
                                          </w:hyperlink>
                                        </w:p>
                                        <w:p w:rsidR="00331F17" w:rsidRDefault="00331F17">
                                          <w:pPr>
                                            <w:spacing w:after="240"/>
                                            <w:ind w:left="1440"/>
                                            <w:rPr>
                                              <w:rFonts w:ascii="Arial" w:hAnsi="Arial" w:cs="Arial"/>
                                              <w:color w:val="000000"/>
                                            </w:rPr>
                                          </w:pPr>
                                          <w:hyperlink r:id="rId47" w:tgtFrame="_new" w:history="1">
                                            <w:r>
                                              <w:rPr>
                                                <w:rStyle w:val="Hyperlink"/>
                                                <w:rFonts w:ascii="Arial" w:hAnsi="Arial" w:cs="Arial"/>
                                                <w:color w:val="000000"/>
                                              </w:rPr>
                                              <w:t xml:space="preserve">Al-Qaeda, allies seize Syria's </w:t>
                                            </w:r>
                                            <w:proofErr w:type="spellStart"/>
                                            <w:r>
                                              <w:rPr>
                                                <w:rStyle w:val="Hyperlink"/>
                                                <w:rFonts w:ascii="Arial" w:hAnsi="Arial" w:cs="Arial"/>
                                                <w:color w:val="000000"/>
                                              </w:rPr>
                                              <w:t>Idlib</w:t>
                                            </w:r>
                                            <w:proofErr w:type="spellEnd"/>
                                            <w:r>
                                              <w:rPr>
                                                <w:rStyle w:val="Hyperlink"/>
                                                <w:rFonts w:ascii="Arial" w:hAnsi="Arial" w:cs="Arial"/>
                                                <w:color w:val="000000"/>
                                              </w:rPr>
                                              <w:t xml:space="preserve"> city in blow to regime</w:t>
                                            </w:r>
                                          </w:hyperlink>
                                        </w:p>
                                        <w:p w:rsidR="00331F17" w:rsidRDefault="00331F17">
                                          <w:pPr>
                                            <w:spacing w:after="240"/>
                                            <w:ind w:left="1440"/>
                                            <w:rPr>
                                              <w:rFonts w:ascii="Arial" w:hAnsi="Arial" w:cs="Arial"/>
                                              <w:color w:val="000000"/>
                                            </w:rPr>
                                          </w:pPr>
                                          <w:hyperlink r:id="rId48" w:tgtFrame="_new" w:history="1">
                                            <w:r>
                                              <w:rPr>
                                                <w:rStyle w:val="Hyperlink"/>
                                                <w:rFonts w:ascii="Arial" w:hAnsi="Arial" w:cs="Arial"/>
                                                <w:color w:val="000000"/>
                                              </w:rPr>
                                              <w:t>Army issues troops safety instructions following Islamic State kill list threat</w:t>
                                            </w:r>
                                          </w:hyperlink>
                                        </w:p>
                                        <w:p w:rsidR="00331F17" w:rsidRDefault="00331F17">
                                          <w:pPr>
                                            <w:spacing w:after="240"/>
                                            <w:ind w:left="1440"/>
                                            <w:rPr>
                                              <w:rFonts w:ascii="Arial" w:hAnsi="Arial" w:cs="Arial"/>
                                              <w:color w:val="000000"/>
                                            </w:rPr>
                                          </w:pPr>
                                          <w:hyperlink r:id="rId49" w:tgtFrame="_new" w:history="1">
                                            <w:r>
                                              <w:rPr>
                                                <w:rStyle w:val="Hyperlink"/>
                                                <w:rFonts w:ascii="Arial" w:hAnsi="Arial" w:cs="Arial"/>
                                                <w:color w:val="000000"/>
                                              </w:rPr>
                                              <w:t xml:space="preserve">Libya tells Arab summit arms embargo must be lifted to fight IS </w:t>
                                            </w:r>
                                          </w:hyperlink>
                                        </w:p>
                                        <w:p w:rsidR="00331F17" w:rsidRDefault="00331F17">
                                          <w:pPr>
                                            <w:spacing w:after="240"/>
                                            <w:ind w:left="1440"/>
                                            <w:rPr>
                                              <w:rFonts w:ascii="Arial" w:hAnsi="Arial" w:cs="Arial"/>
                                              <w:color w:val="000000"/>
                                            </w:rPr>
                                          </w:pPr>
                                          <w:hyperlink r:id="rId50" w:tgtFrame="_new" w:history="1">
                                            <w:r>
                                              <w:rPr>
                                                <w:rStyle w:val="Hyperlink"/>
                                                <w:rFonts w:ascii="Arial" w:hAnsi="Arial" w:cs="Arial"/>
                                                <w:color w:val="000000"/>
                                              </w:rPr>
                                              <w:t>Official: Al-</w:t>
                                            </w:r>
                                            <w:proofErr w:type="spellStart"/>
                                            <w:r>
                                              <w:rPr>
                                                <w:rStyle w:val="Hyperlink"/>
                                                <w:rFonts w:ascii="Arial" w:hAnsi="Arial" w:cs="Arial"/>
                                                <w:color w:val="000000"/>
                                              </w:rPr>
                                              <w:t>Shabab</w:t>
                                            </w:r>
                                            <w:proofErr w:type="spellEnd"/>
                                            <w:r>
                                              <w:rPr>
                                                <w:rStyle w:val="Hyperlink"/>
                                                <w:rFonts w:ascii="Arial" w:hAnsi="Arial" w:cs="Arial"/>
                                                <w:color w:val="000000"/>
                                              </w:rPr>
                                              <w:t xml:space="preserve"> siege at Somali hotel ends, 24 dead</w:t>
                                            </w:r>
                                          </w:hyperlink>
                                        </w:p>
                                        <w:p w:rsidR="00331F17" w:rsidRDefault="00331F17">
                                          <w:pPr>
                                            <w:spacing w:after="240"/>
                                            <w:ind w:left="1440"/>
                                            <w:rPr>
                                              <w:rFonts w:ascii="Arial" w:hAnsi="Arial" w:cs="Arial"/>
                                              <w:color w:val="000000"/>
                                            </w:rPr>
                                          </w:pPr>
                                          <w:hyperlink r:id="rId51" w:tgtFrame="_new" w:history="1">
                                            <w:r>
                                              <w:rPr>
                                                <w:rStyle w:val="Hyperlink"/>
                                                <w:rFonts w:ascii="Arial" w:hAnsi="Arial" w:cs="Arial"/>
                                                <w:color w:val="000000"/>
                                              </w:rPr>
                                              <w:t>Boko Haram kills 41, prevents hundreds voting in Nigeria</w:t>
                                            </w:r>
                                          </w:hyperlink>
                                        </w:p>
                                        <w:p w:rsidR="00331F17" w:rsidRDefault="00331F17">
                                          <w:pPr>
                                            <w:spacing w:after="240"/>
                                            <w:ind w:left="1440"/>
                                            <w:rPr>
                                              <w:rFonts w:ascii="Arial" w:hAnsi="Arial" w:cs="Arial"/>
                                              <w:color w:val="000000"/>
                                            </w:rPr>
                                          </w:pPr>
                                          <w:hyperlink r:id="rId52" w:tgtFrame="_new" w:history="1">
                                            <w:r>
                                              <w:rPr>
                                                <w:rStyle w:val="Hyperlink"/>
                                                <w:rFonts w:ascii="Arial" w:hAnsi="Arial" w:cs="Arial"/>
                                                <w:color w:val="000000"/>
                                              </w:rPr>
                                              <w:t xml:space="preserve">Tunisian forces kill nine militants in south before solidarity march </w:t>
                                            </w:r>
                                          </w:hyperlink>
                                        </w:p>
                                        <w:p w:rsidR="00331F17" w:rsidRDefault="00331F17">
                                          <w:pPr>
                                            <w:spacing w:after="240"/>
                                            <w:ind w:left="1440"/>
                                            <w:rPr>
                                              <w:rFonts w:ascii="Arial" w:hAnsi="Arial" w:cs="Arial"/>
                                              <w:color w:val="000000"/>
                                            </w:rPr>
                                          </w:pPr>
                                          <w:hyperlink r:id="rId53" w:tgtFrame="_new" w:history="1">
                                            <w:r>
                                              <w:rPr>
                                                <w:rStyle w:val="Hyperlink"/>
                                                <w:rFonts w:ascii="Arial" w:hAnsi="Arial" w:cs="Arial"/>
                                                <w:color w:val="000000"/>
                                              </w:rPr>
                                              <w:t>Over 100 Christians Arrested in Pakistan for Riots, Killing and Burning Two Suspects in Wake of Church Suicide Bombings</w:t>
                                            </w:r>
                                          </w:hyperlink>
                                        </w:p>
                                        <w:p w:rsidR="00331F17" w:rsidRDefault="00331F17">
                                          <w:pPr>
                                            <w:spacing w:after="240"/>
                                            <w:ind w:left="1440"/>
                                            <w:rPr>
                                              <w:rFonts w:ascii="Arial" w:hAnsi="Arial" w:cs="Arial"/>
                                              <w:color w:val="000000"/>
                                            </w:rPr>
                                          </w:pPr>
                                          <w:hyperlink r:id="rId54" w:tgtFrame="_new" w:history="1">
                                            <w:r>
                                              <w:rPr>
                                                <w:rStyle w:val="Hyperlink"/>
                                                <w:rFonts w:ascii="Arial" w:hAnsi="Arial" w:cs="Arial"/>
                                                <w:color w:val="000000"/>
                                              </w:rPr>
                                              <w:t>Crash pilot was psychiatric patient, planned big gesture - paper</w:t>
                                            </w:r>
                                          </w:hyperlink>
                                        </w:p>
                                        <w:p w:rsidR="00331F17" w:rsidRDefault="00331F17">
                                          <w:pPr>
                                            <w:spacing w:after="240"/>
                                            <w:ind w:left="1440"/>
                                            <w:rPr>
                                              <w:rFonts w:ascii="Arial" w:hAnsi="Arial" w:cs="Arial"/>
                                              <w:color w:val="000000"/>
                                            </w:rPr>
                                          </w:pPr>
                                          <w:hyperlink r:id="rId55" w:tgtFrame="_new" w:history="1">
                                            <w:r>
                                              <w:rPr>
                                                <w:rStyle w:val="Hyperlink"/>
                                                <w:rFonts w:ascii="Arial" w:hAnsi="Arial" w:cs="Arial"/>
                                                <w:color w:val="000000"/>
                                              </w:rPr>
                                              <w:t xml:space="preserve">Drugs to treat mental illness reportedly found at home of </w:t>
                                            </w:r>
                                            <w:proofErr w:type="spellStart"/>
                                            <w:r>
                                              <w:rPr>
                                                <w:rStyle w:val="Hyperlink"/>
                                                <w:rFonts w:ascii="Arial" w:hAnsi="Arial" w:cs="Arial"/>
                                                <w:color w:val="000000"/>
                                              </w:rPr>
                                              <w:t>Germanwings</w:t>
                                            </w:r>
                                            <w:proofErr w:type="spellEnd"/>
                                            <w:r>
                                              <w:rPr>
                                                <w:rStyle w:val="Hyperlink"/>
                                                <w:rFonts w:ascii="Arial" w:hAnsi="Arial" w:cs="Arial"/>
                                                <w:color w:val="000000"/>
                                              </w:rPr>
                                              <w:t xml:space="preserve"> co-pilot </w:t>
                                            </w:r>
                                          </w:hyperlink>
                                        </w:p>
                                        <w:p w:rsidR="00331F17" w:rsidRDefault="00331F17">
                                          <w:pPr>
                                            <w:spacing w:after="240"/>
                                            <w:ind w:left="1440"/>
                                            <w:rPr>
                                              <w:rFonts w:ascii="Arial" w:hAnsi="Arial" w:cs="Arial"/>
                                              <w:color w:val="000000"/>
                                            </w:rPr>
                                          </w:pPr>
                                          <w:hyperlink r:id="rId56" w:tgtFrame="_new" w:history="1">
                                            <w:proofErr w:type="spellStart"/>
                                            <w:r>
                                              <w:rPr>
                                                <w:rStyle w:val="Hyperlink"/>
                                                <w:rFonts w:ascii="Arial" w:hAnsi="Arial" w:cs="Arial"/>
                                                <w:color w:val="000000"/>
                                              </w:rPr>
                                              <w:t>Germanwings</w:t>
                                            </w:r>
                                            <w:proofErr w:type="spellEnd"/>
                                            <w:r>
                                              <w:rPr>
                                                <w:rStyle w:val="Hyperlink"/>
                                                <w:rFonts w:ascii="Arial" w:hAnsi="Arial" w:cs="Arial"/>
                                                <w:color w:val="000000"/>
                                              </w:rPr>
                                              <w:t xml:space="preserve"> co-pilot had dreams about plane crashing, report says</w:t>
                                            </w:r>
                                          </w:hyperlink>
                                        </w:p>
                                        <w:p w:rsidR="00331F17" w:rsidRDefault="00331F17">
                                          <w:pPr>
                                            <w:spacing w:after="240"/>
                                            <w:ind w:left="1440"/>
                                            <w:rPr>
                                              <w:rFonts w:ascii="Arial" w:hAnsi="Arial" w:cs="Arial"/>
                                              <w:color w:val="000000"/>
                                            </w:rPr>
                                          </w:pPr>
                                          <w:hyperlink r:id="rId57" w:tgtFrame="_new" w:history="1">
                                            <w:r>
                                              <w:rPr>
                                                <w:rStyle w:val="Hyperlink"/>
                                                <w:rFonts w:ascii="Arial" w:hAnsi="Arial" w:cs="Arial"/>
                                                <w:color w:val="000000"/>
                                              </w:rPr>
                                              <w:t>Alps crash pilot told ex 'everyone will know my name'</w:t>
                                            </w:r>
                                          </w:hyperlink>
                                        </w:p>
                                        <w:p w:rsidR="00331F17" w:rsidRDefault="00331F17">
                                          <w:pPr>
                                            <w:spacing w:after="240"/>
                                            <w:ind w:left="1440"/>
                                            <w:rPr>
                                              <w:rFonts w:ascii="Arial" w:hAnsi="Arial" w:cs="Arial"/>
                                              <w:color w:val="000000"/>
                                            </w:rPr>
                                          </w:pPr>
                                          <w:hyperlink r:id="rId58" w:tgtFrame="_new" w:history="1">
                                            <w:r>
                                              <w:rPr>
                                                <w:rStyle w:val="Hyperlink"/>
                                                <w:rFonts w:ascii="Arial" w:hAnsi="Arial" w:cs="Arial"/>
                                                <w:color w:val="000000"/>
                                              </w:rPr>
                                              <w:t>FBI figures tweaked to show phony increase in mass shootings, report says</w:t>
                                            </w:r>
                                          </w:hyperlink>
                                        </w:p>
                                        <w:p w:rsidR="00331F17" w:rsidRDefault="00331F17">
                                          <w:pPr>
                                            <w:spacing w:after="240"/>
                                            <w:ind w:left="1440"/>
                                            <w:rPr>
                                              <w:rFonts w:ascii="Arial" w:hAnsi="Arial" w:cs="Arial"/>
                                              <w:color w:val="000000"/>
                                            </w:rPr>
                                          </w:pPr>
                                          <w:hyperlink r:id="rId59" w:tgtFrame="_new" w:history="1">
                                            <w:r>
                                              <w:rPr>
                                                <w:rStyle w:val="Hyperlink"/>
                                                <w:rFonts w:ascii="Arial" w:hAnsi="Arial" w:cs="Arial"/>
                                                <w:color w:val="000000"/>
                                              </w:rPr>
                                              <w:t>House Dem Makes 'Do Not Deport Me' Cards for Illegal Immigrants</w:t>
                                            </w:r>
                                          </w:hyperlink>
                                        </w:p>
                                        <w:p w:rsidR="00331F17" w:rsidRDefault="00331F17">
                                          <w:pPr>
                                            <w:spacing w:after="240"/>
                                            <w:ind w:left="1440"/>
                                            <w:rPr>
                                              <w:rFonts w:ascii="Arial" w:hAnsi="Arial" w:cs="Arial"/>
                                              <w:color w:val="000000"/>
                                            </w:rPr>
                                          </w:pPr>
                                          <w:hyperlink r:id="rId60" w:tgtFrame="_new" w:history="1">
                                            <w:r>
                                              <w:rPr>
                                                <w:rStyle w:val="Hyperlink"/>
                                                <w:rFonts w:ascii="Arial" w:hAnsi="Arial" w:cs="Arial"/>
                                                <w:color w:val="000000"/>
                                              </w:rPr>
                                              <w:t>Private Emails Reveal Ex-Clinton Aide's Secret Spy Network</w:t>
                                            </w:r>
                                          </w:hyperlink>
                                        </w:p>
                                        <w:p w:rsidR="00331F17" w:rsidRDefault="00331F17">
                                          <w:pPr>
                                            <w:spacing w:after="240"/>
                                            <w:ind w:left="1440"/>
                                            <w:rPr>
                                              <w:rFonts w:ascii="Arial" w:hAnsi="Arial" w:cs="Arial"/>
                                              <w:color w:val="000000"/>
                                            </w:rPr>
                                          </w:pPr>
                                          <w:hyperlink r:id="rId61" w:tgtFrame="_new" w:history="1">
                                            <w:r>
                                              <w:rPr>
                                                <w:rStyle w:val="Hyperlink"/>
                                                <w:rFonts w:ascii="Arial" w:hAnsi="Arial" w:cs="Arial"/>
                                                <w:color w:val="000000"/>
                                              </w:rPr>
                                              <w:t>Fears of a new global crash as debts and dollar's value rise</w:t>
                                            </w:r>
                                          </w:hyperlink>
                                        </w:p>
                                        <w:p w:rsidR="00331F17" w:rsidRDefault="00331F17">
                                          <w:pPr>
                                            <w:spacing w:after="240"/>
                                            <w:ind w:left="1440"/>
                                            <w:rPr>
                                              <w:rFonts w:ascii="Arial" w:hAnsi="Arial" w:cs="Arial"/>
                                              <w:color w:val="000000"/>
                                            </w:rPr>
                                          </w:pPr>
                                          <w:hyperlink r:id="rId62" w:tgtFrame="_new" w:history="1">
                                            <w:r>
                                              <w:rPr>
                                                <w:rStyle w:val="Hyperlink"/>
                                                <w:rFonts w:ascii="Arial" w:hAnsi="Arial" w:cs="Arial"/>
                                                <w:color w:val="000000"/>
                                              </w:rPr>
                                              <w:t>Eurozone can't survive in current form, says PIMCO</w:t>
                                            </w:r>
                                          </w:hyperlink>
                                        </w:p>
                                        <w:p w:rsidR="00331F17" w:rsidRDefault="00331F17">
                                          <w:pPr>
                                            <w:spacing w:after="240"/>
                                            <w:ind w:left="1440"/>
                                            <w:rPr>
                                              <w:rFonts w:ascii="Arial" w:hAnsi="Arial" w:cs="Arial"/>
                                              <w:color w:val="000000"/>
                                            </w:rPr>
                                          </w:pPr>
                                          <w:hyperlink r:id="rId63" w:tgtFrame="_new" w:history="1">
                                            <w:r>
                                              <w:rPr>
                                                <w:rStyle w:val="Hyperlink"/>
                                                <w:rFonts w:ascii="Arial" w:hAnsi="Arial" w:cs="Arial"/>
                                                <w:color w:val="000000"/>
                                              </w:rPr>
                                              <w:t>Russia 'to join China-led development bank'</w:t>
                                            </w:r>
                                          </w:hyperlink>
                                        </w:p>
                                        <w:p w:rsidR="00331F17" w:rsidRDefault="00331F17">
                                          <w:pPr>
                                            <w:spacing w:after="240"/>
                                            <w:ind w:left="1440"/>
                                            <w:rPr>
                                              <w:rFonts w:ascii="Arial" w:hAnsi="Arial" w:cs="Arial"/>
                                              <w:color w:val="000000"/>
                                            </w:rPr>
                                          </w:pPr>
                                          <w:hyperlink r:id="rId64" w:tgtFrame="_new" w:history="1">
                                            <w:r>
                                              <w:rPr>
                                                <w:rStyle w:val="Hyperlink"/>
                                                <w:rFonts w:ascii="Arial" w:hAnsi="Arial" w:cs="Arial"/>
                                                <w:color w:val="000000"/>
                                              </w:rPr>
                                              <w:t xml:space="preserve">5.8 magnitude earthquake hits near </w:t>
                                            </w:r>
                                            <w:proofErr w:type="spellStart"/>
                                            <w:r>
                                              <w:rPr>
                                                <w:rStyle w:val="Hyperlink"/>
                                                <w:rFonts w:ascii="Arial" w:hAnsi="Arial" w:cs="Arial"/>
                                                <w:color w:val="000000"/>
                                              </w:rPr>
                                              <w:t>Tilamuta</w:t>
                                            </w:r>
                                            <w:proofErr w:type="spellEnd"/>
                                            <w:r>
                                              <w:rPr>
                                                <w:rStyle w:val="Hyperlink"/>
                                                <w:rFonts w:ascii="Arial" w:hAnsi="Arial" w:cs="Arial"/>
                                                <w:color w:val="000000"/>
                                              </w:rPr>
                                              <w:t>, Indonesia</w:t>
                                            </w:r>
                                          </w:hyperlink>
                                        </w:p>
                                        <w:p w:rsidR="00331F17" w:rsidRDefault="00331F17">
                                          <w:pPr>
                                            <w:spacing w:after="240"/>
                                            <w:ind w:left="1440"/>
                                            <w:rPr>
                                              <w:rFonts w:ascii="Arial" w:hAnsi="Arial" w:cs="Arial"/>
                                              <w:color w:val="000000"/>
                                            </w:rPr>
                                          </w:pPr>
                                          <w:hyperlink r:id="rId65" w:tgtFrame="_new" w:history="1">
                                            <w:r>
                                              <w:rPr>
                                                <w:rStyle w:val="Hyperlink"/>
                                                <w:rFonts w:ascii="Arial" w:hAnsi="Arial" w:cs="Arial"/>
                                                <w:color w:val="000000"/>
                                              </w:rPr>
                                              <w:t>5.6 magnitude earthquake hits near Kota Ternate, Indonesia</w:t>
                                            </w:r>
                                          </w:hyperlink>
                                        </w:p>
                                        <w:p w:rsidR="00331F17" w:rsidRDefault="00331F17">
                                          <w:pPr>
                                            <w:spacing w:after="240"/>
                                            <w:ind w:left="1440"/>
                                            <w:rPr>
                                              <w:rFonts w:ascii="Arial" w:hAnsi="Arial" w:cs="Arial"/>
                                              <w:color w:val="000000"/>
                                            </w:rPr>
                                          </w:pPr>
                                          <w:hyperlink r:id="rId66" w:tgtFrame="_new" w:history="1">
                                            <w:r>
                                              <w:rPr>
                                                <w:rStyle w:val="Hyperlink"/>
                                                <w:rFonts w:ascii="Arial" w:hAnsi="Arial" w:cs="Arial"/>
                                                <w:color w:val="000000"/>
                                              </w:rPr>
                                              <w:t xml:space="preserve">5.6 magnitude earthquake hits near </w:t>
                                            </w:r>
                                            <w:proofErr w:type="spellStart"/>
                                            <w:r>
                                              <w:rPr>
                                                <w:rStyle w:val="Hyperlink"/>
                                                <w:rFonts w:ascii="Arial" w:hAnsi="Arial" w:cs="Arial"/>
                                                <w:color w:val="000000"/>
                                              </w:rPr>
                                              <w:t>Calama</w:t>
                                            </w:r>
                                            <w:proofErr w:type="spellEnd"/>
                                            <w:r>
                                              <w:rPr>
                                                <w:rStyle w:val="Hyperlink"/>
                                                <w:rFonts w:ascii="Arial" w:hAnsi="Arial" w:cs="Arial"/>
                                                <w:color w:val="000000"/>
                                              </w:rPr>
                                              <w:t>, Chile</w:t>
                                            </w:r>
                                          </w:hyperlink>
                                        </w:p>
                                        <w:p w:rsidR="00331F17" w:rsidRDefault="00331F17">
                                          <w:pPr>
                                            <w:spacing w:after="240"/>
                                            <w:ind w:left="1440"/>
                                            <w:rPr>
                                              <w:rFonts w:ascii="Arial" w:hAnsi="Arial" w:cs="Arial"/>
                                              <w:color w:val="000000"/>
                                            </w:rPr>
                                          </w:pPr>
                                          <w:hyperlink r:id="rId67" w:tgtFrame="_new" w:history="1">
                                            <w:r>
                                              <w:rPr>
                                                <w:rStyle w:val="Hyperlink"/>
                                                <w:rFonts w:ascii="Arial" w:hAnsi="Arial" w:cs="Arial"/>
                                                <w:color w:val="000000"/>
                                              </w:rPr>
                                              <w:t xml:space="preserve">5.2 magnitude earthquake hits near </w:t>
                                            </w:r>
                                            <w:proofErr w:type="spellStart"/>
                                            <w:r>
                                              <w:rPr>
                                                <w:rStyle w:val="Hyperlink"/>
                                                <w:rFonts w:ascii="Arial" w:hAnsi="Arial" w:cs="Arial"/>
                                                <w:color w:val="000000"/>
                                              </w:rPr>
                                              <w:t>Nadi</w:t>
                                            </w:r>
                                            <w:proofErr w:type="spellEnd"/>
                                            <w:r>
                                              <w:rPr>
                                                <w:rStyle w:val="Hyperlink"/>
                                                <w:rFonts w:ascii="Arial" w:hAnsi="Arial" w:cs="Arial"/>
                                                <w:color w:val="000000"/>
                                              </w:rPr>
                                              <w:t>, Fiji</w:t>
                                            </w:r>
                                          </w:hyperlink>
                                        </w:p>
                                        <w:p w:rsidR="00331F17" w:rsidRDefault="00331F17">
                                          <w:pPr>
                                            <w:spacing w:after="240"/>
                                            <w:ind w:left="1440"/>
                                            <w:rPr>
                                              <w:rFonts w:ascii="Arial" w:hAnsi="Arial" w:cs="Arial"/>
                                              <w:color w:val="000000"/>
                                            </w:rPr>
                                          </w:pPr>
                                          <w:hyperlink r:id="rId68" w:tgtFrame="_new" w:history="1">
                                            <w:r>
                                              <w:rPr>
                                                <w:rStyle w:val="Hyperlink"/>
                                                <w:rFonts w:ascii="Arial" w:hAnsi="Arial" w:cs="Arial"/>
                                                <w:color w:val="000000"/>
                                              </w:rPr>
                                              <w:t xml:space="preserve">5.0 magnitude earthquake hits near </w:t>
                                            </w:r>
                                            <w:proofErr w:type="spellStart"/>
                                            <w:r>
                                              <w:rPr>
                                                <w:rStyle w:val="Hyperlink"/>
                                                <w:rFonts w:ascii="Arial" w:hAnsi="Arial" w:cs="Arial"/>
                                                <w:color w:val="000000"/>
                                              </w:rPr>
                                              <w:t>Huarmey</w:t>
                                            </w:r>
                                            <w:proofErr w:type="spellEnd"/>
                                            <w:r>
                                              <w:rPr>
                                                <w:rStyle w:val="Hyperlink"/>
                                                <w:rFonts w:ascii="Arial" w:hAnsi="Arial" w:cs="Arial"/>
                                                <w:color w:val="000000"/>
                                              </w:rPr>
                                              <w:t>, Peru</w:t>
                                            </w:r>
                                          </w:hyperlink>
                                        </w:p>
                                        <w:p w:rsidR="00331F17" w:rsidRDefault="00331F17">
                                          <w:pPr>
                                            <w:spacing w:after="240"/>
                                            <w:ind w:left="1440"/>
                                            <w:rPr>
                                              <w:rFonts w:ascii="Arial" w:hAnsi="Arial" w:cs="Arial"/>
                                              <w:color w:val="000000"/>
                                            </w:rPr>
                                          </w:pPr>
                                          <w:hyperlink r:id="rId69" w:tgtFrame="_new" w:history="1">
                                            <w:r>
                                              <w:rPr>
                                                <w:rStyle w:val="Hyperlink"/>
                                                <w:rFonts w:ascii="Arial" w:hAnsi="Arial" w:cs="Arial"/>
                                                <w:color w:val="000000"/>
                                              </w:rPr>
                                              <w:t xml:space="preserve">Deep earthquake activity in Bardarbunga and </w:t>
                                            </w:r>
                                            <w:proofErr w:type="spellStart"/>
                                            <w:r>
                                              <w:rPr>
                                                <w:rStyle w:val="Hyperlink"/>
                                                <w:rFonts w:ascii="Arial" w:hAnsi="Arial" w:cs="Arial"/>
                                                <w:color w:val="000000"/>
                                              </w:rPr>
                                              <w:t>Oraefajokull</w:t>
                                            </w:r>
                                            <w:proofErr w:type="spellEnd"/>
                                            <w:r>
                                              <w:rPr>
                                                <w:rStyle w:val="Hyperlink"/>
                                                <w:rFonts w:ascii="Arial" w:hAnsi="Arial" w:cs="Arial"/>
                                                <w:color w:val="000000"/>
                                              </w:rPr>
                                              <w:t xml:space="preserve"> volcano</w:t>
                                            </w:r>
                                          </w:hyperlink>
                                        </w:p>
                                        <w:p w:rsidR="00331F17" w:rsidRDefault="00331F17">
                                          <w:pPr>
                                            <w:spacing w:after="240"/>
                                            <w:ind w:left="1440"/>
                                            <w:rPr>
                                              <w:rFonts w:ascii="Arial" w:hAnsi="Arial" w:cs="Arial"/>
                                              <w:color w:val="000000"/>
                                            </w:rPr>
                                          </w:pPr>
                                          <w:hyperlink r:id="rId70" w:tgtFrame="_new" w:history="1">
                                            <w:r>
                                              <w:rPr>
                                                <w:rStyle w:val="Hyperlink"/>
                                                <w:rFonts w:ascii="Arial" w:hAnsi="Arial" w:cs="Arial"/>
                                                <w:color w:val="000000"/>
                                              </w:rPr>
                                              <w:t>Colima volcano in Mexico erupts to 19,000ft</w:t>
                                            </w:r>
                                          </w:hyperlink>
                                        </w:p>
                                        <w:p w:rsidR="00331F17" w:rsidRDefault="00331F17">
                                          <w:pPr>
                                            <w:spacing w:after="240"/>
                                            <w:ind w:left="1440"/>
                                            <w:rPr>
                                              <w:rFonts w:ascii="Arial" w:hAnsi="Arial" w:cs="Arial"/>
                                              <w:color w:val="000000"/>
                                            </w:rPr>
                                          </w:pPr>
                                          <w:hyperlink r:id="rId71" w:tgtFrame="_new" w:history="1">
                                            <w:proofErr w:type="spellStart"/>
                                            <w:r>
                                              <w:rPr>
                                                <w:rStyle w:val="Hyperlink"/>
                                                <w:rFonts w:ascii="Arial" w:hAnsi="Arial" w:cs="Arial"/>
                                                <w:color w:val="000000"/>
                                              </w:rPr>
                                              <w:t>Villarrica</w:t>
                                            </w:r>
                                            <w:proofErr w:type="spellEnd"/>
                                            <w:r>
                                              <w:rPr>
                                                <w:rStyle w:val="Hyperlink"/>
                                                <w:rFonts w:ascii="Arial" w:hAnsi="Arial" w:cs="Arial"/>
                                                <w:color w:val="000000"/>
                                              </w:rPr>
                                              <w:t xml:space="preserve"> volcano in Chile erupts to 18,000ft</w:t>
                                            </w:r>
                                          </w:hyperlink>
                                        </w:p>
                                        <w:p w:rsidR="00331F17" w:rsidRDefault="00331F17">
                                          <w:pPr>
                                            <w:spacing w:after="240"/>
                                            <w:ind w:left="1440"/>
                                            <w:rPr>
                                              <w:rFonts w:ascii="Arial" w:hAnsi="Arial" w:cs="Arial"/>
                                              <w:color w:val="000000"/>
                                            </w:rPr>
                                          </w:pPr>
                                          <w:hyperlink r:id="rId72" w:tgtFrame="_new" w:history="1">
                                            <w:proofErr w:type="spellStart"/>
                                            <w:r>
                                              <w:rPr>
                                                <w:rStyle w:val="Hyperlink"/>
                                                <w:rFonts w:ascii="Arial" w:hAnsi="Arial" w:cs="Arial"/>
                                                <w:color w:val="000000"/>
                                              </w:rPr>
                                              <w:t>Reventador</w:t>
                                            </w:r>
                                            <w:proofErr w:type="spellEnd"/>
                                            <w:r>
                                              <w:rPr>
                                                <w:rStyle w:val="Hyperlink"/>
                                                <w:rFonts w:ascii="Arial" w:hAnsi="Arial" w:cs="Arial"/>
                                                <w:color w:val="000000"/>
                                              </w:rPr>
                                              <w:t xml:space="preserve"> volcano in Ecuador erupts to 14,000ft</w:t>
                                            </w:r>
                                          </w:hyperlink>
                                        </w:p>
                                        <w:p w:rsidR="00331F17" w:rsidRDefault="00331F17">
                                          <w:pPr>
                                            <w:spacing w:after="240"/>
                                            <w:ind w:left="1440"/>
                                            <w:rPr>
                                              <w:rFonts w:ascii="Arial" w:hAnsi="Arial" w:cs="Arial"/>
                                              <w:color w:val="000000"/>
                                            </w:rPr>
                                          </w:pPr>
                                          <w:hyperlink r:id="rId73" w:tgtFrame="_new" w:history="1">
                                            <w:r>
                                              <w:rPr>
                                                <w:rStyle w:val="Hyperlink"/>
                                                <w:rFonts w:ascii="Arial" w:hAnsi="Arial" w:cs="Arial"/>
                                                <w:color w:val="000000"/>
                                              </w:rPr>
                                              <w:t>Chilean president describes 'bleak' scene in flood-hit north</w:t>
                                            </w:r>
                                          </w:hyperlink>
                                        </w:p>
                                        <w:p w:rsidR="00331F17" w:rsidRDefault="00331F17">
                                          <w:pPr>
                                            <w:spacing w:after="240"/>
                                            <w:ind w:left="1440"/>
                                            <w:rPr>
                                              <w:rFonts w:ascii="Arial" w:hAnsi="Arial" w:cs="Arial"/>
                                              <w:color w:val="000000"/>
                                            </w:rPr>
                                          </w:pPr>
                                          <w:hyperlink r:id="rId74" w:tgtFrame="_new" w:history="1">
                                            <w:r>
                                              <w:rPr>
                                                <w:rStyle w:val="Hyperlink"/>
                                                <w:rFonts w:ascii="Arial" w:hAnsi="Arial" w:cs="Arial"/>
                                                <w:color w:val="000000"/>
                                              </w:rPr>
                                              <w:t>Dem resolution warns global warming could force women into prostitution</w:t>
                                            </w:r>
                                          </w:hyperlink>
                                        </w:p>
                                        <w:p w:rsidR="00331F17" w:rsidRDefault="00331F17">
                                          <w:pPr>
                                            <w:spacing w:after="240"/>
                                            <w:ind w:left="1440"/>
                                            <w:rPr>
                                              <w:rFonts w:ascii="Arial" w:hAnsi="Arial" w:cs="Arial"/>
                                              <w:color w:val="000000"/>
                                            </w:rPr>
                                          </w:pPr>
                                          <w:hyperlink r:id="rId75" w:tgtFrame="_new" w:history="1">
                                            <w:r>
                                              <w:rPr>
                                                <w:rStyle w:val="Hyperlink"/>
                                                <w:rFonts w:ascii="Arial" w:hAnsi="Arial" w:cs="Arial"/>
                                                <w:color w:val="000000"/>
                                              </w:rPr>
                                              <w:t>Minnesota finds third bird flu infection in commercial poultry</w:t>
                                            </w:r>
                                          </w:hyperlink>
                                        </w:p>
                                        <w:p w:rsidR="00331F17" w:rsidRDefault="00331F17">
                                          <w:pPr>
                                            <w:spacing w:after="240"/>
                                            <w:ind w:left="1440"/>
                                            <w:rPr>
                                              <w:rFonts w:ascii="Arial" w:hAnsi="Arial" w:cs="Arial"/>
                                              <w:color w:val="000000"/>
                                            </w:rPr>
                                          </w:pPr>
                                          <w:hyperlink r:id="rId76" w:tgtFrame="_new" w:history="1">
                                            <w:r>
                                              <w:rPr>
                                                <w:rStyle w:val="Hyperlink"/>
                                                <w:rFonts w:ascii="Arial" w:hAnsi="Arial" w:cs="Arial"/>
                                                <w:color w:val="000000"/>
                                              </w:rPr>
                                              <w:t>Guinea declares Ebola 'health emergency' in five regions</w:t>
                                            </w:r>
                                          </w:hyperlink>
                                        </w:p>
                                        <w:p w:rsidR="00331F17" w:rsidRDefault="00331F17">
                                          <w:pPr>
                                            <w:spacing w:after="240"/>
                                            <w:ind w:left="1440"/>
                                            <w:rPr>
                                              <w:rFonts w:ascii="Arial" w:hAnsi="Arial" w:cs="Arial"/>
                                              <w:color w:val="000000"/>
                                            </w:rPr>
                                          </w:pPr>
                                          <w:hyperlink r:id="rId77" w:tgtFrame="_new" w:history="1">
                                            <w:r>
                                              <w:rPr>
                                                <w:rStyle w:val="Hyperlink"/>
                                                <w:rFonts w:ascii="Arial" w:hAnsi="Arial" w:cs="Arial"/>
                                                <w:color w:val="000000"/>
                                              </w:rPr>
                                              <w:t xml:space="preserve">Police </w:t>
                                            </w:r>
                                            <w:proofErr w:type="spellStart"/>
                                            <w:r>
                                              <w:rPr>
                                                <w:rStyle w:val="Hyperlink"/>
                                                <w:rFonts w:ascii="Arial" w:hAnsi="Arial" w:cs="Arial"/>
                                                <w:color w:val="000000"/>
                                              </w:rPr>
                                              <w:t>fire</w:t>
                                            </w:r>
                                            <w:proofErr w:type="spellEnd"/>
                                            <w:r>
                                              <w:rPr>
                                                <w:rStyle w:val="Hyperlink"/>
                                                <w:rFonts w:ascii="Arial" w:hAnsi="Arial" w:cs="Arial"/>
                                                <w:color w:val="000000"/>
                                              </w:rPr>
                                              <w:t xml:space="preserve"> tear gas on crowd during Sierra Leone Ebola lockdown</w:t>
                                            </w:r>
                                          </w:hyperlink>
                                        </w:p>
                                        <w:p w:rsidR="00331F17" w:rsidRDefault="00331F17">
                                          <w:pPr>
                                            <w:spacing w:after="240"/>
                                            <w:ind w:left="1440"/>
                                            <w:rPr>
                                              <w:rFonts w:ascii="Arial" w:hAnsi="Arial" w:cs="Arial"/>
                                              <w:color w:val="000000"/>
                                            </w:rPr>
                                          </w:pPr>
                                          <w:hyperlink r:id="rId78" w:tgtFrame="_new" w:history="1">
                                            <w:r>
                                              <w:rPr>
                                                <w:rStyle w:val="Hyperlink"/>
                                                <w:rFonts w:ascii="Arial" w:hAnsi="Arial" w:cs="Arial"/>
                                                <w:color w:val="000000"/>
                                              </w:rPr>
                                              <w:t>Oklahoma measles patient went through Will Rogers airport</w:t>
                                            </w:r>
                                          </w:hyperlink>
                                        </w:p>
                                        <w:p w:rsidR="00331F17" w:rsidRDefault="00331F17">
                                          <w:pPr>
                                            <w:spacing w:after="240"/>
                                            <w:ind w:left="1440"/>
                                            <w:rPr>
                                              <w:rFonts w:ascii="Arial" w:hAnsi="Arial" w:cs="Arial"/>
                                              <w:color w:val="000000"/>
                                            </w:rPr>
                                          </w:pPr>
                                          <w:hyperlink r:id="rId79" w:tgtFrame="_new" w:history="1">
                                            <w:r>
                                              <w:rPr>
                                                <w:rStyle w:val="Hyperlink"/>
                                                <w:rFonts w:ascii="Arial" w:hAnsi="Arial" w:cs="Arial"/>
                                                <w:color w:val="000000"/>
                                              </w:rPr>
                                              <w:t>19 kids in Summit Co. diagnosed with whooping cough despite being up to date on vaccinations</w:t>
                                            </w:r>
                                          </w:hyperlink>
                                        </w:p>
                                        <w:p w:rsidR="00331F17" w:rsidRDefault="00331F17">
                                          <w:pPr>
                                            <w:spacing w:after="240"/>
                                            <w:ind w:left="1440"/>
                                            <w:rPr>
                                              <w:rFonts w:ascii="Arial" w:hAnsi="Arial" w:cs="Arial"/>
                                              <w:color w:val="000000"/>
                                            </w:rPr>
                                          </w:pPr>
                                          <w:hyperlink r:id="rId80" w:tgtFrame="_new" w:history="1">
                                            <w:r>
                                              <w:rPr>
                                                <w:rStyle w:val="Hyperlink"/>
                                                <w:rFonts w:ascii="Arial" w:hAnsi="Arial" w:cs="Arial"/>
                                                <w:color w:val="000000"/>
                                              </w:rPr>
                                              <w:t>What rising gay support means for France's far-right National Front</w:t>
                                            </w:r>
                                          </w:hyperlink>
                                        </w:p>
                                        <w:p w:rsidR="00331F17" w:rsidRDefault="00331F17">
                                          <w:pPr>
                                            <w:spacing w:after="240"/>
                                            <w:ind w:left="1440"/>
                                            <w:rPr>
                                              <w:rFonts w:ascii="Arial" w:hAnsi="Arial" w:cs="Arial"/>
                                              <w:color w:val="000000"/>
                                            </w:rPr>
                                          </w:pPr>
                                          <w:hyperlink r:id="rId81" w:tgtFrame="_new" w:history="1">
                                            <w:r>
                                              <w:rPr>
                                                <w:rStyle w:val="Hyperlink"/>
                                                <w:rFonts w:ascii="Arial" w:hAnsi="Arial" w:cs="Arial"/>
                                                <w:color w:val="000000"/>
                                              </w:rPr>
                                              <w:t>34,000 Black Churches Leave PCUSA Over Same-Sex Marriage</w:t>
                                            </w:r>
                                          </w:hyperlink>
                                        </w:p>
                                        <w:p w:rsidR="00331F17" w:rsidRDefault="00331F17">
                                          <w:pPr>
                                            <w:spacing w:after="240"/>
                                            <w:ind w:left="1440"/>
                                            <w:rPr>
                                              <w:rFonts w:ascii="Arial" w:hAnsi="Arial" w:cs="Arial"/>
                                              <w:color w:val="000000"/>
                                            </w:rPr>
                                          </w:pPr>
                                          <w:hyperlink r:id="rId82" w:tgtFrame="_new" w:history="1">
                                            <w:r>
                                              <w:rPr>
                                                <w:rStyle w:val="Hyperlink"/>
                                                <w:rFonts w:ascii="Arial" w:hAnsi="Arial" w:cs="Arial"/>
                                                <w:color w:val="000000"/>
                                              </w:rPr>
                                              <w:t xml:space="preserve">Indiana </w:t>
                                            </w:r>
                                            <w:proofErr w:type="spellStart"/>
                                            <w:r>
                                              <w:rPr>
                                                <w:rStyle w:val="Hyperlink"/>
                                                <w:rFonts w:ascii="Arial" w:hAnsi="Arial" w:cs="Arial"/>
                                                <w:color w:val="000000"/>
                                              </w:rPr>
                                              <w:t>gov</w:t>
                                            </w:r>
                                            <w:proofErr w:type="spellEnd"/>
                                            <w:r>
                                              <w:rPr>
                                                <w:rStyle w:val="Hyperlink"/>
                                                <w:rFonts w:ascii="Arial" w:hAnsi="Arial" w:cs="Arial"/>
                                                <w:color w:val="000000"/>
                                              </w:rPr>
                                              <w:t xml:space="preserve"> supports effort to 'clarify' religious objections law</w:t>
                                            </w:r>
                                          </w:hyperlink>
                                        </w:p>
                                        <w:p w:rsidR="00331F17" w:rsidRDefault="00331F17">
                                          <w:pPr>
                                            <w:spacing w:after="240"/>
                                            <w:ind w:left="1440"/>
                                            <w:rPr>
                                              <w:rFonts w:ascii="Arial" w:hAnsi="Arial" w:cs="Arial"/>
                                              <w:color w:val="000000"/>
                                            </w:rPr>
                                          </w:pPr>
                                          <w:hyperlink r:id="rId83" w:tgtFrame="_new" w:history="1">
                                            <w:r>
                                              <w:rPr>
                                                <w:rStyle w:val="Hyperlink"/>
                                                <w:rFonts w:ascii="Arial" w:hAnsi="Arial" w:cs="Arial"/>
                                                <w:color w:val="000000"/>
                                              </w:rPr>
                                              <w:t>Thousands protest 'religious freedom' law in Indiana</w:t>
                                            </w:r>
                                          </w:hyperlink>
                                        </w:p>
                                        <w:p w:rsidR="00331F17" w:rsidRDefault="00331F17">
                                          <w:pPr>
                                            <w:ind w:left="1440"/>
                                            <w:rPr>
                                              <w:rFonts w:ascii="Arial" w:hAnsi="Arial" w:cs="Arial"/>
                                              <w:color w:val="000000"/>
                                            </w:rPr>
                                          </w:pPr>
                                          <w:hyperlink r:id="rId84" w:tgtFrame="_new" w:history="1">
                                            <w:r>
                                              <w:rPr>
                                                <w:rStyle w:val="Hyperlink"/>
                                                <w:rFonts w:ascii="Arial" w:hAnsi="Arial" w:cs="Arial"/>
                                                <w:color w:val="000000"/>
                                              </w:rPr>
                                              <w:t>Arkansas follows Indiana into 'religious freedom' fight</w:t>
                                            </w:r>
                                          </w:hyperlink>
                                        </w:p>
                                      </w:tc>
                                    </w:tr>
                                  </w:tbl>
                                  <w:p w:rsidR="00331F17" w:rsidRDefault="00331F17">
                                    <w:pPr>
                                      <w:jc w:val="center"/>
                                      <w:rPr>
                                        <w:sz w:val="20"/>
                                        <w:szCs w:val="20"/>
                                      </w:rPr>
                                    </w:pPr>
                                  </w:p>
                                </w:tc>
                              </w:tr>
                              <w:tr w:rsidR="00331F17">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331F17">
                                            <w:trPr>
                                              <w:trHeight w:val="15"/>
                                              <w:tblCellSpacing w:w="0" w:type="dxa"/>
                                            </w:trPr>
                                            <w:tc>
                                              <w:tcPr>
                                                <w:tcW w:w="0" w:type="auto"/>
                                                <w:shd w:val="clear" w:color="auto" w:fill="0A74DB"/>
                                                <w:tcMar>
                                                  <w:top w:w="0" w:type="dxa"/>
                                                  <w:left w:w="0" w:type="dxa"/>
                                                  <w:bottom w:w="75" w:type="dxa"/>
                                                  <w:right w:w="0" w:type="dxa"/>
                                                </w:tcMar>
                                                <w:vAlign w:val="center"/>
                                                <w:hideMark/>
                                              </w:tcPr>
                                              <w:p w:rsidR="00331F17" w:rsidRDefault="00331F17">
                                                <w:pPr>
                                                  <w:jc w:val="center"/>
                                                </w:pPr>
                                                <w:r>
                                                  <w:rPr>
                                                    <w:noProof/>
                                                  </w:rPr>
                                                  <w:lastRenderedPageBreak/>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331F17">
                                            <w:trPr>
                                              <w:trHeight w:val="15"/>
                                              <w:tblCellSpacing w:w="0" w:type="dxa"/>
                                            </w:trPr>
                                            <w:tc>
                                              <w:tcPr>
                                                <w:tcW w:w="0" w:type="auto"/>
                                                <w:shd w:val="clear" w:color="auto" w:fill="0A74DB"/>
                                                <w:tcMar>
                                                  <w:top w:w="0" w:type="dxa"/>
                                                  <w:left w:w="0" w:type="dxa"/>
                                                  <w:bottom w:w="75" w:type="dxa"/>
                                                  <w:right w:w="0" w:type="dxa"/>
                                                </w:tcMar>
                                                <w:vAlign w:val="center"/>
                                                <w:hideMark/>
                                              </w:tcPr>
                                              <w:p w:rsidR="00331F17" w:rsidRDefault="00331F17">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0" w:type="dxa"/>
                                            <w:right w:w="540" w:type="dxa"/>
                                          </w:tcMar>
                                          <w:hideMark/>
                                        </w:tcPr>
                                        <w:p w:rsidR="00331F17" w:rsidRDefault="00331F17">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331F17" w:rsidRDefault="00331F17">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331F17" w:rsidRDefault="00331F17">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331F17" w:rsidRDefault="00331F17">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331F17" w:rsidRDefault="00331F17">
                                          <w:pPr>
                                            <w:pStyle w:val="NormalWeb"/>
                                            <w:spacing w:before="0" w:beforeAutospacing="0" w:after="0" w:afterAutospacing="0"/>
                                            <w:jc w:val="center"/>
                                            <w:rPr>
                                              <w:rFonts w:ascii="Arial" w:hAnsi="Arial" w:cs="Arial"/>
                                              <w:b/>
                                              <w:bCs/>
                                              <w:color w:val="000090"/>
                                              <w:sz w:val="28"/>
                                              <w:szCs w:val="28"/>
                                            </w:rPr>
                                          </w:pPr>
                                          <w:hyperlink r:id="rId85"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331F17" w:rsidRDefault="00331F17">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331F17" w:rsidRDefault="00331F17">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331F17">
                                            <w:trPr>
                                              <w:trHeight w:val="15"/>
                                              <w:tblCellSpacing w:w="0" w:type="dxa"/>
                                            </w:trPr>
                                            <w:tc>
                                              <w:tcPr>
                                                <w:tcW w:w="0" w:type="auto"/>
                                                <w:shd w:val="clear" w:color="auto" w:fill="0A74DB"/>
                                                <w:tcMar>
                                                  <w:top w:w="0" w:type="dxa"/>
                                                  <w:left w:w="0" w:type="dxa"/>
                                                  <w:bottom w:w="75" w:type="dxa"/>
                                                  <w:right w:w="0" w:type="dxa"/>
                                                </w:tcMar>
                                                <w:vAlign w:val="center"/>
                                                <w:hideMark/>
                                              </w:tcPr>
                                              <w:p w:rsidR="00331F17" w:rsidRDefault="00331F17">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tcPr>
                                        <w:p w:rsidR="00331F17" w:rsidRDefault="00331F17">
                                          <w:pPr>
                                            <w:rPr>
                                              <w:color w:val="000000"/>
                                            </w:rPr>
                                          </w:pPr>
                                        </w:p>
                                        <w:p w:rsidR="00331F17" w:rsidRDefault="00331F17">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331F17" w:rsidRDefault="00331F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ran deal worse than Israel feared, Netanyahu says</w:t>
                                          </w:r>
                                        </w:p>
                                        <w:p w:rsidR="00331F17" w:rsidRDefault="00331F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Yemen is just part of Iran's Mideast master plan</w:t>
                                          </w:r>
                                        </w:p>
                                        <w:p w:rsidR="00331F17" w:rsidRDefault="00331F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Hezbollah: Arabs should unite to attack Israel, not Yemen</w:t>
                                          </w:r>
                                        </w:p>
                                        <w:p w:rsidR="00331F17" w:rsidRDefault="00331F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Blessing and Cursing</w:t>
                                          </w:r>
                                        </w:p>
                                        <w:p w:rsidR="00331F17" w:rsidRDefault="00331F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1 Timothy 4:1</w:t>
                                          </w:r>
                                        </w:p>
                                        <w:p w:rsidR="00331F17" w:rsidRDefault="00331F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King for a day</w:t>
                                          </w:r>
                                        </w:p>
                                        <w:p w:rsidR="00331F17" w:rsidRDefault="00331F17">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lastRenderedPageBreak/>
                                            <w:t>Featured Article: Passover and Palm Sunday</w:t>
                                          </w:r>
                                          <w:r>
                                            <w:rPr>
                                              <w:rStyle w:val="Strong"/>
                                              <w:rFonts w:ascii="Arial" w:hAnsi="Arial" w:cs="Arial"/>
                                              <w:color w:val="000000"/>
                                            </w:rPr>
                                            <w:t> </w:t>
                                          </w:r>
                                          <w:r>
                                            <w:rPr>
                                              <w:rStyle w:val="Strong"/>
                                              <w:rFonts w:ascii="Arial" w:hAnsi="Arial" w:cs="Arial"/>
                                              <w:color w:val="000000"/>
                                              <w:sz w:val="32"/>
                                              <w:szCs w:val="32"/>
                                            </w:rPr>
                                            <w:t>   </w:t>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331F17">
                                            <w:trPr>
                                              <w:trHeight w:val="15"/>
                                              <w:tblCellSpacing w:w="0" w:type="dxa"/>
                                            </w:trPr>
                                            <w:tc>
                                              <w:tcPr>
                                                <w:tcW w:w="0" w:type="auto"/>
                                                <w:shd w:val="clear" w:color="auto" w:fill="0A74DB"/>
                                                <w:tcMar>
                                                  <w:top w:w="0" w:type="dxa"/>
                                                  <w:left w:w="0" w:type="dxa"/>
                                                  <w:bottom w:w="75" w:type="dxa"/>
                                                  <w:right w:w="0" w:type="dxa"/>
                                                </w:tcMar>
                                                <w:vAlign w:val="center"/>
                                                <w:hideMark/>
                                              </w:tcPr>
                                              <w:p w:rsidR="00331F17" w:rsidRDefault="00331F17">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331F17">
                                            <w:trPr>
                                              <w:trHeight w:val="15"/>
                                              <w:tblCellSpacing w:w="0" w:type="dxa"/>
                                            </w:trPr>
                                            <w:tc>
                                              <w:tcPr>
                                                <w:tcW w:w="0" w:type="auto"/>
                                                <w:shd w:val="clear" w:color="auto" w:fill="0A74DB"/>
                                                <w:tcMar>
                                                  <w:top w:w="0" w:type="dxa"/>
                                                  <w:left w:w="0" w:type="dxa"/>
                                                  <w:bottom w:w="75" w:type="dxa"/>
                                                  <w:right w:w="0" w:type="dxa"/>
                                                </w:tcMar>
                                                <w:vAlign w:val="center"/>
                                                <w:hideMark/>
                                              </w:tcPr>
                                              <w:p w:rsidR="00331F17" w:rsidRDefault="00331F17">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hideMark/>
                                        </w:tcPr>
                                        <w:p w:rsidR="00331F17" w:rsidRDefault="00331F17">
                                          <w:pPr>
                                            <w:pStyle w:val="NormalWeb"/>
                                            <w:spacing w:before="0" w:beforeAutospacing="0" w:after="0" w:afterAutospacing="0"/>
                                            <w:rPr>
                                              <w:color w:val="000000"/>
                                            </w:rPr>
                                          </w:pPr>
                                          <w:r>
                                            <w:rPr>
                                              <w:rFonts w:ascii="Arial" w:hAnsi="Arial" w:cs="Arial"/>
                                              <w:color w:val="000000"/>
                                            </w:rPr>
                                            <w:br/>
                                            <w:t> </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rPr>
                                              <w:rFonts w:ascii="Arial" w:hAnsi="Arial" w:cs="Arial"/>
                                              <w:color w:val="000000"/>
                                            </w:rPr>
                                          </w:pPr>
                                          <w:r>
                                            <w:rPr>
                                              <w:rStyle w:val="Strong"/>
                                              <w:rFonts w:ascii="Arial" w:hAnsi="Arial" w:cs="Arial"/>
                                              <w:color w:val="000000"/>
                                              <w:sz w:val="32"/>
                                              <w:szCs w:val="32"/>
                                            </w:rPr>
                                            <w:t>Iran deal worse than Israel feared, Netanyahu says</w:t>
                                          </w:r>
                                          <w:r>
                                            <w:rPr>
                                              <w:rFonts w:ascii="Arial" w:hAnsi="Arial" w:cs="Arial"/>
                                              <w:color w:val="000000"/>
                                            </w:rPr>
                                            <w:t xml:space="preserve"> - Jonathan Beck - </w:t>
                                          </w:r>
                                          <w:hyperlink r:id="rId86" w:tgtFrame="_blank" w:history="1">
                                            <w:r>
                                              <w:rPr>
                                                <w:rStyle w:val="Hyperlink"/>
                                                <w:rFonts w:ascii="Arial" w:hAnsi="Arial" w:cs="Arial"/>
                                              </w:rPr>
                                              <w:t>http://www.timesofisrael.com/iran-deal-worse-than-we-thought-netanyahu-says/</w:t>
                                            </w:r>
                                          </w:hyperlink>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PM warns of 'Iran-Lausanne-Yemen axis'; officials say Tehran has agreed to ship out all enriched uranium to Russia</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 xml:space="preserve">Prime Minister Benjamin Netanyahu warned Sunday against the emerging nuclear deal with Iran, as Iranian and Western officials in Lausanne, Switzerland were rushing to reach a framework agreement by an end-of-month deadline. </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 xml:space="preserve">"After the Beirut-Damascus-Baghdad axis, Iran is maneuvering from the south to take over the entire Middle East," Netanyahu said at a cabinet meeting, one of the last for his outgoing government. "The Iran-Lausanne-Yemen axis is dangerous for mankind and must be stopped." </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Netanyahu told ministers that he had spoken with Republican leaders in the US Senate and "conveyed our serious concern regarding the arrangement with Iran at the nuclear talks. This agreement confirms all our fears and exceeds them.</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While [world powers] convene to sign this deal, Iran's proxies in Yemen are conquering large swaths of land in an effort to overtake the Bab al-</w:t>
                                          </w:r>
                                          <w:proofErr w:type="spellStart"/>
                                          <w:r>
                                            <w:rPr>
                                              <w:rFonts w:ascii="Arial" w:hAnsi="Arial" w:cs="Arial"/>
                                              <w:color w:val="000000"/>
                                            </w:rPr>
                                            <w:t>Mandab</w:t>
                                          </w:r>
                                          <w:proofErr w:type="spellEnd"/>
                                          <w:r>
                                            <w:rPr>
                                              <w:rFonts w:ascii="Arial" w:hAnsi="Arial" w:cs="Arial"/>
                                              <w:color w:val="000000"/>
                                            </w:rPr>
                                            <w:t xml:space="preserve"> straits, so that they can change the balance of power in shipping oil," he said, referring to recent unrest in Yemen.</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The United States and Iran have moved close to agreement on key aspects of a nuclear deal but some problems remain four days ahead of a target date for an initial agreement, officials said Sunday.</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Two officials told The Associated Press that Iran has tentatively agreed to limit the number of machines it could use to enrich uranium to 6,000 - or even less - at its main site.</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Diplomats are in Switzerland for talks ahead of a March 31 target for the outline of a final deal to be negotiated by the end of June.</w:t>
                                          </w:r>
                                        </w:p>
                                        <w:p w:rsidR="00331F17" w:rsidRDefault="00331F17">
                                          <w:pPr>
                                            <w:pStyle w:val="NormalWeb"/>
                                            <w:spacing w:before="0" w:beforeAutospacing="0" w:after="0" w:afterAutospacing="0"/>
                                            <w:rPr>
                                              <w:color w:val="000000"/>
                                            </w:rPr>
                                          </w:pPr>
                                          <w:r>
                                            <w:rPr>
                                              <w:rFonts w:ascii="Arial" w:hAnsi="Arial" w:cs="Arial"/>
                                              <w:color w:val="000000"/>
                                            </w:rPr>
                                            <w:lastRenderedPageBreak/>
                                            <w:t> </w:t>
                                          </w:r>
                                        </w:p>
                                        <w:p w:rsidR="00331F17" w:rsidRDefault="00331F17">
                                          <w:pPr>
                                            <w:pStyle w:val="NormalWeb"/>
                                            <w:spacing w:before="0" w:beforeAutospacing="0" w:after="0" w:afterAutospacing="0"/>
                                            <w:rPr>
                                              <w:color w:val="000000"/>
                                            </w:rPr>
                                          </w:pPr>
                                          <w:r>
                                            <w:rPr>
                                              <w:rFonts w:ascii="Arial" w:hAnsi="Arial" w:cs="Arial"/>
                                              <w:color w:val="000000"/>
                                            </w:rPr>
                                            <w:t>The officials said Iran has agreed to ship out all enriched uranium it produces to Russia. Enriched uranium can be used to make the fissile core of a nuclear weapon.</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They said problems remain on the length of any restrictions on Iran's nuclear program, monitoring Tehran's compliance and other issues.</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The officials demanded anonymity because they are not authorized to discuss the confidential talks.</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US Secretary of State John Kerry canceled plans to return to the United States for an event honoring his late Senate colleague Edward Kennedy in order to remain at the ongoing talks in Switzerland.</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Israeli officials reiterated their concerns over the emerging deal on Sunday, warning that the reported terms would not do enough to prevent Iran from developing nuclear weapons.</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 xml:space="preserve">Interior Minister Gilad </w:t>
                                          </w:r>
                                          <w:proofErr w:type="spellStart"/>
                                          <w:r>
                                            <w:rPr>
                                              <w:rFonts w:ascii="Arial" w:hAnsi="Arial" w:cs="Arial"/>
                                              <w:color w:val="000000"/>
                                            </w:rPr>
                                            <w:t>Erdan</w:t>
                                          </w:r>
                                          <w:proofErr w:type="spellEnd"/>
                                          <w:r>
                                            <w:rPr>
                                              <w:rFonts w:ascii="Arial" w:hAnsi="Arial" w:cs="Arial"/>
                                              <w:color w:val="000000"/>
                                            </w:rPr>
                                            <w:t>, one of the top members of Prime Minister Benjamin Netanyahu's Likud party, said that while Western powers and Iran may be about to shake hands on an agreement in the coming days, there could still be time to influence the terms of the final deal, due by the end of June.</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 xml:space="preserve">"It's true that a deal is close, and there is a chance that an agreement on basic principles will be reached in the coming days," </w:t>
                                          </w:r>
                                          <w:proofErr w:type="spellStart"/>
                                          <w:r>
                                            <w:rPr>
                                              <w:rFonts w:ascii="Arial" w:hAnsi="Arial" w:cs="Arial"/>
                                              <w:color w:val="000000"/>
                                            </w:rPr>
                                            <w:t>Erdan</w:t>
                                          </w:r>
                                          <w:proofErr w:type="spellEnd"/>
                                          <w:r>
                                            <w:rPr>
                                              <w:rFonts w:ascii="Arial" w:hAnsi="Arial" w:cs="Arial"/>
                                              <w:color w:val="000000"/>
                                            </w:rPr>
                                            <w:t xml:space="preserve"> told Army Radio. "But until the final agreement, which is supposed to be signed with Iran by the end of June, there are still a wide range of diplomatic options. If, God forbid, it happens, Israel will also be required to reassess the whole resulting security situation."</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Intelligence Minister Yuval Steinitz, a confidant of Netanyahu, said that the deal was "full of holes," and that he hoped US President Barack Obama would keep to his word that "no deal is better than a bad deal."</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Steinitz, in an interview with Army Radio, noted that Iran hadn't provided adequate explanations to the UN's nuclear watchdog over the nature of its previous nuclear research.</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pStyle w:val="NormalWeb"/>
                                            <w:spacing w:before="0" w:beforeAutospacing="0" w:after="0" w:afterAutospacing="0"/>
                                            <w:rPr>
                                              <w:color w:val="000000"/>
                                            </w:rPr>
                                          </w:pPr>
                                          <w:r>
                                            <w:rPr>
                                              <w:rFonts w:ascii="Arial" w:hAnsi="Arial" w:cs="Arial"/>
                                              <w:color w:val="000000"/>
                                            </w:rPr>
                                            <w:t> </w:t>
                                          </w:r>
                                        </w:p>
                                        <w:p w:rsidR="00331F17" w:rsidRDefault="00331F17">
                                          <w:pPr>
                                            <w:rPr>
                                              <w:color w:val="000000"/>
                                            </w:rPr>
                                          </w:pPr>
                                          <w:r>
                                            <w:rPr>
                                              <w:color w:val="000000"/>
                                            </w:rPr>
                                            <w:t xml:space="preserve">  </w:t>
                                          </w:r>
                                        </w:p>
                                        <w:p w:rsidR="00331F17" w:rsidRDefault="00331F17">
                                          <w:pPr>
                                            <w:pStyle w:val="NormalWeb"/>
                                            <w:spacing w:before="0" w:beforeAutospacing="0" w:after="0" w:afterAutospacing="0"/>
                                            <w:rPr>
                                              <w:color w:val="000000"/>
                                            </w:rPr>
                                          </w:pPr>
                                          <w:r>
                                            <w:rPr>
                                              <w:color w:val="000000"/>
                                            </w:rPr>
                                            <w:t> </w:t>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331F17">
                                            <w:trPr>
                                              <w:trHeight w:val="15"/>
                                              <w:tblCellSpacing w:w="0" w:type="dxa"/>
                                            </w:trPr>
                                            <w:tc>
                                              <w:tcPr>
                                                <w:tcW w:w="0" w:type="auto"/>
                                                <w:shd w:val="clear" w:color="auto" w:fill="FF0000"/>
                                                <w:vAlign w:val="center"/>
                                                <w:hideMark/>
                                              </w:tcPr>
                                              <w:p w:rsidR="00331F17" w:rsidRDefault="00331F17">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tcMar>
                                                  <w:top w:w="0" w:type="dxa"/>
                                                  <w:left w:w="0" w:type="dxa"/>
                                                  <w:bottom w:w="15" w:type="dxa"/>
                                                  <w:right w:w="0" w:type="dxa"/>
                                                </w:tcMar>
                                                <w:vAlign w:val="center"/>
                                                <w:hideMark/>
                                              </w:tcPr>
                                              <w:p w:rsidR="00331F17" w:rsidRDefault="00331F17">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shd w:val="clear" w:color="auto" w:fill="FF0000"/>
                                                <w:vAlign w:val="center"/>
                                                <w:hideMark/>
                                              </w:tcPr>
                                              <w:p w:rsidR="00331F17" w:rsidRDefault="00331F17">
                                                <w:pPr>
                                                  <w:jc w:val="center"/>
                                                </w:pPr>
                                                <w:r>
                                                  <w:rPr>
                                                    <w:noProof/>
                                                  </w:rPr>
                                                  <w:lastRenderedPageBreak/>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hideMark/>
                                        </w:tcPr>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331F17" w:rsidRDefault="00331F17">
                                          <w:pPr>
                                            <w:rPr>
                                              <w:rFonts w:ascii="Arial" w:hAnsi="Arial" w:cs="Arial"/>
                                              <w:color w:val="000000"/>
                                              <w:sz w:val="20"/>
                                              <w:szCs w:val="20"/>
                                            </w:rPr>
                                          </w:pPr>
                                          <w:r>
                                            <w:rPr>
                                              <w:rStyle w:val="Strong"/>
                                              <w:rFonts w:ascii="Arial" w:hAnsi="Arial" w:cs="Arial"/>
                                              <w:color w:val="000000"/>
                                              <w:sz w:val="32"/>
                                              <w:szCs w:val="32"/>
                                            </w:rPr>
                                            <w:t>Yemen is just part of Iran's Mideast master plan</w:t>
                                          </w:r>
                                          <w:r>
                                            <w:rPr>
                                              <w:rFonts w:ascii="Arial" w:hAnsi="Arial" w:cs="Arial"/>
                                              <w:color w:val="000000"/>
                                              <w:sz w:val="20"/>
                                              <w:szCs w:val="20"/>
                                            </w:rPr>
                                            <w:t xml:space="preserve"> - </w:t>
                                          </w:r>
                                          <w:proofErr w:type="spellStart"/>
                                          <w:r>
                                            <w:rPr>
                                              <w:rFonts w:ascii="Arial" w:hAnsi="Arial" w:cs="Arial"/>
                                              <w:color w:val="000000"/>
                                              <w:sz w:val="20"/>
                                              <w:szCs w:val="20"/>
                                            </w:rPr>
                                            <w:t>Smadar</w:t>
                                          </w:r>
                                          <w:proofErr w:type="spellEnd"/>
                                          <w:r>
                                            <w:rPr>
                                              <w:rFonts w:ascii="Arial" w:hAnsi="Arial" w:cs="Arial"/>
                                              <w:color w:val="000000"/>
                                              <w:sz w:val="20"/>
                                              <w:szCs w:val="20"/>
                                            </w:rPr>
                                            <w:t xml:space="preserve"> Perry - </w:t>
                                          </w:r>
                                          <w:hyperlink r:id="rId87" w:tgtFrame="_blank" w:history="1">
                                            <w:r>
                                              <w:rPr>
                                                <w:rStyle w:val="Hyperlink"/>
                                                <w:rFonts w:ascii="Arial" w:hAnsi="Arial" w:cs="Arial"/>
                                                <w:sz w:val="20"/>
                                                <w:szCs w:val="20"/>
                                              </w:rPr>
                                              <w:t>http://www.ynetnews.com/articles/0,7340,L-4641659,00.html</w:t>
                                            </w:r>
                                          </w:hyperlink>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Analysis: Israel has spent five years warning that Iran seeks Shiite domination of the Muslim world, and the Gulf States know by now not to rely on the Obama administration.</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peration Storm of Resolve, designed to rescue Yemen President </w:t>
                                          </w:r>
                                          <w:proofErr w:type="spellStart"/>
                                          <w:r>
                                            <w:rPr>
                                              <w:rFonts w:ascii="Arial" w:hAnsi="Arial" w:cs="Arial"/>
                                              <w:color w:val="000000"/>
                                            </w:rPr>
                                            <w:t>Abd-Rabbu</w:t>
                                          </w:r>
                                          <w:proofErr w:type="spellEnd"/>
                                          <w:r>
                                            <w:rPr>
                                              <w:rFonts w:ascii="Arial" w:hAnsi="Arial" w:cs="Arial"/>
                                              <w:color w:val="000000"/>
                                            </w:rPr>
                                            <w:t xml:space="preserve"> Mansour </w:t>
                                          </w:r>
                                          <w:proofErr w:type="spellStart"/>
                                          <w:r>
                                            <w:rPr>
                                              <w:rFonts w:ascii="Arial" w:hAnsi="Arial" w:cs="Arial"/>
                                              <w:color w:val="000000"/>
                                            </w:rPr>
                                            <w:t>Hadi's</w:t>
                                          </w:r>
                                          <w:proofErr w:type="spellEnd"/>
                                          <w:r>
                                            <w:rPr>
                                              <w:rFonts w:ascii="Arial" w:hAnsi="Arial" w:cs="Arial"/>
                                              <w:color w:val="000000"/>
                                            </w:rPr>
                                            <w:t xml:space="preserve"> regime from the clutches of the </w:t>
                                          </w:r>
                                          <w:proofErr w:type="spellStart"/>
                                          <w:r>
                                            <w:rPr>
                                              <w:rFonts w:ascii="Arial" w:hAnsi="Arial" w:cs="Arial"/>
                                              <w:color w:val="000000"/>
                                            </w:rPr>
                                            <w:t>Houthi</w:t>
                                          </w:r>
                                          <w:proofErr w:type="spellEnd"/>
                                          <w:r>
                                            <w:rPr>
                                              <w:rFonts w:ascii="Arial" w:hAnsi="Arial" w:cs="Arial"/>
                                              <w:color w:val="000000"/>
                                            </w:rPr>
                                            <w:t xml:space="preserve"> rebels, began with an exercise in misdirection. At midnight between Wednesday and Thursday, the first squadron of Saudi Arabian fighter planes launched attacks on targets in the Yemeni capital, Sana'a - air force bases, arms depots belonging to the rebels, the palace of former president Ali Abdullah Saleh, and a reserve forces base in the south of the city that was taken by the rebels last month.</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strike caught the rebels by surprise. At a meeting earlier on Wednesday night between </w:t>
                                          </w:r>
                                          <w:proofErr w:type="spellStart"/>
                                          <w:r>
                                            <w:rPr>
                                              <w:rFonts w:ascii="Arial" w:hAnsi="Arial" w:cs="Arial"/>
                                              <w:color w:val="000000"/>
                                            </w:rPr>
                                            <w:t>Houthi</w:t>
                                          </w:r>
                                          <w:proofErr w:type="spellEnd"/>
                                          <w:r>
                                            <w:rPr>
                                              <w:rFonts w:ascii="Arial" w:hAnsi="Arial" w:cs="Arial"/>
                                              <w:color w:val="000000"/>
                                            </w:rPr>
                                            <w:t xml:space="preserve"> rebel leader Abdul Malik al-</w:t>
                                          </w:r>
                                          <w:proofErr w:type="spellStart"/>
                                          <w:r>
                                            <w:rPr>
                                              <w:rFonts w:ascii="Arial" w:hAnsi="Arial" w:cs="Arial"/>
                                              <w:color w:val="000000"/>
                                            </w:rPr>
                                            <w:t>Houthi</w:t>
                                          </w:r>
                                          <w:proofErr w:type="spellEnd"/>
                                          <w:r>
                                            <w:rPr>
                                              <w:rFonts w:ascii="Arial" w:hAnsi="Arial" w:cs="Arial"/>
                                              <w:color w:val="000000"/>
                                            </w:rPr>
                                            <w:t xml:space="preserve"> and ousted president Salah, the two had coordinated an assault on Aden, Yemen's second-largest city.</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If Aden falls," the ousted president promised, "Yemen will fall, and the forces will be able to turn their attention to the greater task at hand - taking control of the Bab-el-Mandeb Strait for the purpose of overseeing marine traffic into the Red Sea."</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ith the Arab response slow in coming, despite threats voiced by senior advisers to the Saudi king, the rebel commanders in Yemen were sure they had at least 24 hours in which to mount operations in the field before the Arab foreign ministers met in </w:t>
                                          </w:r>
                                          <w:proofErr w:type="spellStart"/>
                                          <w:r>
                                            <w:rPr>
                                              <w:rFonts w:ascii="Arial" w:hAnsi="Arial" w:cs="Arial"/>
                                              <w:color w:val="000000"/>
                                            </w:rPr>
                                            <w:t>Sharm</w:t>
                                          </w:r>
                                          <w:proofErr w:type="spellEnd"/>
                                          <w:r>
                                            <w:rPr>
                                              <w:rFonts w:ascii="Arial" w:hAnsi="Arial" w:cs="Arial"/>
                                              <w:color w:val="000000"/>
                                            </w:rPr>
                                            <w:t xml:space="preserve"> el-Sheikh for an emergency summit. They knew that the battle for power in Yemen would top the agenda, but believed that they'd have until the end of the summit on Friday afternoon before a green light was given to amass an Arab force to take action in Yemen. The also failed to foresee a powerful military strike and believed that time was on their side.</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e decided to take action against the rebels in Yemen without getting the approval of the Arab League," the spokesman for the Saudi Royal Palace said on Thursday morning, following a night of air strikes on Sana'a and the retaking of the airport in Aden.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It's been revealed, meanwhile, that in behind-the-scenes discussions, four Arab states agreed to join the air strikes under the command of the Saudi defense minister, Crown Prince Mohammad bin Salman.</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During a tour Wednesday of the Saudi-Yemen border, Salman issued a stern warning to the rebels. "We are committed to the security of the Yemeni people," he declared. "If you continue to undermine the stability and threaten Saudi Arabia, you will get hit hard."</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 spokesman for the </w:t>
                                          </w:r>
                                          <w:proofErr w:type="spellStart"/>
                                          <w:r>
                                            <w:rPr>
                                              <w:rFonts w:ascii="Arial" w:hAnsi="Arial" w:cs="Arial"/>
                                              <w:color w:val="000000"/>
                                            </w:rPr>
                                            <w:t>Houthi</w:t>
                                          </w:r>
                                          <w:proofErr w:type="spellEnd"/>
                                          <w:r>
                                            <w:rPr>
                                              <w:rFonts w:ascii="Arial" w:hAnsi="Arial" w:cs="Arial"/>
                                              <w:color w:val="000000"/>
                                            </w:rPr>
                                            <w:t xml:space="preserve"> rebels responded in kind, commenting: "We have already proved to you in 2009 how easy it is to invade the territory of the kingdom. Your army is weak. Today we are more skilled. When we decide to invade, we won't stop in the city of Mecca, but will continue on to Riyadh to topple the government institutions."</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President </w:t>
                                          </w:r>
                                          <w:proofErr w:type="spellStart"/>
                                          <w:r>
                                            <w:rPr>
                                              <w:rFonts w:ascii="Arial" w:hAnsi="Arial" w:cs="Arial"/>
                                              <w:color w:val="000000"/>
                                            </w:rPr>
                                            <w:t>Hadi</w:t>
                                          </w:r>
                                          <w:proofErr w:type="spellEnd"/>
                                          <w:r>
                                            <w:rPr>
                                              <w:rFonts w:ascii="Arial" w:hAnsi="Arial" w:cs="Arial"/>
                                              <w:color w:val="000000"/>
                                            </w:rPr>
                                            <w:t>, meanwhile, has gone underground. "He is in a secure location and is monitoring the military operation," his spokeswoman declared. And a status on the president's Facebook page reads: "We are currently taking measures to restore internal stability to our country. We will fly the flag of Yemen and not the Iranian flag over our homeland."</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Washington isn't helping</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situation in Yemen took a turn for the worse some two months ago, when the </w:t>
                                          </w:r>
                                          <w:proofErr w:type="spellStart"/>
                                          <w:r>
                                            <w:rPr>
                                              <w:rFonts w:ascii="Arial" w:hAnsi="Arial" w:cs="Arial"/>
                                              <w:color w:val="000000"/>
                                            </w:rPr>
                                            <w:t>Houthis</w:t>
                                          </w:r>
                                          <w:proofErr w:type="spellEnd"/>
                                          <w:r>
                                            <w:rPr>
                                              <w:rFonts w:ascii="Arial" w:hAnsi="Arial" w:cs="Arial"/>
                                              <w:color w:val="000000"/>
                                            </w:rPr>
                                            <w:t xml:space="preserve">, a Shiite opposition group founded in 1992 by Iran, managed to seize control of the capital, Sana'a. President </w:t>
                                          </w:r>
                                          <w:proofErr w:type="spellStart"/>
                                          <w:r>
                                            <w:rPr>
                                              <w:rFonts w:ascii="Arial" w:hAnsi="Arial" w:cs="Arial"/>
                                              <w:color w:val="000000"/>
                                            </w:rPr>
                                            <w:t>Hadi</w:t>
                                          </w:r>
                                          <w:proofErr w:type="spellEnd"/>
                                          <w:r>
                                            <w:rPr>
                                              <w:rFonts w:ascii="Arial" w:hAnsi="Arial" w:cs="Arial"/>
                                              <w:color w:val="000000"/>
                                            </w:rPr>
                                            <w:t xml:space="preserve"> and his prime minister, Khaled </w:t>
                                          </w:r>
                                          <w:proofErr w:type="spellStart"/>
                                          <w:r>
                                            <w:rPr>
                                              <w:rFonts w:ascii="Arial" w:hAnsi="Arial" w:cs="Arial"/>
                                              <w:color w:val="000000"/>
                                            </w:rPr>
                                            <w:t>Bahah</w:t>
                                          </w:r>
                                          <w:proofErr w:type="spellEnd"/>
                                          <w:r>
                                            <w:rPr>
                                              <w:rFonts w:ascii="Arial" w:hAnsi="Arial" w:cs="Arial"/>
                                              <w:color w:val="000000"/>
                                            </w:rPr>
                                            <w:t xml:space="preserve">, were forced to announce their resignations. The Yemeni parliament rejected the resignations in an effort to preserve the government institutions, but </w:t>
                                          </w:r>
                                          <w:proofErr w:type="spellStart"/>
                                          <w:r>
                                            <w:rPr>
                                              <w:rFonts w:ascii="Arial" w:hAnsi="Arial" w:cs="Arial"/>
                                              <w:color w:val="000000"/>
                                            </w:rPr>
                                            <w:t>Hadi</w:t>
                                          </w:r>
                                          <w:proofErr w:type="spellEnd"/>
                                          <w:r>
                                            <w:rPr>
                                              <w:rFonts w:ascii="Arial" w:hAnsi="Arial" w:cs="Arial"/>
                                              <w:color w:val="000000"/>
                                            </w:rPr>
                                            <w:t xml:space="preserve"> insisted, and the government and parliament were dissolved.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ith the </w:t>
                                          </w:r>
                                          <w:proofErr w:type="spellStart"/>
                                          <w:r>
                                            <w:rPr>
                                              <w:rFonts w:ascii="Arial" w:hAnsi="Arial" w:cs="Arial"/>
                                              <w:color w:val="000000"/>
                                            </w:rPr>
                                            <w:t>Houthis</w:t>
                                          </w:r>
                                          <w:proofErr w:type="spellEnd"/>
                                          <w:r>
                                            <w:rPr>
                                              <w:rFonts w:ascii="Arial" w:hAnsi="Arial" w:cs="Arial"/>
                                              <w:color w:val="000000"/>
                                            </w:rPr>
                                            <w:t xml:space="preserve"> not satisfied with the president's resignation and threatening to assassinate him, </w:t>
                                          </w:r>
                                          <w:proofErr w:type="spellStart"/>
                                          <w:r>
                                            <w:rPr>
                                              <w:rFonts w:ascii="Arial" w:hAnsi="Arial" w:cs="Arial"/>
                                              <w:color w:val="000000"/>
                                            </w:rPr>
                                            <w:t>Hadi</w:t>
                                          </w:r>
                                          <w:proofErr w:type="spellEnd"/>
                                          <w:r>
                                            <w:rPr>
                                              <w:rFonts w:ascii="Arial" w:hAnsi="Arial" w:cs="Arial"/>
                                              <w:color w:val="000000"/>
                                            </w:rPr>
                                            <w:t xml:space="preserve"> got the message and went into hiding. "If you force me to stay in my position, he told the commanders of the Yemeni military, "the terrorists will get to me and eliminate me."</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w:t>
                                          </w:r>
                                          <w:proofErr w:type="spellStart"/>
                                          <w:r>
                                            <w:rPr>
                                              <w:rFonts w:ascii="Arial" w:hAnsi="Arial" w:cs="Arial"/>
                                              <w:color w:val="000000"/>
                                            </w:rPr>
                                            <w:t>Houthis</w:t>
                                          </w:r>
                                          <w:proofErr w:type="spellEnd"/>
                                          <w:r>
                                            <w:rPr>
                                              <w:rFonts w:ascii="Arial" w:hAnsi="Arial" w:cs="Arial"/>
                                              <w:color w:val="000000"/>
                                            </w:rPr>
                                            <w:t xml:space="preserve"> then took control of the presidential palace in Sana'a, and their commander, Abdul Malik al-</w:t>
                                          </w:r>
                                          <w:proofErr w:type="spellStart"/>
                                          <w:r>
                                            <w:rPr>
                                              <w:rFonts w:ascii="Arial" w:hAnsi="Arial" w:cs="Arial"/>
                                              <w:color w:val="000000"/>
                                            </w:rPr>
                                            <w:t>Houthi</w:t>
                                          </w:r>
                                          <w:proofErr w:type="spellEnd"/>
                                          <w:r>
                                            <w:rPr>
                                              <w:rFonts w:ascii="Arial" w:hAnsi="Arial" w:cs="Arial"/>
                                              <w:color w:val="000000"/>
                                            </w:rPr>
                                            <w:t xml:space="preserve">, declared: "We are staying here to conduct the fight against al-Qaeda in Yemen."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Al-</w:t>
                                          </w:r>
                                          <w:proofErr w:type="spellStart"/>
                                          <w:r>
                                            <w:rPr>
                                              <w:rFonts w:ascii="Arial" w:hAnsi="Arial" w:cs="Arial"/>
                                              <w:color w:val="000000"/>
                                            </w:rPr>
                                            <w:t>Houthi</w:t>
                                          </w:r>
                                          <w:proofErr w:type="spellEnd"/>
                                          <w:r>
                                            <w:rPr>
                                              <w:rFonts w:ascii="Arial" w:hAnsi="Arial" w:cs="Arial"/>
                                              <w:color w:val="000000"/>
                                            </w:rPr>
                                            <w:t xml:space="preserve"> deliberately failed to make mention of the president-in-hiding and the collapse of the institutions of power: For him, the excuse was and remains the Sunni terrorist organization, which has set up an affiliate group in Yemen. On his way to shake the regime in Saudi Arabia, he has to block the terrorists.</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While making efforts to enlist the help of his neighbors in the Gulf, </w:t>
                                          </w:r>
                                          <w:proofErr w:type="spellStart"/>
                                          <w:r>
                                            <w:rPr>
                                              <w:rFonts w:ascii="Arial" w:hAnsi="Arial" w:cs="Arial"/>
                                              <w:color w:val="000000"/>
                                            </w:rPr>
                                            <w:t>Hadi</w:t>
                                          </w:r>
                                          <w:proofErr w:type="spellEnd"/>
                                          <w:r>
                                            <w:rPr>
                                              <w:rFonts w:ascii="Arial" w:hAnsi="Arial" w:cs="Arial"/>
                                              <w:color w:val="000000"/>
                                            </w:rPr>
                                            <w:t xml:space="preserve"> has also appealed to the UN Security Council in New York, asking that it declare Yemen a no-fly zone and thus put an end to Iran's supply by air of weapons, military equipment and thousands of instructors and fighters to the rebel forces.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The UN secretary-general is "checking" and "considering," and is definitely "concerned" - but he has yet to call a special session to discuss the grave ramifications of the situation in Yemen. And the United States, too, hasn't helped much at all. After Washington "forgot" to add Iran's name to the annual list of countries that sponsor terrorism, it is in no hurry to send force to Yemen. "We won't participate in the operation, but we will provide assistance," the White House announced on Thursday.</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Gulf States know by now not to rely on the Obama administration: Washington is engrossed up to its neck in fine tuning the nuclear deal with Iran; and as far as the US administration is concerned, Yemen can go ahead and sink deeper into a bloody conflict. Last week, after the attacks at the mosques in Sana'a that killed 137 people, the United States withdrew its 125 advisers who had been living in Yemen for years as "training instructors," but were actually involved in gathering intelligence on irregular movements in the Gulf.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President </w:t>
                                          </w:r>
                                          <w:proofErr w:type="spellStart"/>
                                          <w:r>
                                            <w:rPr>
                                              <w:rFonts w:ascii="Arial" w:hAnsi="Arial" w:cs="Arial"/>
                                              <w:color w:val="000000"/>
                                            </w:rPr>
                                            <w:t>Hadi</w:t>
                                          </w:r>
                                          <w:proofErr w:type="spellEnd"/>
                                          <w:r>
                                            <w:rPr>
                                              <w:rFonts w:ascii="Arial" w:hAnsi="Arial" w:cs="Arial"/>
                                              <w:color w:val="000000"/>
                                            </w:rPr>
                                            <w:t>, the Pentagon's protégé, got the message. He internalized the fact that if Yemen doesn't enlist the help of its neighbors in the Gulf, Iran will continue to make progress towards its ultimate goal - regime change in Saudi Arabia.</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A Red Sea nightmare</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From the perspective of the West, Yemen has always been a remote and uninteresting country. It is the poorest country in the Arab world, with a primitive economy, massive unemployment and a very high level (60 percent) of illiteracy. Of the 27 million citizens, two-thirds are Sunni Muslims and one-third are Shiite.</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ayatollahs of Iran seek to take control of the Strait of Bab el-Mandeb so they can determine who can cross the Red Sea to the Suez Canal," says Dr. Yasser bin </w:t>
                                          </w:r>
                                          <w:proofErr w:type="spellStart"/>
                                          <w:r>
                                            <w:rPr>
                                              <w:rFonts w:ascii="Arial" w:hAnsi="Arial" w:cs="Arial"/>
                                              <w:color w:val="000000"/>
                                            </w:rPr>
                                            <w:t>Hilal</w:t>
                                          </w:r>
                                          <w:proofErr w:type="spellEnd"/>
                                          <w:r>
                                            <w:rPr>
                                              <w:rFonts w:ascii="Arial" w:hAnsi="Arial" w:cs="Arial"/>
                                              <w:color w:val="000000"/>
                                            </w:rPr>
                                            <w:t>, a political science lecturer at the University of Sana'a, who traveled to Washington in an attempt to shake up the administration and the intelligence agencies.</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f they are successful, it will also affect the movement of ships sailing with goods from the Far East to the port of Ashdod in Israel. Try to picture the nightmare scenario - fighters in the uniforms of the Revolutionary Guards </w:t>
                                          </w:r>
                                          <w:r>
                                            <w:rPr>
                                              <w:rFonts w:ascii="Arial" w:hAnsi="Arial" w:cs="Arial"/>
                                              <w:color w:val="000000"/>
                                            </w:rPr>
                                            <w:lastRenderedPageBreak/>
                                            <w:t>directing maritime traffic, boarding cargo ships, checking the cargoes and crew, and blocking passage to anything that doesn't serve their interests."</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For its part, Saudi Arabia is issuing statements that could have been written in Jerusalem. "Iran is an aggressive state that is intervening and operating forces in the Arab world," Saudi Foreign Minister Saud al-Faisal said this week at a joint press conference with his British counterpart, Philip Hammond. "Its nuclear weapons are a threat to the Gulf and the entire world."</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He then went on to convey a message to the Obama administration, saying: "Striking a deal that Iran doesn't deserve is not right. Think, too, about the dangerous ramifications of the Iranians' 'second plan.'"</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This "second plan", about which Israeli intelligence officials have been warning for the past five years, involves Iran's desire for Shiite control over the Arab world, with the ultimate objective being control over the Muslim holy sites in Saudi Arabia.</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e're dealing with two parallel courses of action," says influential Saudi media pundit Jamal </w:t>
                                          </w:r>
                                          <w:proofErr w:type="spellStart"/>
                                          <w:r>
                                            <w:rPr>
                                              <w:rFonts w:ascii="Arial" w:hAnsi="Arial" w:cs="Arial"/>
                                              <w:color w:val="000000"/>
                                            </w:rPr>
                                            <w:t>Khashoggi</w:t>
                                          </w:r>
                                          <w:proofErr w:type="spellEnd"/>
                                          <w:r>
                                            <w:rPr>
                                              <w:rFonts w:ascii="Arial" w:hAnsi="Arial" w:cs="Arial"/>
                                              <w:color w:val="000000"/>
                                            </w:rPr>
                                            <w:t>. "If they halt the nuclear program by means of military force or a diplomatic move, as the Americans a currently trying to do, the Iranians will still be left with the threatening alternative of 'creeping progress' on the ground, throughout the Arab world.</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They are goal-oriented. They have a map of objectives to achieve on the road to Saudi Arabia."</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331F17">
                                            <w:trPr>
                                              <w:trHeight w:val="15"/>
                                              <w:tblCellSpacing w:w="0" w:type="dxa"/>
                                            </w:trPr>
                                            <w:tc>
                                              <w:tcPr>
                                                <w:tcW w:w="0" w:type="auto"/>
                                                <w:shd w:val="clear" w:color="auto" w:fill="FF0000"/>
                                                <w:vAlign w:val="center"/>
                                                <w:hideMark/>
                                              </w:tcPr>
                                              <w:p w:rsidR="00331F17" w:rsidRDefault="00331F17">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tcMar>
                                                  <w:top w:w="0" w:type="dxa"/>
                                                  <w:left w:w="0" w:type="dxa"/>
                                                  <w:bottom w:w="15" w:type="dxa"/>
                                                  <w:right w:w="0" w:type="dxa"/>
                                                </w:tcMar>
                                                <w:vAlign w:val="center"/>
                                                <w:hideMark/>
                                              </w:tcPr>
                                              <w:p w:rsidR="00331F17" w:rsidRDefault="00331F17">
                                                <w:pPr>
                                                  <w:jc w:val="center"/>
                                                </w:pPr>
                                                <w:r>
                                                  <w:rPr>
                                                    <w:noProof/>
                                                  </w:rPr>
                                                  <w:drawing>
                                                    <wp:inline distT="0" distB="0" distL="0" distR="0">
                                                      <wp:extent cx="47625" cy="9525"/>
                                                      <wp:effectExtent l="0" t="0" r="0" b="0"/>
                                                      <wp:docPr id="41" name="Picture 4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shd w:val="clear" w:color="auto" w:fill="FF0000"/>
                                                <w:vAlign w:val="center"/>
                                                <w:hideMark/>
                                              </w:tcPr>
                                              <w:p w:rsidR="00331F17" w:rsidRDefault="00331F17">
                                                <w:pPr>
                                                  <w:jc w:val="center"/>
                                                </w:pPr>
                                                <w:r>
                                                  <w:rPr>
                                                    <w:noProof/>
                                                  </w:rPr>
                                                  <w:drawing>
                                                    <wp:inline distT="0" distB="0" distL="0" distR="0">
                                                      <wp:extent cx="47625" cy="9525"/>
                                                      <wp:effectExtent l="0" t="0" r="0" b="0"/>
                                                      <wp:docPr id="40" name="Picture 4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tcPr>
                                        <w:p w:rsidR="00331F17" w:rsidRDefault="00331F17">
                                          <w:pPr>
                                            <w:rPr>
                                              <w:rFonts w:ascii="Arial" w:hAnsi="Arial" w:cs="Arial"/>
                                              <w:color w:val="000000"/>
                                              <w:sz w:val="20"/>
                                              <w:szCs w:val="20"/>
                                            </w:rPr>
                                          </w:pPr>
                                        </w:p>
                                        <w:p w:rsidR="00331F17" w:rsidRDefault="00331F17">
                                          <w:pPr>
                                            <w:rPr>
                                              <w:rFonts w:ascii="Arial" w:hAnsi="Arial" w:cs="Arial"/>
                                              <w:color w:val="000000"/>
                                              <w:sz w:val="20"/>
                                              <w:szCs w:val="20"/>
                                            </w:rPr>
                                          </w:pPr>
                                          <w:r>
                                            <w:rPr>
                                              <w:rStyle w:val="Strong"/>
                                              <w:rFonts w:ascii="Arial" w:hAnsi="Arial" w:cs="Arial"/>
                                              <w:color w:val="000000"/>
                                              <w:sz w:val="32"/>
                                              <w:szCs w:val="32"/>
                                            </w:rPr>
                                            <w:t>Hezbollah: Arabs should unite to attack Israel, not Yemen</w:t>
                                          </w:r>
                                          <w:r>
                                            <w:rPr>
                                              <w:rFonts w:ascii="Arial" w:hAnsi="Arial" w:cs="Arial"/>
                                              <w:color w:val="000000"/>
                                              <w:sz w:val="20"/>
                                              <w:szCs w:val="20"/>
                                            </w:rPr>
                                            <w:t xml:space="preserve"> - By </w:t>
                                          </w:r>
                                          <w:proofErr w:type="spellStart"/>
                                          <w:r>
                                            <w:rPr>
                                              <w:rFonts w:ascii="Arial" w:hAnsi="Arial" w:cs="Arial"/>
                                              <w:color w:val="000000"/>
                                              <w:sz w:val="20"/>
                                              <w:szCs w:val="20"/>
                                            </w:rPr>
                                            <w:t>Itamar</w:t>
                                          </w:r>
                                          <w:proofErr w:type="spellEnd"/>
                                          <w:r>
                                            <w:rPr>
                                              <w:rFonts w:ascii="Arial" w:hAnsi="Arial" w:cs="Arial"/>
                                              <w:color w:val="000000"/>
                                              <w:sz w:val="20"/>
                                              <w:szCs w:val="20"/>
                                            </w:rPr>
                                            <w:t xml:space="preserve"> Sharon - </w:t>
                                          </w:r>
                                          <w:hyperlink r:id="rId88" w:tgtFrame="_blank" w:history="1">
                                            <w:r>
                                              <w:rPr>
                                                <w:rStyle w:val="Hyperlink"/>
                                                <w:rFonts w:ascii="Arial" w:hAnsi="Arial" w:cs="Arial"/>
                                                <w:sz w:val="20"/>
                                                <w:szCs w:val="20"/>
                                              </w:rPr>
                                              <w:t>http://www.timesofisrael.com/nasrallah-arabs-should-unite-to-attack-israel-not-yemen/</w:t>
                                            </w:r>
                                          </w:hyperlink>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Hezbollah leader slams Saudi campaign: 'You say the new situation threatens you... Do you not feel the threat posed by Israel?'</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ezbollah leader Hassan Nasrallah on Friday bemoaned the Saudi-led Arab coalition engaged in a campaign against rebels forces in Yemen, saying Arabs should unite against Israel rather than the </w:t>
                                          </w:r>
                                          <w:proofErr w:type="spellStart"/>
                                          <w:r>
                                            <w:rPr>
                                              <w:rFonts w:ascii="Arial" w:hAnsi="Arial" w:cs="Arial"/>
                                              <w:color w:val="000000"/>
                                            </w:rPr>
                                            <w:t>Houthi</w:t>
                                          </w:r>
                                          <w:proofErr w:type="spellEnd"/>
                                          <w:r>
                                            <w:rPr>
                                              <w:rFonts w:ascii="Arial" w:hAnsi="Arial" w:cs="Arial"/>
                                              <w:color w:val="000000"/>
                                            </w:rPr>
                                            <w:t xml:space="preserve"> militias who have taken over the capital Sanaa and much of the country over the past months.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leader of Lebanon's Shiite terror group slammed Saudi Arabia's intervention in Yemen, dubbed Operation Decisive Storm, calling it "surprising and painful."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ezbollah, like Yemen's </w:t>
                                          </w:r>
                                          <w:proofErr w:type="spellStart"/>
                                          <w:r>
                                            <w:rPr>
                                              <w:rFonts w:ascii="Arial" w:hAnsi="Arial" w:cs="Arial"/>
                                              <w:color w:val="000000"/>
                                            </w:rPr>
                                            <w:t>Houthi</w:t>
                                          </w:r>
                                          <w:proofErr w:type="spellEnd"/>
                                          <w:r>
                                            <w:rPr>
                                              <w:rFonts w:ascii="Arial" w:hAnsi="Arial" w:cs="Arial"/>
                                              <w:color w:val="000000"/>
                                            </w:rPr>
                                            <w:t xml:space="preserve"> rebels, is supported by Iran, which Saudi Arabia views as its main regional rival. Iran has openly armed and assisted Hezbollah since its creation, but both Iran and the </w:t>
                                          </w:r>
                                          <w:proofErr w:type="spellStart"/>
                                          <w:r>
                                            <w:rPr>
                                              <w:rFonts w:ascii="Arial" w:hAnsi="Arial" w:cs="Arial"/>
                                              <w:color w:val="000000"/>
                                            </w:rPr>
                                            <w:t>Houthis</w:t>
                                          </w:r>
                                          <w:proofErr w:type="spellEnd"/>
                                          <w:r>
                                            <w:rPr>
                                              <w:rFonts w:ascii="Arial" w:hAnsi="Arial" w:cs="Arial"/>
                                              <w:color w:val="000000"/>
                                            </w:rPr>
                                            <w:t xml:space="preserve"> deny Tehran has sent arms to the Yemeni rebels.</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Nasrallah said Hezbollah would have been glad to be "partners" in a coalition against Israel, but lamented the fact that "for decades there has been no 'Decisive Storm,' not even a slight gust of resolve to fight Israel."</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Nasrallah expressed wonder that Riyadh felt compelled to intervene in Yemen, when "everything that has happened in our region for years didn't necessitate Saudi intervention."</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You say the new situation in Yemen threatens your national security," he noted. "Do you not feel the threat posed by Israel, which has one of the strongest armies in the world?"</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He continued: "This means that in the eyes of (the Saudis) Israel is not an enemy or a threat that requires such a 'storm.'"</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asrallah accused Saudi Arabia of abandoning the Palestinian people, leaving the region to Israel "to murder and expel, and to the US to search for an </w:t>
                                          </w:r>
                                          <w:proofErr w:type="spellStart"/>
                                          <w:r>
                                            <w:rPr>
                                              <w:rFonts w:ascii="Arial" w:hAnsi="Arial" w:cs="Arial"/>
                                              <w:color w:val="000000"/>
                                            </w:rPr>
                                            <w:t>illuionary</w:t>
                                          </w:r>
                                          <w:proofErr w:type="spellEnd"/>
                                          <w:r>
                                            <w:rPr>
                                              <w:rFonts w:ascii="Arial" w:hAnsi="Arial" w:cs="Arial"/>
                                              <w:color w:val="000000"/>
                                            </w:rPr>
                                            <w:t xml:space="preserve"> diplomatic solution.</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You have money, so why do the </w:t>
                                          </w:r>
                                          <w:proofErr w:type="spellStart"/>
                                          <w:r>
                                            <w:rPr>
                                              <w:rFonts w:ascii="Arial" w:hAnsi="Arial" w:cs="Arial"/>
                                              <w:color w:val="000000"/>
                                            </w:rPr>
                                            <w:t>Palestinain</w:t>
                                          </w:r>
                                          <w:proofErr w:type="spellEnd"/>
                                          <w:r>
                                            <w:rPr>
                                              <w:rFonts w:ascii="Arial" w:hAnsi="Arial" w:cs="Arial"/>
                                              <w:color w:val="000000"/>
                                            </w:rPr>
                                            <w:t xml:space="preserve"> people live in poverty? This people has called on Iran to aid it, and Iran, despite the economic siege placed upon it thanks to you, has given everything it can to the Palestinian people, both by way of its diplomatic positions and through funding and weapons."</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But Nasrallah denied that Yemen's rebels were being aided militarily be Iran.</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re </w:t>
                                          </w:r>
                                          <w:proofErr w:type="gramStart"/>
                                          <w:r>
                                            <w:rPr>
                                              <w:rFonts w:ascii="Arial" w:hAnsi="Arial" w:cs="Arial"/>
                                              <w:color w:val="000000"/>
                                            </w:rPr>
                                            <w:t>are the Iranian armies in Yemen</w:t>
                                          </w:r>
                                          <w:proofErr w:type="gramEnd"/>
                                          <w:r>
                                            <w:rPr>
                                              <w:rFonts w:ascii="Arial" w:hAnsi="Arial" w:cs="Arial"/>
                                              <w:color w:val="000000"/>
                                            </w:rPr>
                                            <w:t xml:space="preserve"> and where are the Iranian bases there?" he asked.</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The real reason for the campaign, Nasrallah asserted, "is that Saudi Arabia lost its control and dominance in Yemen and the aim of war is to restore control and hegemony over Yemen. Period."</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The Hezbollah leader suggested Riyadh would suffer a "humiliating defeat" if it didn't resolve the conflict through negotiations.</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Throughout history, invaders were defeated and the invaders were humiliated," Nasrallah said. "The rulers in Saudi Arabia still have an opportunity in order not to face a humiliating defeat."</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Nasrallah said the countries taking part in the military campaign should review their policies. "Should the region go to war because of Saudi money?" he asked.</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In some of his harshest comments to date, Nasrallah accused Saudi Arabia of sending suicide attackers to Iraq and of creating the Islamic State group. Addressing Saudi Arabia, he said Iran had expanded its influence in the region because "you are lazy, losers, and you don't take responsibility."</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331F17">
                                            <w:trPr>
                                              <w:trHeight w:val="15"/>
                                              <w:tblCellSpacing w:w="0" w:type="dxa"/>
                                            </w:trPr>
                                            <w:tc>
                                              <w:tcPr>
                                                <w:tcW w:w="0" w:type="auto"/>
                                                <w:shd w:val="clear" w:color="auto" w:fill="0A74DB"/>
                                                <w:tcMar>
                                                  <w:top w:w="0" w:type="dxa"/>
                                                  <w:left w:w="0" w:type="dxa"/>
                                                  <w:bottom w:w="75" w:type="dxa"/>
                                                  <w:right w:w="0" w:type="dxa"/>
                                                </w:tcMar>
                                                <w:vAlign w:val="center"/>
                                                <w:hideMark/>
                                              </w:tcPr>
                                              <w:p w:rsidR="00331F17" w:rsidRDefault="00331F17">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tcPr>
                                        <w:p w:rsidR="00331F17" w:rsidRDefault="00331F17">
                                          <w:pPr>
                                            <w:jc w:val="center"/>
                                            <w:rPr>
                                              <w:color w:val="000000"/>
                                            </w:rPr>
                                          </w:pPr>
                                        </w:p>
                                        <w:p w:rsidR="00331F17" w:rsidRDefault="00331F17">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331F17" w:rsidRDefault="00331F17">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331F17" w:rsidRDefault="00331F17">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331F17" w:rsidRDefault="00331F17">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331F17" w:rsidRDefault="00331F17">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331F17" w:rsidRDefault="00331F17">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331F17" w:rsidRDefault="00331F17">
                                          <w:pPr>
                                            <w:pStyle w:val="NormalWeb"/>
                                            <w:spacing w:before="0" w:beforeAutospacing="0" w:after="0" w:afterAutospacing="0"/>
                                            <w:jc w:val="center"/>
                                            <w:rPr>
                                              <w:color w:val="000000"/>
                                            </w:rPr>
                                          </w:pPr>
                                          <w:r>
                                            <w:rPr>
                                              <w:rFonts w:ascii="Arial" w:hAnsi="Arial" w:cs="Arial"/>
                                              <w:b/>
                                              <w:bCs/>
                                              <w:noProof/>
                                              <w:color w:val="000000"/>
                                              <w:sz w:val="28"/>
                                              <w:szCs w:val="28"/>
                                            </w:rPr>
                                            <w:lastRenderedPageBreak/>
                                            <w:drawing>
                                              <wp:inline distT="0" distB="0" distL="0" distR="0">
                                                <wp:extent cx="2619375" cy="4010025"/>
                                                <wp:effectExtent l="0" t="0" r="9525" b="9525"/>
                                                <wp:docPr id="38" name="Picture 38"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331F17" w:rsidRDefault="00331F17">
                                          <w:pPr>
                                            <w:pStyle w:val="NormalWeb"/>
                                            <w:spacing w:before="0" w:beforeAutospacing="0" w:after="0" w:afterAutospacing="0"/>
                                            <w:jc w:val="center"/>
                                            <w:rPr>
                                              <w:color w:val="000000"/>
                                            </w:rPr>
                                          </w:pPr>
                                          <w:r>
                                            <w:rPr>
                                              <w:rStyle w:val="Strong"/>
                                              <w:rFonts w:ascii="Arial" w:hAnsi="Arial" w:cs="Arial"/>
                                              <w:color w:val="000000"/>
                                              <w:sz w:val="28"/>
                                              <w:szCs w:val="28"/>
                                            </w:rPr>
                                            <w:t> </w:t>
                                          </w:r>
                                        </w:p>
                                        <w:p w:rsidR="00331F17" w:rsidRDefault="00331F17">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331F17" w:rsidRDefault="00331F17">
                                          <w:pPr>
                                            <w:pStyle w:val="NormalWeb"/>
                                            <w:spacing w:before="0" w:beforeAutospacing="0" w:after="0" w:afterAutospacing="0"/>
                                            <w:jc w:val="center"/>
                                            <w:rPr>
                                              <w:b/>
                                              <w:bCs/>
                                              <w:color w:val="000000"/>
                                            </w:rPr>
                                          </w:pPr>
                                          <w:r>
                                            <w:rPr>
                                              <w:rFonts w:ascii="Arial" w:hAnsi="Arial" w:cs="Arial"/>
                                              <w:b/>
                                              <w:bCs/>
                                              <w:color w:val="000000"/>
                                              <w:sz w:val="28"/>
                                              <w:szCs w:val="28"/>
                                            </w:rPr>
                                            <w:t> </w:t>
                                          </w:r>
                                        </w:p>
                                        <w:p w:rsidR="00331F17" w:rsidRDefault="00331F17">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grateful to be putting this DVD in my packets!  God bless you.  Please pray with me that God will use these packets 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331F17" w:rsidRDefault="00331F17">
                                          <w:pPr>
                                            <w:pStyle w:val="NormalWeb"/>
                                            <w:spacing w:before="0" w:beforeAutospacing="0" w:after="0" w:afterAutospacing="0"/>
                                            <w:jc w:val="center"/>
                                            <w:rPr>
                                              <w:b/>
                                              <w:bCs/>
                                              <w:color w:val="000000"/>
                                            </w:rPr>
                                          </w:pPr>
                                          <w:r>
                                            <w:rPr>
                                              <w:rFonts w:ascii="Arial" w:hAnsi="Arial" w:cs="Arial"/>
                                              <w:b/>
                                              <w:bCs/>
                                              <w:color w:val="000000"/>
                                              <w:sz w:val="28"/>
                                              <w:szCs w:val="28"/>
                                            </w:rPr>
                                            <w:t> </w:t>
                                          </w:r>
                                        </w:p>
                                        <w:p w:rsidR="00331F17" w:rsidRDefault="00331F17">
                                          <w:pPr>
                                            <w:pStyle w:val="NormalWeb"/>
                                            <w:spacing w:before="0" w:beforeAutospacing="0" w:after="0" w:afterAutospacing="0"/>
                                            <w:jc w:val="center"/>
                                            <w:rPr>
                                              <w:b/>
                                              <w:bCs/>
                                              <w:color w:val="000000"/>
                                            </w:rPr>
                                          </w:pPr>
                                          <w:r>
                                            <w:rPr>
                                              <w:rStyle w:val="Strong"/>
                                              <w:rFonts w:ascii="Arial" w:hAnsi="Arial" w:cs="Arial"/>
                                              <w:i/>
                                              <w:iCs/>
                                              <w:color w:val="000000"/>
                                              <w:sz w:val="28"/>
                                              <w:szCs w:val="28"/>
                                            </w:rPr>
                                            <w:lastRenderedPageBreak/>
                                            <w:t>"I loved this DVD, from beginning to end the message was clear that all the End Time Signs are converging upon the world, just as the Bible predicted. I cried during the part about the Jewish Aliyah when they landed in Israel and kissed the ground. Great Job!"  - D. Koerner - (California)</w:t>
                                          </w:r>
                                          <w:r>
                                            <w:rPr>
                                              <w:rFonts w:ascii="Arial" w:hAnsi="Arial" w:cs="Arial"/>
                                              <w:b/>
                                              <w:bCs/>
                                              <w:color w:val="000000"/>
                                              <w:sz w:val="28"/>
                                              <w:szCs w:val="28"/>
                                            </w:rPr>
                                            <w:br/>
                                            <w:t> </w:t>
                                          </w:r>
                                        </w:p>
                                        <w:p w:rsidR="00331F17" w:rsidRDefault="00331F17">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331F17" w:rsidRDefault="00331F17">
                                          <w:pPr>
                                            <w:pStyle w:val="NormalWeb"/>
                                            <w:spacing w:before="0" w:beforeAutospacing="0" w:after="0" w:afterAutospacing="0"/>
                                            <w:jc w:val="center"/>
                                            <w:rPr>
                                              <w:b/>
                                              <w:bCs/>
                                              <w:color w:val="000000"/>
                                            </w:rPr>
                                          </w:pPr>
                                          <w:r>
                                            <w:rPr>
                                              <w:rFonts w:ascii="Arial" w:hAnsi="Arial" w:cs="Arial"/>
                                              <w:b/>
                                              <w:bCs/>
                                              <w:color w:val="000000"/>
                                              <w:sz w:val="28"/>
                                              <w:szCs w:val="28"/>
                                            </w:rPr>
                                            <w:t> </w:t>
                                          </w:r>
                                        </w:p>
                                        <w:p w:rsidR="00331F17" w:rsidRDefault="00331F17">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331F17" w:rsidRDefault="00331F17">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331F17" w:rsidRDefault="00331F17">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331F17" w:rsidRDefault="00331F17">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331F17" w:rsidRDefault="00331F17">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331F17" w:rsidRDefault="00331F17">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331F17" w:rsidRDefault="00331F17">
                                          <w:pPr>
                                            <w:pStyle w:val="NormalWeb"/>
                                            <w:spacing w:before="0" w:beforeAutospacing="0" w:after="0" w:afterAutospacing="0"/>
                                            <w:jc w:val="center"/>
                                            <w:rPr>
                                              <w:color w:val="000000"/>
                                            </w:rPr>
                                          </w:pPr>
                                          <w:r>
                                            <w:rPr>
                                              <w:color w:val="000000"/>
                                            </w:rPr>
                                            <w:t> </w:t>
                                          </w:r>
                                        </w:p>
                                        <w:p w:rsidR="00331F17" w:rsidRDefault="00331F17">
                                          <w:pPr>
                                            <w:pStyle w:val="NormalWeb"/>
                                            <w:spacing w:before="0" w:beforeAutospacing="0" w:after="0" w:afterAutospacing="0"/>
                                            <w:jc w:val="center"/>
                                            <w:rPr>
                                              <w:color w:val="000000"/>
                                            </w:rPr>
                                          </w:pPr>
                                          <w:r>
                                            <w:rPr>
                                              <w:color w:val="000000"/>
                                            </w:rPr>
                                            <w:t>-------------------------------------------------</w:t>
                                          </w:r>
                                        </w:p>
                                        <w:p w:rsidR="00331F17" w:rsidRDefault="00331F17">
                                          <w:pPr>
                                            <w:pStyle w:val="NormalWeb"/>
                                            <w:spacing w:before="0" w:beforeAutospacing="0" w:after="0" w:afterAutospacing="0"/>
                                            <w:jc w:val="center"/>
                                            <w:rPr>
                                              <w:color w:val="000000"/>
                                            </w:rPr>
                                          </w:pPr>
                                          <w:r>
                                            <w:rPr>
                                              <w:rFonts w:ascii="Arial" w:hAnsi="Arial" w:cs="Arial"/>
                                              <w:color w:val="000000"/>
                                              <w:sz w:val="28"/>
                                              <w:szCs w:val="28"/>
                                            </w:rPr>
                                            <w:t> </w:t>
                                          </w:r>
                                        </w:p>
                                        <w:p w:rsidR="00331F17" w:rsidRDefault="00331F17">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331F17" w:rsidRDefault="00331F17">
                                          <w:pPr>
                                            <w:pStyle w:val="NormalWeb"/>
                                            <w:spacing w:before="0" w:beforeAutospacing="0" w:after="0" w:afterAutospacing="0"/>
                                            <w:jc w:val="center"/>
                                            <w:rPr>
                                              <w:color w:val="000000"/>
                                            </w:rPr>
                                          </w:pPr>
                                          <w:r>
                                            <w:rPr>
                                              <w:rFonts w:ascii="Arial" w:hAnsi="Arial" w:cs="Arial"/>
                                              <w:color w:val="000000"/>
                                              <w:sz w:val="28"/>
                                              <w:szCs w:val="28"/>
                                            </w:rPr>
                                            <w:t> </w:t>
                                          </w:r>
                                        </w:p>
                                        <w:p w:rsidR="00331F17" w:rsidRDefault="00331F17">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331F17" w:rsidRDefault="00331F17">
                                          <w:pPr>
                                            <w:pStyle w:val="NormalWeb"/>
                                            <w:spacing w:before="0" w:beforeAutospacing="0" w:after="0" w:afterAutospacing="0"/>
                                            <w:jc w:val="center"/>
                                            <w:rPr>
                                              <w:color w:val="000000"/>
                                            </w:rPr>
                                          </w:pPr>
                                          <w:r>
                                            <w:rPr>
                                              <w:color w:val="000000"/>
                                            </w:rPr>
                                            <w:t> </w:t>
                                          </w:r>
                                        </w:p>
                                        <w:p w:rsidR="00331F17" w:rsidRDefault="00331F17">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331F17" w:rsidRDefault="00331F17">
                                          <w:pPr>
                                            <w:pStyle w:val="NormalWeb"/>
                                            <w:spacing w:before="0" w:beforeAutospacing="0" w:after="0" w:afterAutospacing="0"/>
                                            <w:jc w:val="center"/>
                                            <w:rPr>
                                              <w:color w:val="000000"/>
                                            </w:rPr>
                                          </w:pPr>
                                          <w:r>
                                            <w:rPr>
                                              <w:color w:val="000000"/>
                                            </w:rPr>
                                            <w:t> </w:t>
                                          </w:r>
                                        </w:p>
                                        <w:p w:rsidR="00331F17" w:rsidRDefault="00331F17">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331F17" w:rsidRDefault="00331F17">
                                          <w:pPr>
                                            <w:pStyle w:val="NormalWeb"/>
                                            <w:spacing w:before="0" w:beforeAutospacing="0" w:after="0" w:afterAutospacing="0"/>
                                            <w:jc w:val="center"/>
                                            <w:rPr>
                                              <w:color w:val="000000"/>
                                            </w:rPr>
                                          </w:pPr>
                                          <w:r>
                                            <w:rPr>
                                              <w:color w:val="000000"/>
                                            </w:rPr>
                                            <w:lastRenderedPageBreak/>
                                            <w:t> </w:t>
                                          </w:r>
                                        </w:p>
                                        <w:p w:rsidR="00331F17" w:rsidRDefault="00331F17">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331F17" w:rsidRDefault="00331F17">
                                          <w:pPr>
                                            <w:pStyle w:val="NormalWeb"/>
                                            <w:spacing w:before="0" w:beforeAutospacing="0" w:after="0" w:afterAutospacing="0"/>
                                            <w:jc w:val="center"/>
                                            <w:rPr>
                                              <w:color w:val="000000"/>
                                            </w:rPr>
                                          </w:pPr>
                                          <w:r>
                                            <w:rPr>
                                              <w:color w:val="000000"/>
                                            </w:rPr>
                                            <w:t> </w:t>
                                          </w:r>
                                        </w:p>
                                        <w:p w:rsidR="00331F17" w:rsidRDefault="00331F17">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331F17" w:rsidRDefault="00331F17">
                                          <w:pPr>
                                            <w:pStyle w:val="NormalWeb"/>
                                            <w:spacing w:before="0" w:beforeAutospacing="0" w:after="0" w:afterAutospacing="0"/>
                                            <w:jc w:val="center"/>
                                            <w:rPr>
                                              <w:color w:val="000000"/>
                                            </w:rPr>
                                          </w:pPr>
                                          <w:r>
                                            <w:rPr>
                                              <w:color w:val="000000"/>
                                            </w:rPr>
                                            <w:t> </w:t>
                                          </w:r>
                                        </w:p>
                                        <w:p w:rsidR="00331F17" w:rsidRDefault="00331F17">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331F17" w:rsidRDefault="00331F17">
                                          <w:pPr>
                                            <w:pStyle w:val="NormalWeb"/>
                                            <w:spacing w:before="0" w:beforeAutospacing="0" w:after="0" w:afterAutospacing="0"/>
                                            <w:jc w:val="center"/>
                                            <w:rPr>
                                              <w:color w:val="000000"/>
                                            </w:rPr>
                                          </w:pPr>
                                          <w:r>
                                            <w:rPr>
                                              <w:color w:val="000000"/>
                                            </w:rPr>
                                            <w:t> </w:t>
                                          </w:r>
                                        </w:p>
                                        <w:p w:rsidR="00331F17" w:rsidRDefault="00331F17">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331F17" w:rsidRDefault="00331F17">
                                          <w:pPr>
                                            <w:pStyle w:val="NormalWeb"/>
                                            <w:spacing w:before="0" w:beforeAutospacing="0" w:after="0" w:afterAutospacing="0"/>
                                            <w:jc w:val="center"/>
                                            <w:rPr>
                                              <w:color w:val="000000"/>
                                            </w:rPr>
                                          </w:pPr>
                                          <w:r>
                                            <w:rPr>
                                              <w:color w:val="000000"/>
                                            </w:rPr>
                                            <w:t> </w:t>
                                          </w:r>
                                        </w:p>
                                        <w:p w:rsidR="00331F17" w:rsidRDefault="00331F17">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331F17" w:rsidRDefault="00331F17">
                                          <w:pPr>
                                            <w:pStyle w:val="NormalWeb"/>
                                            <w:spacing w:before="0" w:beforeAutospacing="0" w:after="0" w:afterAutospacing="0"/>
                                            <w:jc w:val="center"/>
                                            <w:rPr>
                                              <w:color w:val="000000"/>
                                            </w:rPr>
                                          </w:pPr>
                                          <w:r>
                                            <w:rPr>
                                              <w:color w:val="000000"/>
                                            </w:rPr>
                                            <w:t> </w:t>
                                          </w:r>
                                        </w:p>
                                        <w:p w:rsidR="00331F17" w:rsidRDefault="00331F17">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331F17" w:rsidRDefault="00331F17">
                                          <w:pPr>
                                            <w:pStyle w:val="NormalWeb"/>
                                            <w:spacing w:before="0" w:beforeAutospacing="0" w:after="0" w:afterAutospacing="0"/>
                                            <w:jc w:val="center"/>
                                            <w:rPr>
                                              <w:color w:val="000000"/>
                                            </w:rPr>
                                          </w:pPr>
                                          <w:r>
                                            <w:rPr>
                                              <w:color w:val="000000"/>
                                            </w:rPr>
                                            <w:t> </w:t>
                                          </w:r>
                                        </w:p>
                                        <w:p w:rsidR="00331F17" w:rsidRDefault="00331F17">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331F17" w:rsidRDefault="00331F17">
                                          <w:pPr>
                                            <w:pStyle w:val="NormalWeb"/>
                                            <w:spacing w:before="0" w:beforeAutospacing="0" w:after="0" w:afterAutospacing="0"/>
                                            <w:jc w:val="center"/>
                                            <w:rPr>
                                              <w:color w:val="000000"/>
                                            </w:rPr>
                                          </w:pPr>
                                          <w:r>
                                            <w:rPr>
                                              <w:color w:val="000000"/>
                                            </w:rPr>
                                            <w:t> </w:t>
                                          </w:r>
                                        </w:p>
                                        <w:p w:rsidR="00331F17" w:rsidRDefault="00331F17">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331F17">
                                            <w:trPr>
                                              <w:tblCellSpacing w:w="15" w:type="dxa"/>
                                              <w:jc w:val="center"/>
                                            </w:trPr>
                                            <w:tc>
                                              <w:tcPr>
                                                <w:tcW w:w="50" w:type="pct"/>
                                                <w:tcMar>
                                                  <w:top w:w="75" w:type="dxa"/>
                                                  <w:left w:w="75" w:type="dxa"/>
                                                  <w:bottom w:w="15" w:type="dxa"/>
                                                  <w:right w:w="75" w:type="dxa"/>
                                                </w:tcMar>
                                                <w:vAlign w:val="center"/>
                                                <w:hideMark/>
                                              </w:tcPr>
                                              <w:p w:rsidR="00331F17" w:rsidRDefault="00331F17">
                                                <w:pPr>
                                                  <w:jc w:val="center"/>
                                                  <w:rPr>
                                                    <w:color w:val="000000"/>
                                                  </w:rPr>
                                                </w:pPr>
                                                <w:r>
                                                  <w:rPr>
                                                    <w:noProof/>
                                                    <w:color w:val="0000FF"/>
                                                  </w:rPr>
                                                  <w:drawing>
                                                    <wp:inline distT="0" distB="0" distL="0" distR="0">
                                                      <wp:extent cx="3629025" cy="2714625"/>
                                                      <wp:effectExtent l="0" t="0" r="9525" b="9525"/>
                                                      <wp:docPr id="37" name="Picture 37" descr="CONVERGENCE of the End Time Signs">
                                                        <a:hlinkClick xmlns:a="http://schemas.openxmlformats.org/drawingml/2006/main" r:id="rId9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331F17">
                                            <w:trPr>
                                              <w:tblCellSpacing w:w="15" w:type="dxa"/>
                                              <w:jc w:val="center"/>
                                            </w:trPr>
                                            <w:tc>
                                              <w:tcPr>
                                                <w:tcW w:w="0" w:type="auto"/>
                                                <w:tcMar>
                                                  <w:top w:w="15" w:type="dxa"/>
                                                  <w:left w:w="15" w:type="dxa"/>
                                                  <w:bottom w:w="75" w:type="dxa"/>
                                                  <w:right w:w="15" w:type="dxa"/>
                                                </w:tcMar>
                                                <w:vAlign w:val="center"/>
                                                <w:hideMark/>
                                              </w:tcPr>
                                              <w:p w:rsidR="00331F17" w:rsidRDefault="00331F17">
                                                <w:pPr>
                                                  <w:jc w:val="center"/>
                                                  <w:rPr>
                                                    <w:rFonts w:ascii="Arial" w:hAnsi="Arial" w:cs="Arial"/>
                                                    <w:color w:val="000000"/>
                                                    <w:sz w:val="28"/>
                                                    <w:szCs w:val="28"/>
                                                  </w:rPr>
                                                </w:pPr>
                                                <w:r>
                                                  <w:rPr>
                                                    <w:rStyle w:val="Strong"/>
                                                    <w:rFonts w:ascii="Arial" w:hAnsi="Arial" w:cs="Arial"/>
                                                    <w:color w:val="000000"/>
                                                    <w:sz w:val="28"/>
                                                    <w:szCs w:val="28"/>
                                                  </w:rPr>
                                                  <w:lastRenderedPageBreak/>
                                                  <w:t>CONVERGENCE of the End Time Signs</w:t>
                                                </w:r>
                                              </w:p>
                                            </w:tc>
                                          </w:tr>
                                        </w:tbl>
                                        <w:p w:rsidR="00331F17" w:rsidRDefault="00331F17">
                                          <w:pPr>
                                            <w:jc w:val="center"/>
                                            <w:rPr>
                                              <w:rFonts w:ascii="Arial" w:hAnsi="Arial" w:cs="Arial"/>
                                              <w:color w:val="000000"/>
                                              <w:sz w:val="20"/>
                                              <w:szCs w:val="20"/>
                                            </w:rPr>
                                          </w:pPr>
                                        </w:p>
                                        <w:p w:rsidR="00331F17" w:rsidRDefault="00331F17">
                                          <w:pPr>
                                            <w:jc w:val="center"/>
                                            <w:rPr>
                                              <w:rFonts w:ascii="Arial" w:hAnsi="Arial" w:cs="Arial"/>
                                              <w:color w:val="000000"/>
                                              <w:sz w:val="20"/>
                                              <w:szCs w:val="20"/>
                                            </w:rPr>
                                          </w:pPr>
                                        </w:p>
                                        <w:p w:rsidR="00331F17" w:rsidRDefault="00331F17">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331F17" w:rsidRDefault="00331F17">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331F17" w:rsidRDefault="00331F17">
                                          <w:pPr>
                                            <w:spacing w:after="240"/>
                                            <w:jc w:val="center"/>
                                            <w:rPr>
                                              <w:rFonts w:ascii="Arial" w:hAnsi="Arial" w:cs="Arial"/>
                                              <w:color w:val="000000"/>
                                            </w:rPr>
                                          </w:pPr>
                                        </w:p>
                                        <w:p w:rsidR="00331F17" w:rsidRDefault="00331F17">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331F17" w:rsidRDefault="00331F17">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331F17" w:rsidRDefault="00331F17">
                                          <w:pPr>
                                            <w:jc w:val="center"/>
                                            <w:rPr>
                                              <w:rFonts w:ascii="Arial" w:hAnsi="Arial" w:cs="Arial"/>
                                              <w:color w:val="000000"/>
                                              <w:sz w:val="20"/>
                                              <w:szCs w:val="20"/>
                                            </w:rPr>
                                          </w:pPr>
                                        </w:p>
                                        <w:p w:rsidR="00331F17" w:rsidRDefault="00331F17">
                                          <w:pPr>
                                            <w:jc w:val="center"/>
                                            <w:rPr>
                                              <w:rFonts w:ascii="Arial" w:hAnsi="Arial" w:cs="Arial"/>
                                              <w:color w:val="000000"/>
                                              <w:sz w:val="20"/>
                                              <w:szCs w:val="20"/>
                                            </w:rPr>
                                          </w:pPr>
                                        </w:p>
                                        <w:p w:rsidR="00331F17" w:rsidRDefault="00331F17">
                                          <w:pPr>
                                            <w:jc w:val="center"/>
                                            <w:rPr>
                                              <w:rFonts w:ascii="Arial" w:hAnsi="Arial" w:cs="Arial"/>
                                              <w:color w:val="001A81"/>
                                              <w:sz w:val="36"/>
                                              <w:szCs w:val="36"/>
                                            </w:rPr>
                                          </w:pPr>
                                          <w:hyperlink r:id="rId92" w:tgtFrame="_blank" w:history="1">
                                            <w:r>
                                              <w:rPr>
                                                <w:rStyle w:val="Hyperlink"/>
                                                <w:rFonts w:ascii="Arial" w:hAnsi="Arial" w:cs="Arial"/>
                                                <w:b/>
                                                <w:bCs/>
                                              </w:rPr>
                                              <w:t>CLICK HERE TO ORDER</w:t>
                                            </w:r>
                                          </w:hyperlink>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331F17">
                                            <w:trPr>
                                              <w:trHeight w:val="15"/>
                                              <w:tblCellSpacing w:w="0" w:type="dxa"/>
                                            </w:trPr>
                                            <w:tc>
                                              <w:tcPr>
                                                <w:tcW w:w="0" w:type="auto"/>
                                                <w:shd w:val="clear" w:color="auto" w:fill="0A74DB"/>
                                                <w:tcMar>
                                                  <w:top w:w="0" w:type="dxa"/>
                                                  <w:left w:w="0" w:type="dxa"/>
                                                  <w:bottom w:w="75" w:type="dxa"/>
                                                  <w:right w:w="0" w:type="dxa"/>
                                                </w:tcMar>
                                                <w:vAlign w:val="center"/>
                                                <w:hideMark/>
                                              </w:tcPr>
                                              <w:p w:rsidR="00331F17" w:rsidRDefault="00331F17">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tcPr>
                                        <w:p w:rsidR="00331F17" w:rsidRDefault="00331F17">
                                          <w:pPr>
                                            <w:rPr>
                                              <w:color w:val="000000"/>
                                            </w:rPr>
                                          </w:pPr>
                                        </w:p>
                                        <w:p w:rsidR="00331F17" w:rsidRDefault="00331F17">
                                          <w:pPr>
                                            <w:jc w:val="center"/>
                                            <w:rPr>
                                              <w:color w:val="000000"/>
                                            </w:rPr>
                                          </w:pPr>
                                          <w:r>
                                            <w:rPr>
                                              <w:rStyle w:val="Strong"/>
                                              <w:color w:val="000090"/>
                                              <w:sz w:val="40"/>
                                              <w:szCs w:val="40"/>
                                            </w:rPr>
                                            <w:t>CHECK OUT ALL OUR AMAZING DVD'S</w:t>
                                          </w:r>
                                        </w:p>
                                        <w:p w:rsidR="00331F17" w:rsidRDefault="00331F17">
                                          <w:pPr>
                                            <w:jc w:val="center"/>
                                            <w:rPr>
                                              <w:rFonts w:ascii="Georgia" w:hAnsi="Georgia"/>
                                              <w:color w:val="000000"/>
                                              <w:sz w:val="28"/>
                                              <w:szCs w:val="28"/>
                                            </w:rPr>
                                          </w:pPr>
                                        </w:p>
                                        <w:p w:rsidR="00331F17" w:rsidRDefault="00331F17">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the Days of Noah - Gog and Magog - </w:t>
                                          </w:r>
                                          <w:r>
                                            <w:rPr>
                                              <w:rStyle w:val="Strong"/>
                                              <w:rFonts w:ascii="Courier New" w:hAnsi="Courier New" w:cs="Courier New"/>
                                              <w:color w:val="000000"/>
                                              <w:sz w:val="32"/>
                                              <w:szCs w:val="32"/>
                                            </w:rPr>
                                            <w:lastRenderedPageBreak/>
                                            <w:t>Perilous Times - The Antichrist - Living on Borrowed Time - Angels,  Aliens &amp; Armageddon - There will be Tribulation - Jerusalem A Cup of Trembling - The Revelation Series - </w:t>
                                          </w:r>
                                        </w:p>
                                        <w:p w:rsidR="00331F17" w:rsidRDefault="00331F17">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331F17" w:rsidRDefault="00331F17">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331F17">
                                            <w:trPr>
                                              <w:tblCellSpacing w:w="15" w:type="dxa"/>
                                              <w:jc w:val="center"/>
                                            </w:trPr>
                                            <w:tc>
                                              <w:tcPr>
                                                <w:tcW w:w="6150" w:type="dxa"/>
                                                <w:tcMar>
                                                  <w:top w:w="15" w:type="dxa"/>
                                                  <w:left w:w="15" w:type="dxa"/>
                                                  <w:bottom w:w="15" w:type="dxa"/>
                                                  <w:right w:w="15" w:type="dxa"/>
                                                </w:tcMar>
                                                <w:vAlign w:val="center"/>
                                                <w:hideMark/>
                                              </w:tcPr>
                                              <w:p w:rsidR="00331F17" w:rsidRDefault="00331F17">
                                                <w:pPr>
                                                  <w:jc w:val="center"/>
                                                  <w:rPr>
                                                    <w:color w:val="000000"/>
                                                  </w:rPr>
                                                </w:pPr>
                                                <w:r>
                                                  <w:rPr>
                                                    <w:noProof/>
                                                    <w:color w:val="0000FF"/>
                                                  </w:rPr>
                                                  <w:drawing>
                                                    <wp:inline distT="0" distB="0" distL="0" distR="0">
                                                      <wp:extent cx="3810000" cy="2857500"/>
                                                      <wp:effectExtent l="0" t="0" r="0" b="0"/>
                                                      <wp:docPr id="35" name="Picture 35" descr="Welcome to Prophecy Update">
                                                        <a:hlinkClick xmlns:a="http://schemas.openxmlformats.org/drawingml/2006/main" r:id="rId9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331F17">
                                            <w:trPr>
                                              <w:tblCellSpacing w:w="15" w:type="dxa"/>
                                              <w:jc w:val="center"/>
                                            </w:trPr>
                                            <w:tc>
                                              <w:tcPr>
                                                <w:tcW w:w="0" w:type="auto"/>
                                                <w:tcMar>
                                                  <w:top w:w="15" w:type="dxa"/>
                                                  <w:left w:w="15" w:type="dxa"/>
                                                  <w:bottom w:w="15" w:type="dxa"/>
                                                  <w:right w:w="15" w:type="dxa"/>
                                                </w:tcMar>
                                                <w:vAlign w:val="center"/>
                                                <w:hideMark/>
                                              </w:tcPr>
                                              <w:p w:rsidR="00331F17" w:rsidRDefault="00331F17">
                                                <w:pPr>
                                                  <w:jc w:val="center"/>
                                                  <w:rPr>
                                                    <w:b/>
                                                    <w:bCs/>
                                                    <w:color w:val="000000"/>
                                                  </w:rPr>
                                                </w:pPr>
                                                <w:r>
                                                  <w:rPr>
                                                    <w:b/>
                                                    <w:bCs/>
                                                    <w:color w:val="000000"/>
                                                  </w:rPr>
                                                  <w:t>Welcome to Prophecy Update</w:t>
                                                </w:r>
                                              </w:p>
                                            </w:tc>
                                          </w:tr>
                                        </w:tbl>
                                        <w:p w:rsidR="00331F17" w:rsidRDefault="00331F17">
                                          <w:pPr>
                                            <w:jc w:val="center"/>
                                            <w:rPr>
                                              <w:rFonts w:ascii="Georgia" w:hAnsi="Georgia"/>
                                              <w:color w:val="000000"/>
                                              <w:sz w:val="28"/>
                                              <w:szCs w:val="28"/>
                                            </w:rPr>
                                          </w:pPr>
                                        </w:p>
                                        <w:p w:rsidR="00331F17" w:rsidRDefault="00331F17">
                                          <w:pPr>
                                            <w:rPr>
                                              <w:rFonts w:ascii="Arial" w:hAnsi="Arial" w:cs="Arial"/>
                                              <w:color w:val="000000"/>
                                              <w:sz w:val="20"/>
                                              <w:szCs w:val="20"/>
                                            </w:rPr>
                                          </w:pPr>
                                        </w:p>
                                        <w:p w:rsidR="00331F17" w:rsidRDefault="00331F17">
                                          <w:pPr>
                                            <w:pStyle w:val="NormalWeb"/>
                                            <w:spacing w:before="0" w:beforeAutospacing="0" w:after="0" w:afterAutospacing="0"/>
                                            <w:jc w:val="center"/>
                                            <w:rPr>
                                              <w:rFonts w:ascii="Arial" w:hAnsi="Arial" w:cs="Arial"/>
                                              <w:color w:val="000000"/>
                                              <w:sz w:val="20"/>
                                              <w:szCs w:val="20"/>
                                            </w:rPr>
                                          </w:pPr>
                                          <w:hyperlink r:id="rId95"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331F17" w:rsidRDefault="00331F17">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331F17" w:rsidRDefault="00331F17">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331F17" w:rsidRDefault="00331F17">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w:t>
                                          </w:r>
                                          <w:r>
                                            <w:rPr>
                                              <w:rFonts w:ascii="Arial" w:hAnsi="Arial" w:cs="Arial"/>
                                              <w:b/>
                                              <w:bCs/>
                                              <w:color w:val="000000"/>
                                              <w:sz w:val="20"/>
                                              <w:szCs w:val="20"/>
                                            </w:rPr>
                                            <w:lastRenderedPageBreak/>
                                            <w:t xml:space="preserve">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331F17" w:rsidRDefault="00331F17">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331F17" w:rsidRDefault="00331F17">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331F17" w:rsidRDefault="00331F17">
                                          <w:pPr>
                                            <w:pStyle w:val="NormalWeb"/>
                                            <w:spacing w:before="0" w:beforeAutospacing="0" w:after="0" w:afterAutospacing="0"/>
                                            <w:jc w:val="center"/>
                                            <w:rPr>
                                              <w:rFonts w:ascii="Arial" w:hAnsi="Arial" w:cs="Arial"/>
                                              <w:color w:val="000000"/>
                                              <w:sz w:val="20"/>
                                              <w:szCs w:val="20"/>
                                            </w:rPr>
                                          </w:pPr>
                                          <w:hyperlink r:id="rId96" w:tgtFrame="_blank" w:history="1">
                                            <w:r>
                                              <w:rPr>
                                                <w:rStyle w:val="Hyperlink"/>
                                                <w:rFonts w:ascii="Arial" w:hAnsi="Arial" w:cs="Arial"/>
                                                <w:b/>
                                                <w:bCs/>
                                                <w:color w:val="3366FF"/>
                                                <w:sz w:val="40"/>
                                                <w:szCs w:val="40"/>
                                              </w:rPr>
                                              <w:t>VISIT OUR STORE BY CLICKING HERE</w:t>
                                            </w:r>
                                          </w:hyperlink>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331F17" w:rsidRDefault="00331F17">
                                          <w:pPr>
                                            <w:rPr>
                                              <w:color w:val="000000"/>
                                            </w:rPr>
                                          </w:pPr>
                                          <w:r>
                                            <w:rPr>
                                              <w:rFonts w:ascii="Arial" w:hAnsi="Arial" w:cs="Arial"/>
                                              <w:color w:val="000000"/>
                                              <w:sz w:val="20"/>
                                              <w:szCs w:val="20"/>
                                            </w:rPr>
                                            <w:t> </w:t>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331F17">
                                            <w:trPr>
                                              <w:trHeight w:val="15"/>
                                              <w:tblCellSpacing w:w="0" w:type="dxa"/>
                                            </w:trPr>
                                            <w:tc>
                                              <w:tcPr>
                                                <w:tcW w:w="0" w:type="auto"/>
                                                <w:shd w:val="clear" w:color="auto" w:fill="0A74DB"/>
                                                <w:tcMar>
                                                  <w:top w:w="0" w:type="dxa"/>
                                                  <w:left w:w="0" w:type="dxa"/>
                                                  <w:bottom w:w="75" w:type="dxa"/>
                                                  <w:right w:w="0" w:type="dxa"/>
                                                </w:tcMar>
                                                <w:vAlign w:val="center"/>
                                                <w:hideMark/>
                                              </w:tcPr>
                                              <w:p w:rsidR="00331F17" w:rsidRDefault="00331F17">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hideMark/>
                                        </w:tcPr>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331F17" w:rsidRDefault="00331F17">
                                          <w:pPr>
                                            <w:rPr>
                                              <w:rFonts w:ascii="Arial" w:hAnsi="Arial" w:cs="Arial"/>
                                              <w:color w:val="000000"/>
                                              <w:sz w:val="20"/>
                                              <w:szCs w:val="20"/>
                                            </w:rPr>
                                          </w:pPr>
                                          <w:r>
                                            <w:rPr>
                                              <w:rStyle w:val="Strong"/>
                                              <w:rFonts w:ascii="Arial" w:hAnsi="Arial" w:cs="Arial"/>
                                              <w:color w:val="000000"/>
                                              <w:sz w:val="32"/>
                                              <w:szCs w:val="32"/>
                                            </w:rPr>
                                            <w:t>Blessing and Cursing</w:t>
                                          </w:r>
                                          <w:r>
                                            <w:rPr>
                                              <w:rFonts w:ascii="Arial" w:hAnsi="Arial" w:cs="Arial"/>
                                              <w:color w:val="000000"/>
                                              <w:sz w:val="20"/>
                                              <w:szCs w:val="20"/>
                                            </w:rPr>
                                            <w:t xml:space="preserve"> - By Howard Green -   </w:t>
                                          </w:r>
                                          <w:hyperlink r:id="rId97" w:tgtFrame="_blank" w:history="1">
                                            <w:r>
                                              <w:rPr>
                                                <w:rStyle w:val="Hyperlink"/>
                                                <w:rFonts w:ascii="Arial" w:hAnsi="Arial" w:cs="Arial"/>
                                                <w:sz w:val="20"/>
                                                <w:szCs w:val="20"/>
                                              </w:rPr>
                                              <w:t>http://www.raptureready.com/soap2/green24.html</w:t>
                                            </w:r>
                                          </w:hyperlink>
                                          <w:r>
                                            <w:rPr>
                                              <w:rFonts w:ascii="Arial" w:hAnsi="Arial" w:cs="Arial"/>
                                              <w:color w:val="000000"/>
                                              <w:sz w:val="20"/>
                                              <w:szCs w:val="2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tongue has been used as an instrument to bless and curse, ever since people have interacted with one another. With the tongue we can edify, encourage, exhort, bless, comfort, and build-up people. The tongue is also used to tear down, gossip, curse, slander, and malign people. The fact that people in the world often speak in such a hateful way to others shouldn't be a surprise.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What is surprising is that the vitriolic speech is becoming common place among many who would call themselves born-again Christians. What is an unbridled tongue indicative of, why it's an epidemic in the last days, and how should it be used for God's glory alone? Let's look together at the instrument of blessing and cursing and how the Bible tells us to use it.</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James 3:7-12: "For every kind of beast and bird, of reptile and sea creature, can be tamed and has been tamed by mankind, but no human being can tame the tongue. It is a restless evil, full of deadly poison. With it we bless our Lord and Father, and with it we curse people who are made in the likeness of God.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From the same mouth come blessing and cursing. My brothers, these things ought not to be so. Does a spring pour forth from the same opening both fresh and salt water? Can a fig tree, my brothers, bear olives, or a grapevine produce figs? Neither can a salt pond yield fresh water."</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It wasn't that long ago...when a person wanted to communicate with someone, they had to send a letter or speak in person. That was the way we have communicated for countless centuries. Now we live in the age of instant...everything. Texts, messaging, Facebook, Twitter, email, and dozens of other platforms make communicating with one another easier than ever.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Herein lies the problem: It's also never been easier or more convenient to allow hateful, hurtful, and ungodly talk to be spread so quickly.</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efore we continue, I do want to clarify something: First...used for the right reasons and with pure motives, I believe social media and other platforms are great tools to spread the gospel, edify others, and communicate with loved ones. Modern technology has helped to spread the message of the Bible to the far corners of the globe and that would have been unfathomable just a decade or so ago.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Second...as I write this article I'm also having to examine what I communicate to others around me. Far from casting stones, I pray this article helps each of us re-evaluate what proceeds out of our mouths with the ultimate benchmark question being: Who will receive glory for what I'm about to communicate?</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Matthew 15:18: "But what comes out of the mouth proceeds from the heart, and this defiles a person. For out of the heart come evil thoughts, murder, adultery, sexual immorality, theft, false witness, slander. These are what defile a person.</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s I mentioned earlier...the angry, crass, and downright mean things communicated by the unsaved people in the world is the norm and seems to be the rule of the day. On the other hand, this type of communication has no place in the life of a true Christian. As a matter of preference, I use social media very little except to promote the message of the gospel.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Regardless of how little or much time you spend on social media, it doesn't take long to observe the ugliness of the human heart. It's as simple as seeing a response to an opposing point of view on an article comment thread. No, I'm not referring to a NY Times, CNN, or Fox article.</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I mean various articles in Christian Post, Christianity Today, and other media that would be identified as "Christian." I understand the obvious point that not all viewers of these publications are truly born-again. However; it would be a reasonable assessment to say that a majority of the readers would readily identify themselves as a Christian.</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point is this: The comments and responses of many people are nothing short of hateful. It's one thing to make a biblical point and be resolute about </w:t>
                                          </w:r>
                                          <w:r>
                                            <w:rPr>
                                              <w:rFonts w:ascii="Arial" w:hAnsi="Arial" w:cs="Arial"/>
                                              <w:color w:val="000000"/>
                                            </w:rPr>
                                            <w:lastRenderedPageBreak/>
                                            <w:t xml:space="preserve">why; name calling, slander, and hatefulness is something completely different. This type of behavior is widespread and becoming typical for this generation.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There are so many words spoken, written, and sent by text that can't be deleted or taken back. I say this because we need to remember that we are dealing with real people here...not fans, likes, or viewers, or subscribers. Social media is not a place to mention how much you love Jesus or the Bible, if your life pattern doesn't match what you profess.</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f you do that you are grandstanding about religion. You are seeking glory for yourself, not God. It's something </w:t>
                                          </w:r>
                                          <w:proofErr w:type="spellStart"/>
                                          <w:r>
                                            <w:rPr>
                                              <w:rFonts w:ascii="Arial" w:hAnsi="Arial" w:cs="Arial"/>
                                              <w:color w:val="000000"/>
                                            </w:rPr>
                                            <w:t>all together</w:t>
                                          </w:r>
                                          <w:proofErr w:type="spellEnd"/>
                                          <w:r>
                                            <w:rPr>
                                              <w:rFonts w:ascii="Arial" w:hAnsi="Arial" w:cs="Arial"/>
                                              <w:color w:val="000000"/>
                                            </w:rPr>
                                            <w:t xml:space="preserve"> different when your life pattern, heart, and attitude line-up with what you profess. A person who is a professing Christianity is the same behind the keyboard and in the world. A holy, encouraging, Christ-like person who walks the walk is what others need to see because it is a reflection of our heavenly Father...not the world.</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My pastor made a profound, yet simple point about what we communicate and I'll paraphrase:   Think, sleep on it, and pray...before you hit send!</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2 Timothy 3:1-9: "But understand </w:t>
                                          </w:r>
                                          <w:proofErr w:type="gramStart"/>
                                          <w:r>
                                            <w:rPr>
                                              <w:rFonts w:ascii="Arial" w:hAnsi="Arial" w:cs="Arial"/>
                                              <w:color w:val="000000"/>
                                            </w:rPr>
                                            <w:t>this, that</w:t>
                                          </w:r>
                                          <w:proofErr w:type="gramEnd"/>
                                          <w:r>
                                            <w:rPr>
                                              <w:rFonts w:ascii="Arial" w:hAnsi="Arial" w:cs="Arial"/>
                                              <w:color w:val="000000"/>
                                            </w:rPr>
                                            <w:t xml:space="preserve"> in the last days there will come times of difficulty.  For people will be lovers of self, lovers of money, proud, arrogant, abusive, disobedient to their parents, ungrateful, unholy, heartless, unappeasable, slanderous, without self-control, brutal, not loving good, treacherous, reckless, swollen with conceit, lovers of pleasure rather than lovers of God, having the appearance of godliness, but denying its power.</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void such people. For among them are those who creep into households and capture weak women, burdened with sins and led astray by various passions, always learning and never able to arrive at a knowledge of the truth. Just as </w:t>
                                          </w:r>
                                          <w:proofErr w:type="spellStart"/>
                                          <w:r>
                                            <w:rPr>
                                              <w:rFonts w:ascii="Arial" w:hAnsi="Arial" w:cs="Arial"/>
                                              <w:color w:val="000000"/>
                                            </w:rPr>
                                            <w:t>Jannes</w:t>
                                          </w:r>
                                          <w:proofErr w:type="spellEnd"/>
                                          <w:r>
                                            <w:rPr>
                                              <w:rFonts w:ascii="Arial" w:hAnsi="Arial" w:cs="Arial"/>
                                              <w:color w:val="000000"/>
                                            </w:rPr>
                                            <w:t xml:space="preserve"> and </w:t>
                                          </w:r>
                                          <w:proofErr w:type="spellStart"/>
                                          <w:r>
                                            <w:rPr>
                                              <w:rFonts w:ascii="Arial" w:hAnsi="Arial" w:cs="Arial"/>
                                              <w:color w:val="000000"/>
                                            </w:rPr>
                                            <w:t>Jambres</w:t>
                                          </w:r>
                                          <w:proofErr w:type="spellEnd"/>
                                          <w:r>
                                            <w:rPr>
                                              <w:rFonts w:ascii="Arial" w:hAnsi="Arial" w:cs="Arial"/>
                                              <w:color w:val="000000"/>
                                            </w:rPr>
                                            <w:t xml:space="preserve"> opposed Moses, so these men also oppose the truth, men corrupted in mind and disqualified regarding the faith. But they will not get very far, for their folly will be plain to all, as was that of those two men."</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ur time is marked by evil speech at every turn. Paul warned the church that a time was coming when some would seem like Christians (have an appearance of godliness) and deny </w:t>
                                          </w:r>
                                          <w:proofErr w:type="gramStart"/>
                                          <w:r>
                                            <w:rPr>
                                              <w:rFonts w:ascii="Arial" w:hAnsi="Arial" w:cs="Arial"/>
                                              <w:color w:val="000000"/>
                                            </w:rPr>
                                            <w:t>it's</w:t>
                                          </w:r>
                                          <w:proofErr w:type="gramEnd"/>
                                          <w:r>
                                            <w:rPr>
                                              <w:rFonts w:ascii="Arial" w:hAnsi="Arial" w:cs="Arial"/>
                                              <w:color w:val="000000"/>
                                            </w:rPr>
                                            <w:t xml:space="preserve"> power. In other words, if a person is truly converted...there will be fruit. I believe Paul had our days in mind when he penned those words to Timothy.</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n Paul wrote to Timothy he mentioned people who were always learning, but never able to arrive at the knowledge of the truth. It's no different in our day, the only thing that has changed is there are a multitude of ways for some to have an appearance of godliness, but deny </w:t>
                                          </w:r>
                                          <w:proofErr w:type="gramStart"/>
                                          <w:r>
                                            <w:rPr>
                                              <w:rFonts w:ascii="Arial" w:hAnsi="Arial" w:cs="Arial"/>
                                              <w:color w:val="000000"/>
                                            </w:rPr>
                                            <w:t>it's</w:t>
                                          </w:r>
                                          <w:proofErr w:type="gramEnd"/>
                                          <w:r>
                                            <w:rPr>
                                              <w:rFonts w:ascii="Arial" w:hAnsi="Arial" w:cs="Arial"/>
                                              <w:color w:val="000000"/>
                                            </w:rPr>
                                            <w:t xml:space="preserve"> power.</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Knowing the unbridled tongue (communication) is indicative of an un-repentant person or false conversion, what then is the fruit of a true disciple of Jesus?</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1 Peter 1:13-19:  "Therefore, preparing your minds for action, and being sober-minded, set your hope fully on the grace that will be brought to you at the revelation of Jesus Christ. As obedient children, do not be conformed to the passions of your former ignorance, but as he who called you is holy, you also be holy in all your conduct, since it is written, 'You shall be holy, for I am holy.'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And if you call on him as Father who judges impartially according to each one's deeds, conduct yourselves with fear throughout the time of your exile, knowing that you were ransomed from the futile ways inherited from your forefathers, not with perishable things such as silver or gold, but with the precious blood of Christ, like that of a lamb without blemish or spot."</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ow refreshing is a professing Christian who is actually a follower of God.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These people are truly salt and light in this dark world. A holy life lived our inside and outside of church speaks volumes about the God we serve. These saints are vital to the building-up of other believers and they are a living testimony of the gospel to their unsaved friends, co-workers, and family members. God help us live out our profession of faith in every area.</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Ephesians 4:29: "Let no corrupting talk come out of your mouths, but only such as is good for building up, as fits the occasion, that it may give grace to those who hear."</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We have such a great opportunity to use our tongue, social media, and other forms of communication to serve God and help others. As believers, let's be intentional about using these venues to explain the gospel to unbelievers and see some come to repentance. Let's use our tongues to build-up and encourage our brothers and sisters in the faith. Most of all...let's be intentional about letting what comes out of our mouths be for God's glory.</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If you are struggling in this area and need help, I want you to know that many of us...myself included have had to surrender this to the Lord, also. Personally speaking, when the Lord showed me ugliness in my heart...I needed to repent of that sin. (That's just the way I talk, that's just the way I am, or I'm going to let 'em have it was just a front for the wickedness in my own heart.)</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If God is showing you this in your life:  Repent and ask Him for forgiveness. The Lord will cleanse your heart of the wickedness and replace it with His Spirit. Jesus said, "Go and sin no more." To repent means you do a 180-</w:t>
                                          </w:r>
                                          <w:r>
                                            <w:rPr>
                                              <w:rFonts w:ascii="Arial" w:hAnsi="Arial" w:cs="Arial"/>
                                              <w:color w:val="000000"/>
                                            </w:rPr>
                                            <w:lastRenderedPageBreak/>
                                            <w:t xml:space="preserve">degree turn from your sin, and do the will of God. You cannot do this on your own...it won't last long.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You can't conjure up happy thoughts, nice speech, and goodness toward others. The Lord wants all of you. Yield to Him and He will cleanse your heart. He will give you the strength to live for Him, including transforming what comes from your mouth, because your heart will be renewed.</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Psalm 51:10: "Create in me a clean heart, O God; and renew a right spirit within me."</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All for Him,</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Howard</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hyperlink r:id="rId98" w:tgtFrame="_blank" w:history="1">
                                            <w:r>
                                              <w:rPr>
                                                <w:rStyle w:val="Hyperlink"/>
                                                <w:rFonts w:ascii="Arial" w:hAnsi="Arial" w:cs="Arial"/>
                                              </w:rPr>
                                              <w:t>www.concerningthetimes.com</w:t>
                                            </w:r>
                                          </w:hyperlink>
                                          <w:r>
                                            <w:rPr>
                                              <w:rFonts w:ascii="Arial" w:hAnsi="Arial" w:cs="Arial"/>
                                              <w:color w:val="000000"/>
                                            </w:rPr>
                                            <w:t xml:space="preserve">     </w:t>
                                          </w:r>
                                        </w:p>
                                        <w:p w:rsidR="00331F17" w:rsidRDefault="00331F17">
                                          <w:pPr>
                                            <w:rPr>
                                              <w:rFonts w:ascii="Arial" w:hAnsi="Arial" w:cs="Arial"/>
                                              <w:color w:val="000000"/>
                                              <w:sz w:val="20"/>
                                              <w:szCs w:val="20"/>
                                            </w:rPr>
                                          </w:pPr>
                                          <w:r>
                                            <w:rPr>
                                              <w:rFonts w:ascii="Arial" w:hAnsi="Arial" w:cs="Arial"/>
                                              <w:color w:val="000000"/>
                                              <w:sz w:val="20"/>
                                              <w:szCs w:val="20"/>
                                            </w:rPr>
                                            <w:t xml:space="preserve">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331F17">
                                            <w:trPr>
                                              <w:trHeight w:val="15"/>
                                              <w:tblCellSpacing w:w="0" w:type="dxa"/>
                                            </w:trPr>
                                            <w:tc>
                                              <w:tcPr>
                                                <w:tcW w:w="0" w:type="auto"/>
                                                <w:shd w:val="clear" w:color="auto" w:fill="FF0000"/>
                                                <w:vAlign w:val="center"/>
                                                <w:hideMark/>
                                              </w:tcPr>
                                              <w:p w:rsidR="00331F17" w:rsidRDefault="00331F17">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tcMar>
                                                  <w:top w:w="0" w:type="dxa"/>
                                                  <w:left w:w="0" w:type="dxa"/>
                                                  <w:bottom w:w="15" w:type="dxa"/>
                                                  <w:right w:w="0" w:type="dxa"/>
                                                </w:tcMar>
                                                <w:vAlign w:val="center"/>
                                                <w:hideMark/>
                                              </w:tcPr>
                                              <w:p w:rsidR="00331F17" w:rsidRDefault="00331F17">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shd w:val="clear" w:color="auto" w:fill="FF0000"/>
                                                <w:vAlign w:val="center"/>
                                                <w:hideMark/>
                                              </w:tcPr>
                                              <w:p w:rsidR="00331F17" w:rsidRDefault="00331F17">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tcPr>
                                        <w:p w:rsidR="00331F17" w:rsidRDefault="00331F17">
                                          <w:pPr>
                                            <w:rPr>
                                              <w:rFonts w:ascii="Arial" w:hAnsi="Arial" w:cs="Arial"/>
                                              <w:color w:val="000000"/>
                                              <w:sz w:val="20"/>
                                              <w:szCs w:val="20"/>
                                            </w:rPr>
                                          </w:pP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spacing w:line="254" w:lineRule="auto"/>
                                            <w:rPr>
                                              <w:rFonts w:ascii="Arial" w:hAnsi="Arial" w:cs="Arial"/>
                                              <w:color w:val="000000"/>
                                            </w:rPr>
                                          </w:pPr>
                                          <w:r>
                                            <w:rPr>
                                              <w:rStyle w:val="Strong"/>
                                              <w:rFonts w:ascii="Arial" w:hAnsi="Arial" w:cs="Arial"/>
                                              <w:color w:val="000000"/>
                                              <w:sz w:val="32"/>
                                              <w:szCs w:val="32"/>
                                            </w:rPr>
                                            <w:t>1 Timothy 4:1</w:t>
                                          </w:r>
                                          <w:r>
                                            <w:rPr>
                                              <w:rFonts w:ascii="Arial" w:hAnsi="Arial" w:cs="Arial"/>
                                              <w:color w:val="000000"/>
                                            </w:rPr>
                                            <w:t xml:space="preserve"> - Belle Ringer - </w:t>
                                          </w:r>
                                          <w:hyperlink r:id="rId99" w:tgtFrame="_blank" w:history="1">
                                            <w:r>
                                              <w:rPr>
                                                <w:rStyle w:val="Hyperlink"/>
                                                <w:rFonts w:ascii="Arial" w:hAnsi="Arial" w:cs="Arial"/>
                                              </w:rPr>
                                              <w:t>http://www.salvationandsurvival.com/2015/03/1-timothy-41.html</w:t>
                                            </w:r>
                                          </w:hyperlink>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But the [Holy] Spirit distinctly and expressly declares that in latter times some will turn away from the faith, giving attention to deluding and seducing spirits and doctrines that demons teach,</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I'm sure you all remember those old Saturday morning cartoons where Donald Duck or Elmer </w:t>
                                          </w:r>
                                          <w:proofErr w:type="spellStart"/>
                                          <w:r>
                                            <w:rPr>
                                              <w:rFonts w:ascii="Arial" w:hAnsi="Arial" w:cs="Arial"/>
                                              <w:color w:val="000000"/>
                                            </w:rPr>
                                            <w:t>Fudd</w:t>
                                          </w:r>
                                          <w:proofErr w:type="spellEnd"/>
                                          <w:r>
                                            <w:rPr>
                                              <w:rFonts w:ascii="Arial" w:hAnsi="Arial" w:cs="Arial"/>
                                              <w:color w:val="000000"/>
                                            </w:rPr>
                                            <w:t xml:space="preserve"> endured the ongoing battle between the little devil who sat on their left shoulder and the little angel who occupied the other shoulder.  Both whispered in their ears, giving them advice on how to behave or conduct themselves in a particular situation.  Think it's just the clever imagination of some creative cartoonis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Timothy, in this Scripture, is exhorting us to be wary of this exact circumstance.  Ever since Lucifer and his followers were given access to this earthly realm, they have been whispering lies and counterfeit truths to our spirits.  Eve submitted to just such a "seducing spirit" that is mentioned in 1 </w:t>
                                          </w:r>
                                          <w:r>
                                            <w:rPr>
                                              <w:rFonts w:ascii="Arial" w:hAnsi="Arial" w:cs="Arial"/>
                                              <w:color w:val="000000"/>
                                            </w:rPr>
                                            <w:lastRenderedPageBreak/>
                                            <w:t>Timothy 4:1, and every human being since, has been warned that there will be a spiritual battle for our souls.</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Not even the Church will be exempt from such delusions.  And if you believe, as I do, that the "latter times" spoken of here in our featured verse, are near; then you should be concerned about the number of people who call themselves Christians, yet have turned away from the faith (without even knowing it) by following false doctrine.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How many times in the Bible have you read "Do not be deceived?"  Certainly, in all the various translations of the Bible, Jesus makes his words in Matthew 24:4 clearly understood:  "Watch out that no one deceives you" (NIV); "See that no one leads you astray" (ESV); "Don't let anyone mislead you" (NLT).  And Peter, Paul, John and James all warn the saints against being deceived by false doctrine.</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Yet, we read in 2 Thessalonians 2:11 that God, Himself, will send "a strong delusion, so that they may believe what is false."  Why?  Remember the time period that we are talking about ... the latter times; the End Times.  God is Sovereign in His plan, and He, alone, will determine the end of opportunity for man to receive the Truth.  All men will have ample time and occasion to answer God's call and seek His Truth.  When God determines that He is through tolerating wickedness upon the earth, He will turn men over to their misconceptions and their misunderstandings and their outright falsehoods.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It's easy to contemplate that happening among the unsaved, but what about the Church?  Have they succumbed to the whispers of lying spirits, and embraced the false doctrines propagated by Satan?  Just consider some of the doctrines that are part of the mainstream Church today:</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w:t>
                                          </w:r>
                                          <w:proofErr w:type="gramStart"/>
                                          <w:r>
                                            <w:rPr>
                                              <w:rFonts w:ascii="Arial" w:hAnsi="Arial" w:cs="Arial"/>
                                              <w:color w:val="000000"/>
                                            </w:rPr>
                                            <w:t>  Overemphasis</w:t>
                                          </w:r>
                                          <w:proofErr w:type="gramEnd"/>
                                          <w:r>
                                            <w:rPr>
                                              <w:rFonts w:ascii="Arial" w:hAnsi="Arial" w:cs="Arial"/>
                                              <w:color w:val="000000"/>
                                            </w:rPr>
                                            <w:t xml:space="preserve"> of Prosperity.  I'm sure you are aware of the "Prosperity Gospel" that has drawn millions of Western Christians to its false promises.  False preachers have turned away from the faith preached by Jesus.  Our Savior warned us against storing up our treasure here on earth.  We are to be rich in faith, not possessions.  He never taught us that our faith would lead to worldly gain.  Shepherds who encourage their flock to seek after God in order to attain material wealth have been seduced by "doctrine that demons teach".</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w:t>
                                          </w:r>
                                          <w:proofErr w:type="gramStart"/>
                                          <w:r>
                                            <w:rPr>
                                              <w:rFonts w:ascii="Arial" w:hAnsi="Arial" w:cs="Arial"/>
                                              <w:color w:val="000000"/>
                                            </w:rPr>
                                            <w:t>  Exaggerated</w:t>
                                          </w:r>
                                          <w:proofErr w:type="gramEnd"/>
                                          <w:r>
                                            <w:rPr>
                                              <w:rFonts w:ascii="Arial" w:hAnsi="Arial" w:cs="Arial"/>
                                              <w:color w:val="000000"/>
                                            </w:rPr>
                                            <w:t xml:space="preserve"> View of Grace.  We are now seeing what can be called "Hyper-Grace" in the Church.    The God of the New Testament has forsaken his judging ways, and is now a God of Grace and Mercy.  How many times </w:t>
                                          </w:r>
                                          <w:r>
                                            <w:rPr>
                                              <w:rFonts w:ascii="Arial" w:hAnsi="Arial" w:cs="Arial"/>
                                              <w:color w:val="000000"/>
                                            </w:rPr>
                                            <w:lastRenderedPageBreak/>
                                            <w:t xml:space="preserve">have you heard Preachers announce from the pulpit, "We live in the Age of Grace"?  It's true, through Christ's atoning death on the Cross, we have received God's grace through faith; and through faith in His promises, </w:t>
                                          </w:r>
                                          <w:proofErr w:type="gramStart"/>
                                          <w:r>
                                            <w:rPr>
                                              <w:rFonts w:ascii="Arial" w:hAnsi="Arial" w:cs="Arial"/>
                                              <w:color w:val="000000"/>
                                            </w:rPr>
                                            <w:t>we</w:t>
                                          </w:r>
                                          <w:proofErr w:type="gramEnd"/>
                                          <w:r>
                                            <w:rPr>
                                              <w:rFonts w:ascii="Arial" w:hAnsi="Arial" w:cs="Arial"/>
                                              <w:color w:val="000000"/>
                                            </w:rPr>
                                            <w:t xml:space="preserve"> receive salvation.  But that's a one-sided view of God's character.  He did not change His commandment about repentance in order to receive Grace.  And without repentance, we can expect His judgment.  I have a feeling that there will be a lot of Christians who are surprised when they stand before the Great White Throne.  After all, it's called "Judgment Day", not "Grace Day".  Think that the Preachers who teach this lop-sided vision of God have been deluded?</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Challenging the Authority of the Word.  There are so many divisions in the Church today, and they pretty much center </w:t>
                                          </w:r>
                                          <w:proofErr w:type="gramStart"/>
                                          <w:r>
                                            <w:rPr>
                                              <w:rFonts w:ascii="Arial" w:hAnsi="Arial" w:cs="Arial"/>
                                              <w:color w:val="000000"/>
                                            </w:rPr>
                                            <w:t>around</w:t>
                                          </w:r>
                                          <w:proofErr w:type="gramEnd"/>
                                          <w:r>
                                            <w:rPr>
                                              <w:rFonts w:ascii="Arial" w:hAnsi="Arial" w:cs="Arial"/>
                                              <w:color w:val="000000"/>
                                            </w:rPr>
                                            <w:t xml:space="preserve"> how "Christians" interpret the Word.  You have those like Rob Bell, who are responsible for pushing the Emerging Church Movement, who support the view that there is a new paradigm of how the Bible should be perceived by those who call themselves faithful.  Basically, Bell and his adherents will tell you that much of the Bible is mythological, allegorical, symbolic, or just plain fable.  I've had members of this movement tell me that the Star of Bethlehem and the Wise Men are part of a folktale; that Mary did not experience a miraculous conception; and that Jesus did not know He was the Son of God until He was hanging on the Cross and died.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And what about the Denominations who have embraced same-sex marriage and homosexuality as Biblical concepts?  In order to accept these unbiblical doctrines, they must agree that God didn't really say what He said about sin in the Bible; or that He didn't really mean what He said.  Either way, lying spirits have succeeded in turning people away from the true faith.</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w:t>
                                          </w:r>
                                          <w:proofErr w:type="gramStart"/>
                                          <w:r>
                                            <w:rPr>
                                              <w:rFonts w:ascii="Arial" w:hAnsi="Arial" w:cs="Arial"/>
                                              <w:color w:val="000000"/>
                                            </w:rPr>
                                            <w:t>  Rejecting</w:t>
                                          </w:r>
                                          <w:proofErr w:type="gramEnd"/>
                                          <w:r>
                                            <w:rPr>
                                              <w:rFonts w:ascii="Arial" w:hAnsi="Arial" w:cs="Arial"/>
                                              <w:color w:val="000000"/>
                                            </w:rPr>
                                            <w:t xml:space="preserve"> Hell.  How quickly has Western "</w:t>
                                          </w:r>
                                          <w:proofErr w:type="spellStart"/>
                                          <w:r>
                                            <w:rPr>
                                              <w:rFonts w:ascii="Arial" w:hAnsi="Arial" w:cs="Arial"/>
                                              <w:color w:val="000000"/>
                                            </w:rPr>
                                            <w:t>Churchianity</w:t>
                                          </w:r>
                                          <w:proofErr w:type="spellEnd"/>
                                          <w:r>
                                            <w:rPr>
                                              <w:rFonts w:ascii="Arial" w:hAnsi="Arial" w:cs="Arial"/>
                                              <w:color w:val="000000"/>
                                            </w:rPr>
                                            <w:t>" turned to the delusion of this lie?  Fifty years ago, one would have been accused of heresy had he proposed this false doctrine.  But it is simply a "sign of the [End] times" that so many Pastors are now preaching that Hell does not exist.  As Steve Hill, of Heartland World Church Ministries, in Dallas teaches, "because we preach an imbalanced gospel-emphasizing God's love and ignoring His wrath, emphasizing His mercy and ignoring His justice-we no longer have room for hell and future punishment in our theology."</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In fact, Church leaders and pastors are completely eliminating the reality of hell from their denominational doctrines.  Perhaps that is why the Book of Revelation is so often ignored in Bible Study classes across this land.  If it were to be deliberated, it would be too hard to ignore Matthew Henry's expository on Revelation, Chapter 14:  "The enemies of Christ and his church </w:t>
                                          </w:r>
                                          <w:r>
                                            <w:rPr>
                                              <w:rFonts w:ascii="Arial" w:hAnsi="Arial" w:cs="Arial"/>
                                              <w:color w:val="000000"/>
                                            </w:rPr>
                                            <w:lastRenderedPageBreak/>
                                            <w:t>are not destroyed, till by their sin they are ripe for ruin, and then he will spare them no longer. The wine-press is the wrath of God, some terrible calamity, probably the sword, shedding the blood of the wicked. The patience of God towards sinners, is the greatest miracle in the world; but, though lasting, it will not be everlasting; and ripeness in sin is a sure proof of judgment at hand."</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These are just a few of the doctrinal delusions that plague the Church today.  We must realize that they originate in the spiritual and demonic realm.  What passes for "religion" is often the result of the "deluding and seducing spirits and doctrines that demons teach"; this is the precise warning that Timothy gives us in our Scripture today.  As true Christians, we must pray that God will protect our minds from these deceptive teachings and break the stronghold of any false doctrines that have crept into our personal faith.  Pray for the discernment of the Holy Spirit, and ask God to shine His light on your understanding so that you will not turn away from faith in Him and His Word.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Jesus said that in the Last Days, even the elect could be deceived.  With heartfelt prayer and a true desire to keep to the authority of the Word, God will deliver us from deception.  Pray and Believe!</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For further enlightenment, I urge you to read Steve Hill's article, "The 7 Great Lies in the Church Today." - </w:t>
                                          </w:r>
                                          <w:hyperlink r:id="rId100" w:tgtFrame="_blank" w:history="1">
                                            <w:r>
                                              <w:rPr>
                                                <w:rStyle w:val="Hyperlink"/>
                                                <w:rFonts w:ascii="Arial" w:hAnsi="Arial" w:cs="Arial"/>
                                              </w:rPr>
                                              <w:t>http://www.charismamag.com/spirit/spiritual-growth/17093-the-7-great-lies-in-the-church-today</w:t>
                                            </w:r>
                                          </w:hyperlink>
                                          <w:r>
                                            <w:rPr>
                                              <w:rFonts w:ascii="Arial" w:hAnsi="Arial" w:cs="Arial"/>
                                              <w:color w:val="000000"/>
                                            </w:rPr>
                                            <w:t xml:space="preserve"> </w:t>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331F17">
                                            <w:trPr>
                                              <w:trHeight w:val="15"/>
                                              <w:tblCellSpacing w:w="0" w:type="dxa"/>
                                            </w:trPr>
                                            <w:tc>
                                              <w:tcPr>
                                                <w:tcW w:w="0" w:type="auto"/>
                                                <w:shd w:val="clear" w:color="auto" w:fill="FF0000"/>
                                                <w:vAlign w:val="center"/>
                                                <w:hideMark/>
                                              </w:tcPr>
                                              <w:p w:rsidR="00331F17" w:rsidRDefault="00331F17">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tcMar>
                                                  <w:top w:w="0" w:type="dxa"/>
                                                  <w:left w:w="0" w:type="dxa"/>
                                                  <w:bottom w:w="15" w:type="dxa"/>
                                                  <w:right w:w="0" w:type="dxa"/>
                                                </w:tcMar>
                                                <w:vAlign w:val="center"/>
                                                <w:hideMark/>
                                              </w:tcPr>
                                              <w:p w:rsidR="00331F17" w:rsidRDefault="00331F17">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shd w:val="clear" w:color="auto" w:fill="FF0000"/>
                                                <w:vAlign w:val="center"/>
                                                <w:hideMark/>
                                              </w:tcPr>
                                              <w:p w:rsidR="00331F17" w:rsidRDefault="00331F17">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tcPr>
                                        <w:p w:rsidR="00331F17" w:rsidRDefault="00331F17">
                                          <w:pPr>
                                            <w:rPr>
                                              <w:rFonts w:ascii="Arial" w:hAnsi="Arial" w:cs="Arial"/>
                                              <w:color w:val="000000"/>
                                              <w:sz w:val="20"/>
                                              <w:szCs w:val="20"/>
                                            </w:rPr>
                                          </w:pPr>
                                        </w:p>
                                        <w:p w:rsidR="00331F17" w:rsidRDefault="00331F17">
                                          <w:pPr>
                                            <w:rPr>
                                              <w:rFonts w:ascii="Arial" w:hAnsi="Arial" w:cs="Arial"/>
                                              <w:color w:val="000000"/>
                                              <w:sz w:val="20"/>
                                              <w:szCs w:val="20"/>
                                            </w:rPr>
                                          </w:pPr>
                                          <w:r>
                                            <w:rPr>
                                              <w:rStyle w:val="Strong"/>
                                              <w:rFonts w:ascii="Arial" w:hAnsi="Arial" w:cs="Arial"/>
                                              <w:color w:val="000000"/>
                                              <w:sz w:val="32"/>
                                              <w:szCs w:val="32"/>
                                            </w:rPr>
                                            <w:t>King for a day</w:t>
                                          </w:r>
                                          <w:r>
                                            <w:rPr>
                                              <w:rFonts w:ascii="Arial" w:hAnsi="Arial" w:cs="Arial"/>
                                              <w:color w:val="000000"/>
                                              <w:sz w:val="20"/>
                                              <w:szCs w:val="20"/>
                                            </w:rPr>
                                            <w:t xml:space="preserve"> - Greg Laurie - </w:t>
                                          </w:r>
                                          <w:hyperlink r:id="rId101" w:tgtFrame="_blank" w:history="1">
                                            <w:r>
                                              <w:rPr>
                                                <w:rStyle w:val="Hyperlink"/>
                                                <w:rFonts w:ascii="Arial" w:hAnsi="Arial" w:cs="Arial"/>
                                                <w:sz w:val="20"/>
                                                <w:szCs w:val="20"/>
                                              </w:rPr>
                                              <w:t>http://www.wnd.com/2015/03/king-for-a-day/</w:t>
                                            </w:r>
                                          </w:hyperlink>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Pastor Greg Laurie explains significance of Jesus' 2nd temple cleansing</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What makes you mad? Everyone gets ticked off by something. What really angers you? A lot of things that irritate me have to do with cell phones or texting.</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ow, I was excited when this technology first came out. I remember going to an Apple convention in San Francisco when the first iPhone was unveiled. The phone was on display behind thick Plexiglas, accompanied by an armed guard. People crowded around it but still had to keep their distance. It was the closest thing to modern idolatry that I've ever seen. Of course, when the </w:t>
                                          </w:r>
                                          <w:r>
                                            <w:rPr>
                                              <w:rFonts w:ascii="Arial" w:hAnsi="Arial" w:cs="Arial"/>
                                              <w:color w:val="000000"/>
                                            </w:rPr>
                                            <w:lastRenderedPageBreak/>
                                            <w:t>iPhone was released, it changed the industry. Everyone copied that phone. It became the new standard.</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But today what drives me crazy are people with cell phones. It seems as though there's an unwritten code that people with the loudest ringtones are obligated to let them ring at least eight times before they answer. And then there are the Bluetooth devices. I have no problem with Bluetooth devices, but we don't need to keep them on all the time. Apparently some people think they are fashion accessories. I saw someone the other day with one in each ear. I thought, This has to stop now.</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There are things that annoy us, and there are things that make us angry. There is even a place for righteous anger. But what we don't want is sinful anger. The Bible tells us, "In your anger do not sin" (Ephesians 4:26 NIV).</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It may surprise you to know that even Jesus was angry (but he never sinned). The Bible gives us a rare glimpse into the very human emotion of Jesus as he made his way into Jerusalem for the last time, on a Sunday. It was the final week in the earthly life and ministry of Christ. As the crowd laid down palm branches before him, there was a sense of expectancy that something big was about to happen.</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The perception was that Jesus was about to take control. The people thought Jesus was about to overthrow the Romans, who were occupying the land of Israel, and that he would be their king, their Messiah. They didn't understand the scriptural teaching about the role of the Messiah. They failed to see that the Messiah would first suffer before he would reign. Before the throne there would be the cross. And the same ones who were crying "Hosanna!" on Sunday would be crying "Crucify Him!" on Friday. He was king, but only for a day.</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If Jesus had been the militant Messiah the people wanted, he would have brought an army into Jerusalem and attacked the Roman garrison at the fortress of Antonia. Instead, he leveled his anger not at the pagans of Rome but at his own people. His own people had gone astray. And instead of driving the Romans out, he went into the Jewish temple and overturned the tables.</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This was not an explosion of anger; it was righteous indignation. Mark's gospel gives us these details: "When they arrived back in Jerusalem, Jesus entered the Temple and began to drive out the people buying and selling animals for sacrifices. He knocked over the tables of the money changers and the chairs of those selling doves, and he stopped everyone from using the Temple as a marketplace" (11:15-16 NLT).</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Some people have an image of Jesus as a scrawny sort of guy who never lifted much of anything. But I think Jesus was muscular. Why? Because he walked everywhere. He was a carpenter. He chopped down trees. He framed houses. He built furniture. He did heavy labor. He was a strong man. And after he had been scourged, he was still walking. Even Pilate said of Jesus, "Behold the Man!" (John 19:5 NKJV)</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It's a bold act to overturn a table. If you want to make a point, then throw over a table, especially if someone is sitting there. That will get people's attention. And that is exactly what Jesus was trying to do. Why was this such a big deal to Jesus? Because the people Jesus drove away were running a scam. They were keeping people from coming into the temple and worshiping God. They were restricting people from having access to God. They were essentially saying, "Your sacrifices aren't acceptable, and you can only use our sacrifices that are preapproved. If you will pay the extra money, then we will make them available to you." Their sin was ultimately keeping people from God. And God doesn't like it when we keep people away from him.</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This happens in some churches today. Someone may walk in and be turned away: "You can't come in here dressed like that. Please go." But the church is a place to meet God and worship God. Jesus doesn't say, "Clean up your life and come to me." Rather, he says, "Come to me, and I will clean up your life."</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As for the temple in Jerusalem, it was the second time that Jesus cleaned it up. After the first time, things probably ran well for a while. The moneychangers were gone, and people once again had free and open access to the temple. But perhaps after a little time had passed, one guy set up his table. No one stopped him, so another guy set up his. Soon maybe there were even more tables than there had ever been, and the whole racket was starting again.</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God understood that the problem was not with the government but with his people. Today in the United States, we are quick to point fingers at our government, our culture, and Hollywood - and justly so in many ways. But at the same time, when God looks at a nation that is having a spiritual and moral breakdown, he points his finger at his own people. The words of 2 Chronicles 7:14 originally were addressed to Israel, but in principle, they are applicable to any nation. God said, "If My people who are called by My name will humble themselves, and pray and seek My face, and turn from their wicked ways, then I will hear from heaven, and will forgive their sin and heal their land" (NIV).</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If God's people would live as they should as Christians, if we would live as we ought to as followers of Jesus, it would affect everything around us.</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331F17">
                                            <w:trPr>
                                              <w:trHeight w:val="15"/>
                                              <w:tblCellSpacing w:w="0" w:type="dxa"/>
                                            </w:trPr>
                                            <w:tc>
                                              <w:tcPr>
                                                <w:tcW w:w="0" w:type="auto"/>
                                                <w:shd w:val="clear" w:color="auto" w:fill="0A74DB"/>
                                                <w:tcMar>
                                                  <w:top w:w="0" w:type="dxa"/>
                                                  <w:left w:w="0" w:type="dxa"/>
                                                  <w:bottom w:w="75" w:type="dxa"/>
                                                  <w:right w:w="0" w:type="dxa"/>
                                                </w:tcMar>
                                                <w:vAlign w:val="center"/>
                                                <w:hideMark/>
                                              </w:tcPr>
                                              <w:p w:rsidR="00331F17" w:rsidRDefault="00331F17">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tcPr>
                                        <w:p w:rsidR="00331F17" w:rsidRDefault="00331F17">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331F17" w:rsidRDefault="00331F17">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331F17" w:rsidRDefault="00331F17">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h.constantcontact.com/fs115/1111272225814/img/49.jp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331F17" w:rsidRDefault="00331F17">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331F17" w:rsidRDefault="00331F17">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331F17" w:rsidRDefault="00331F17">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h.constantcontact.com/fs115/1111272225814/img/5.jp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331F17" w:rsidRDefault="00331F17">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331F17" w:rsidRDefault="00331F17">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331F17" w:rsidRDefault="00331F17">
                                          <w:pPr>
                                            <w:pStyle w:val="NormalWeb"/>
                                            <w:spacing w:before="0" w:beforeAutospacing="0" w:after="200" w:afterAutospacing="0"/>
                                            <w:jc w:val="center"/>
                                            <w:rPr>
                                              <w:rFonts w:ascii="Arial" w:hAnsi="Arial" w:cs="Arial"/>
                                              <w:color w:val="000000"/>
                                            </w:rPr>
                                          </w:pPr>
                                          <w:r>
                                            <w:rPr>
                                              <w:rStyle w:val="Strong"/>
                                              <w:rFonts w:ascii="Arial" w:hAnsi="Arial" w:cs="Arial"/>
                                              <w:color w:val="000000"/>
                                            </w:rPr>
                                            <w:lastRenderedPageBreak/>
                                            <w:t>"Share in the Blessings and Rewards that will last Forever!"</w:t>
                                          </w:r>
                                        </w:p>
                                        <w:p w:rsidR="00331F17" w:rsidRDefault="00331F17">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331F17" w:rsidRDefault="00331F17">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331F17" w:rsidRDefault="00331F17">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331F17" w:rsidRDefault="00331F17">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331F17" w:rsidRDefault="00331F17">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331F17" w:rsidRDefault="00331F17">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331F17" w:rsidRDefault="00331F17">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331F17" w:rsidRDefault="00331F17">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331F17" w:rsidRDefault="00331F17">
                                          <w:pPr>
                                            <w:pStyle w:val="NormalWeb"/>
                                            <w:spacing w:before="0" w:beforeAutospacing="0" w:after="200" w:afterAutospacing="0"/>
                                            <w:rPr>
                                              <w:rFonts w:ascii="Arial" w:hAnsi="Arial" w:cs="Arial"/>
                                              <w:color w:val="000000"/>
                                            </w:rPr>
                                          </w:pPr>
                                          <w:r>
                                            <w:rPr>
                                              <w:rFonts w:ascii="Arial" w:hAnsi="Arial" w:cs="Arial"/>
                                              <w:color w:val="000000"/>
                                            </w:rPr>
                                            <w:lastRenderedPageBreak/>
                                            <w:t>If you have been blessed by Prophecy Update and would like to help support this ministry financially. You can make a secure donation online by going to:</w:t>
                                          </w:r>
                                        </w:p>
                                        <w:p w:rsidR="00331F17" w:rsidRDefault="00331F17">
                                          <w:pPr>
                                            <w:pStyle w:val="titletext"/>
                                            <w:spacing w:before="0" w:beforeAutospacing="0" w:after="200" w:afterAutospacing="0"/>
                                            <w:jc w:val="center"/>
                                            <w:rPr>
                                              <w:rFonts w:ascii="Century Gothic" w:hAnsi="Century Gothic" w:cs="Arial"/>
                                              <w:color w:val="3366FF"/>
                                              <w:sz w:val="72"/>
                                              <w:szCs w:val="72"/>
                                            </w:rPr>
                                          </w:pPr>
                                          <w:hyperlink r:id="rId104"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331F17" w:rsidRDefault="00331F17">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331F17" w:rsidRDefault="00331F17">
                                          <w:pPr>
                                            <w:pStyle w:val="NormalWeb"/>
                                            <w:spacing w:before="0" w:beforeAutospacing="0" w:after="200" w:afterAutospacing="0"/>
                                            <w:jc w:val="center"/>
                                            <w:rPr>
                                              <w:rFonts w:ascii="Arial" w:hAnsi="Arial" w:cs="Arial"/>
                                              <w:color w:val="000000"/>
                                              <w:sz w:val="36"/>
                                              <w:szCs w:val="36"/>
                                            </w:rPr>
                                          </w:pPr>
                                          <w:hyperlink r:id="rId105"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331F17" w:rsidRDefault="00331F17">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331F17" w:rsidRDefault="00331F17">
                                          <w:pPr>
                                            <w:rPr>
                                              <w:rStyle w:val="Strong"/>
                                              <w:sz w:val="32"/>
                                              <w:szCs w:val="32"/>
                                            </w:rPr>
                                          </w:pPr>
                                          <w:r>
                                            <w:rPr>
                                              <w:rStyle w:val="Strong"/>
                                              <w:rFonts w:ascii="Arial" w:hAnsi="Arial" w:cs="Arial"/>
                                              <w:color w:val="000000"/>
                                              <w:sz w:val="32"/>
                                              <w:szCs w:val="32"/>
                                            </w:rPr>
                                            <w:t xml:space="preserve"> or </w:t>
                                          </w:r>
                                        </w:p>
                                        <w:p w:rsidR="00331F17" w:rsidRDefault="00331F17">
                                          <w:pPr>
                                            <w:pStyle w:val="NormalWeb"/>
                                            <w:spacing w:before="0" w:beforeAutospacing="0" w:after="0" w:afterAutospacing="0"/>
                                            <w:jc w:val="center"/>
                                          </w:pPr>
                                          <w:hyperlink r:id="rId106"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331F17" w:rsidRDefault="00331F17">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331F17" w:rsidRDefault="00331F17">
                                          <w:pPr>
                                            <w:jc w:val="center"/>
                                            <w:rPr>
                                              <w:rFonts w:ascii="Arial" w:hAnsi="Arial" w:cs="Arial"/>
                                              <w:color w:val="000000"/>
                                              <w:sz w:val="20"/>
                                              <w:szCs w:val="20"/>
                                            </w:rPr>
                                          </w:pPr>
                                        </w:p>
                                        <w:p w:rsidR="00331F17" w:rsidRDefault="00331F17">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331F17" w:rsidRDefault="00331F17">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331F17" w:rsidRDefault="00331F17">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331F17" w:rsidRDefault="00331F17">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331F17" w:rsidRDefault="00331F17">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331F17">
                                            <w:trPr>
                                              <w:trHeight w:val="15"/>
                                              <w:tblCellSpacing w:w="0" w:type="dxa"/>
                                            </w:trPr>
                                            <w:tc>
                                              <w:tcPr>
                                                <w:tcW w:w="0" w:type="auto"/>
                                                <w:shd w:val="clear" w:color="auto" w:fill="FF0000"/>
                                                <w:vAlign w:val="center"/>
                                                <w:hideMark/>
                                              </w:tcPr>
                                              <w:p w:rsidR="00331F17" w:rsidRDefault="00331F17">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tcMar>
                                                  <w:top w:w="0" w:type="dxa"/>
                                                  <w:left w:w="0" w:type="dxa"/>
                                                  <w:bottom w:w="15" w:type="dxa"/>
                                                  <w:right w:w="0" w:type="dxa"/>
                                                </w:tcMar>
                                                <w:vAlign w:val="center"/>
                                                <w:hideMark/>
                                              </w:tcPr>
                                              <w:p w:rsidR="00331F17" w:rsidRDefault="00331F17">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shd w:val="clear" w:color="auto" w:fill="FF0000"/>
                                                <w:vAlign w:val="center"/>
                                                <w:hideMark/>
                                              </w:tcPr>
                                              <w:p w:rsidR="00331F17" w:rsidRDefault="00331F17">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hideMark/>
                                        </w:tcPr>
                                        <w:p w:rsidR="00331F17" w:rsidRDefault="00331F17">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331F17">
                                            <w:trPr>
                                              <w:trHeight w:val="15"/>
                                              <w:tblCellSpacing w:w="0" w:type="dxa"/>
                                            </w:trPr>
                                            <w:tc>
                                              <w:tcPr>
                                                <w:tcW w:w="0" w:type="auto"/>
                                                <w:shd w:val="clear" w:color="auto" w:fill="FF0000"/>
                                                <w:vAlign w:val="center"/>
                                                <w:hideMark/>
                                              </w:tcPr>
                                              <w:p w:rsidR="00331F17" w:rsidRDefault="00331F17">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tcMar>
                                                  <w:top w:w="0" w:type="dxa"/>
                                                  <w:left w:w="0" w:type="dxa"/>
                                                  <w:bottom w:w="15" w:type="dxa"/>
                                                  <w:right w:w="0" w:type="dxa"/>
                                                </w:tcMar>
                                                <w:vAlign w:val="center"/>
                                                <w:hideMark/>
                                              </w:tcPr>
                                              <w:p w:rsidR="00331F17" w:rsidRDefault="00331F17">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331F17">
                                            <w:trPr>
                                              <w:trHeight w:val="15"/>
                                              <w:tblCellSpacing w:w="0" w:type="dxa"/>
                                            </w:trPr>
                                            <w:tc>
                                              <w:tcPr>
                                                <w:tcW w:w="0" w:type="auto"/>
                                                <w:shd w:val="clear" w:color="auto" w:fill="FF0000"/>
                                                <w:vAlign w:val="center"/>
                                                <w:hideMark/>
                                              </w:tcPr>
                                              <w:p w:rsidR="00331F17" w:rsidRDefault="00331F17">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tcPr>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br/>
                                            <w:t> </w:t>
                                          </w:r>
                                        </w:p>
                                        <w:p w:rsidR="00331F17" w:rsidRDefault="00331F17">
                                          <w:pPr>
                                            <w:rPr>
                                              <w:rFonts w:ascii="Arial" w:hAnsi="Arial" w:cs="Arial"/>
                                              <w:color w:val="000000"/>
                                            </w:rPr>
                                          </w:pPr>
                                          <w:r>
                                            <w:rPr>
                                              <w:rStyle w:val="Strong"/>
                                              <w:rFonts w:ascii="Arial" w:hAnsi="Arial" w:cs="Arial"/>
                                              <w:color w:val="000000"/>
                                              <w:sz w:val="32"/>
                                              <w:szCs w:val="32"/>
                                            </w:rPr>
                                            <w:t>Passover and Palm Sunday</w:t>
                                          </w:r>
                                          <w:r>
                                            <w:rPr>
                                              <w:rFonts w:ascii="Arial" w:hAnsi="Arial" w:cs="Arial"/>
                                              <w:color w:val="000000"/>
                                            </w:rPr>
                                            <w:t xml:space="preserve"> - A Bible Study by Jack Kelley - </w:t>
                                          </w:r>
                                          <w:hyperlink r:id="rId107" w:tgtFrame="_blank" w:history="1">
                                            <w:r>
                                              <w:rPr>
                                                <w:rStyle w:val="Hyperlink"/>
                                                <w:rFonts w:ascii="Arial" w:hAnsi="Arial" w:cs="Arial"/>
                                              </w:rPr>
                                              <w:t>http://gracethrufaith.com/topical-studies/holidays-and-holy-days/passover-and-palm-sunday/</w:t>
                                            </w:r>
                                          </w:hyperlink>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lastRenderedPageBreak/>
                                            <w:t>The next day, John saw Jesus coming toward him and said, "Look, the Lamb of God who takes away the sin of the world. I have seen and I testify that this is the Son of God." (John 1:29</w:t>
                                          </w:r>
                                          <w:proofErr w:type="gramStart"/>
                                          <w:r>
                                            <w:rPr>
                                              <w:rFonts w:ascii="Arial" w:hAnsi="Arial" w:cs="Arial"/>
                                              <w:color w:val="000000"/>
                                            </w:rPr>
                                            <w:t>,34</w:t>
                                          </w:r>
                                          <w:proofErr w:type="gramEnd"/>
                                          <w:r>
                                            <w:rPr>
                                              <w:rFonts w:ascii="Arial" w:hAnsi="Arial" w:cs="Arial"/>
                                              <w:color w:val="000000"/>
                                            </w:rPr>
                                            <w:t>).</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John the Baptist had been preaching about the coming Messiah, identifying himself as the forerunner Isaiah had promised over 700 years earlier.  Quoting from Isaiah 40:3 John said, "I am the voice of one calling in the desert, 'Make straight the way for the Lord ' " (John 1:23).</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Introducing Jesus to Israel as the Lamb of God was no doubt meant to prompt a comparison between Jesus and the Passover lamb in their minds. Reading about the first Passover (Exodus 12:1-20) from a Christian perspective makes the similarity so clear we wonder how they could have missed it. In fact several hundred Old Testament Prophecies were fulfilled in the life of Jesus and many of these came in the last week of His earthly life during the two events we'll be celebrating in the next few days, Palm Sunday for the Church and Passover for Israel.</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Style w:val="Strong"/>
                                              <w:rFonts w:ascii="Arial" w:hAnsi="Arial" w:cs="Arial"/>
                                              <w:color w:val="000000"/>
                                            </w:rPr>
                                            <w:t>For Christ, Our Passover Lamb, Has Been Sacrificed ... 1 Cor. 5:7</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By now the Passover story should be familiar to us.  God had sent Moses to free the Israelites from slavery in Egypt and bring them into the Promised Land.  But Pharaoh had refused to let them go.  Right from the beginning he had said;</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xml:space="preserve">"Who is the </w:t>
                                          </w:r>
                                          <w:proofErr w:type="gramStart"/>
                                          <w:r>
                                            <w:rPr>
                                              <w:rFonts w:ascii="Arial" w:hAnsi="Arial" w:cs="Arial"/>
                                              <w:color w:val="000000"/>
                                            </w:rPr>
                                            <w:t>Lord, that</w:t>
                                          </w:r>
                                          <w:proofErr w:type="gramEnd"/>
                                          <w:r>
                                            <w:rPr>
                                              <w:rFonts w:ascii="Arial" w:hAnsi="Arial" w:cs="Arial"/>
                                              <w:color w:val="000000"/>
                                            </w:rPr>
                                            <w:t xml:space="preserve"> I should obey him and let Israel go? I do not know the Lord and I will not let Israel go" (Exodus 5:2). Pharaoh considered himself to be a god, and therefore equal to any other god.</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xml:space="preserve">And so God had brought a series of plagues against Egypt.  He turned their water to blood.  He caused an infestation of frogs, then one of gnats, and after that, one of flies.  He made their livestock drop dead.  He caused an outbreak of painful boils, a great hailstorm that destroyed their crops, a plague of locusts that ate what was left, and another of darkness.  Through these 9 plagues, </w:t>
                                          </w:r>
                                          <w:proofErr w:type="spellStart"/>
                                          <w:r>
                                            <w:rPr>
                                              <w:rFonts w:ascii="Arial" w:hAnsi="Arial" w:cs="Arial"/>
                                              <w:color w:val="000000"/>
                                            </w:rPr>
                                            <w:t>Pharoah</w:t>
                                          </w:r>
                                          <w:proofErr w:type="spellEnd"/>
                                          <w:r>
                                            <w:rPr>
                                              <w:rFonts w:ascii="Arial" w:hAnsi="Arial" w:cs="Arial"/>
                                              <w:color w:val="000000"/>
                                            </w:rPr>
                                            <w:t xml:space="preserve"> had remained just as obstinate as God had predicted, and refused to let the Israelites go. Now the final showdown between God and Pharaoh was coming.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Now the Lord had said to Moses, "I will bring one more plague on Pharaoh and on Egypt. After that, he will let you go from here, and when he does, he will drive you out completely. Tell the people that men and women alike are to ask their neighbors for articles of silver and gold" (Exodus 11:1-2).</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xml:space="preserve">The 10th plague, the death of all the firstborn, would break </w:t>
                                          </w:r>
                                          <w:proofErr w:type="spellStart"/>
                                          <w:r>
                                            <w:rPr>
                                              <w:rFonts w:ascii="Arial" w:hAnsi="Arial" w:cs="Arial"/>
                                              <w:color w:val="000000"/>
                                            </w:rPr>
                                            <w:t>Pharoah's</w:t>
                                          </w:r>
                                          <w:proofErr w:type="spellEnd"/>
                                          <w:r>
                                            <w:rPr>
                                              <w:rFonts w:ascii="Arial" w:hAnsi="Arial" w:cs="Arial"/>
                                              <w:color w:val="000000"/>
                                            </w:rPr>
                                            <w:t xml:space="preserve"> will and free the Israelites from their bondage, but first they had to be protected from it</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On the 10th day of the 1st month God had them select a male lamb for each household and inspect it for 3 days to be sure it had no blemish or defect. Then it was slaughtered, and its blood was applied to the door posts of their homes. Sunset brought the 14th of the month, and after cooking the lamb, each family gathered behind closed doors in their own house, and ate it quickly with some bitter herbs and unleavened bread, not venturing outside.  At midnight the destroying angel came through Egypt and took the life of the first born of every family, except for those who had covered their door posts with lamb's blood (Exodus 12:1-13, 21-23, 28-30).</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The next morning the Israelites were released from their bondage.  As instructed, they all asked their Egyptian neighbors for articles of silver and gold and were given the wealth of Egypt.  (Later, this silver and gold would be used to build the tabernacle.)  Then they began their journey to the Promised Land with God in their midst.  They weren't spared because they were Jewish, or because they had lamb for dinner the previous night, but because they applied the lamb's blood to their door posts, believing that it would protect them. They were saved through faith by the blood of the lamb.</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Here's something I'd like you to think about for a moment.  Two years after the exodus from Egypt the Lord had Moses take a census of the all the people, listing by name every male 20 years old or older who could serve in the army. The number of those who met the requirements totaled 603,550 (Numbers 1:1-46).  When you consider the elderly, all those males under 20, and the females of all ages, most scholars agree that the total Israelite population would have been about 1.5 million at the time.</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Now what do you think the chances are that in a group of that size some would be unable to travel on any given day due to age, illness, injury, or some other infirmity.  And yet not a single Israelite was left behind.  I believe one of the greatest Passover miracles goes largely unmentioned.  I believe the Lord miraculously healed everyone who needed it on that day, so all would be able to travel.</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Just as the Israelites were slaves in Egypt, we are slaves in this world, held in bondage to sin. On that first Palm Sunday, the 10th day of the 1st month, our Passover Lamb was selected by allowing people to hail Him as Israel's King for the first and only time in His life.  When the Pharisees told him to rebuke His disciples for doing so, He said if they kept silent the very stones would cry out (Luke 19:39-40).  This was the day ordained in history for His official appearance as their Messiah.</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xml:space="preserve">For the next 3 days He was subjected to the most intense questioning of His entire ministry lest there be any defects found in His words or deeds. Then on the 14th He was crucified, releasing us from our bondage to sin, and </w:t>
                                          </w:r>
                                          <w:r>
                                            <w:rPr>
                                              <w:rFonts w:ascii="Arial" w:hAnsi="Arial" w:cs="Arial"/>
                                              <w:color w:val="000000"/>
                                            </w:rPr>
                                            <w:lastRenderedPageBreak/>
                                            <w:t>qualifying us to receive the wealth of His Kingdom.  We are saved through faith by the blood of the Lamb.  But we're getting ahead of ourselves.</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Style w:val="Strong"/>
                                              <w:rFonts w:ascii="Arial" w:hAnsi="Arial" w:cs="Arial"/>
                                              <w:color w:val="000000"/>
                                            </w:rPr>
                                            <w:t>The Son of Man Wept, The Son of God Warned</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As He approached Jerusalem and saw the city He wept over it and said, "If you, even you, had only known on this day what would bring you peace - but now it is hidden from your eyes. The days will come upon you when your enemies will build an embankment against you and encircle you and hem you in from every side. They will dash you to the ground, you and the children within your walls. They will not leave one stone upon another because you did not recognize the time of God's coming to you" (Luke 19:41-44).</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xml:space="preserve">The prophet Daniel had laid out the schedule for them over 500 years earlier. From the time the Jews were given permission to rebuild Jerusalem following its destruction by the Babylonians, to the coming of the Messiah, there would be 69 periods of 7 years each, or 483 years (Daniel 9:25). History tells us that this permission was given to Nehemiah by the Persian ruler Artaxerxes </w:t>
                                          </w:r>
                                          <w:proofErr w:type="spellStart"/>
                                          <w:r>
                                            <w:rPr>
                                              <w:rFonts w:ascii="Arial" w:hAnsi="Arial" w:cs="Arial"/>
                                              <w:color w:val="000000"/>
                                            </w:rPr>
                                            <w:t>Longimonus</w:t>
                                          </w:r>
                                          <w:proofErr w:type="spellEnd"/>
                                          <w:r>
                                            <w:rPr>
                                              <w:rFonts w:ascii="Arial" w:hAnsi="Arial" w:cs="Arial"/>
                                              <w:color w:val="000000"/>
                                            </w:rPr>
                                            <w:t xml:space="preserve"> in March of 445 BC (Nehemiah 2:1-9). That Sunday when Jesus rode into Jerusalem to the shouts of</w:t>
                                          </w:r>
                                          <w:proofErr w:type="gramStart"/>
                                          <w:r>
                                            <w:rPr>
                                              <w:rFonts w:ascii="Arial" w:hAnsi="Arial" w:cs="Arial"/>
                                              <w:color w:val="000000"/>
                                            </w:rPr>
                                            <w:t>  "</w:t>
                                          </w:r>
                                          <w:proofErr w:type="gramEnd"/>
                                          <w:r>
                                            <w:rPr>
                                              <w:rFonts w:ascii="Arial" w:hAnsi="Arial" w:cs="Arial"/>
                                              <w:color w:val="000000"/>
                                            </w:rPr>
                                            <w:t>Blessed is the King who comes in the name of the Lord" (Luke 19:38, Psalm 118:26) it was exactly 483 years later. By then most of the Jewish leadership no longer took their Scriptures literally and the validity of predictive prophecy was being denied.  As a consequence, they failed to recognize Him and the prophecy of Luke 19:41-44 was fulfilled in graphic detail 38 years later.</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Their rejection of predictive prophecy notwithstanding, the Lord held them accountable for knowing when He would officially present Himself as their King, riding into the city on a donkey just as the prophecy of Zechariah 9:9 foretold.  Given that He had already fulfilled hundreds of additional prophecies of His coming, we can see His point.  Remember, these prophecies were all fulfilled in the span of one lifetime, the one in which He came. There are hundreds more prophecies relating to His Second Coming, and again all will be fulfilled within the span of one lifetime, the one in which He comes (Matt 24:34).  And just as it was then, our leaders no longer take the Bible literally and the validity of predictive prophecy is again being denied.  But even so, the Lord will hold the people of our day</w:t>
                                          </w:r>
                                          <w:proofErr w:type="gramStart"/>
                                          <w:r>
                                            <w:rPr>
                                              <w:rFonts w:ascii="Arial" w:hAnsi="Arial" w:cs="Arial"/>
                                              <w:color w:val="000000"/>
                                            </w:rPr>
                                            <w:t>  accountable</w:t>
                                          </w:r>
                                          <w:proofErr w:type="gramEnd"/>
                                          <w:r>
                                            <w:rPr>
                                              <w:rFonts w:ascii="Arial" w:hAnsi="Arial" w:cs="Arial"/>
                                              <w:color w:val="000000"/>
                                            </w:rPr>
                                            <w:t xml:space="preserve"> to "recognize the time of God's coming" just like He did back then.</w:t>
                                          </w:r>
                                        </w:p>
                                        <w:p w:rsidR="00331F17" w:rsidRDefault="00331F17">
                                          <w:pPr>
                                            <w:pStyle w:val="NormalWeb"/>
                                            <w:spacing w:before="0" w:beforeAutospacing="0" w:after="0" w:afterAutospacing="0"/>
                                            <w:rPr>
                                              <w:rFonts w:ascii="Arial" w:hAnsi="Arial" w:cs="Arial"/>
                                              <w:color w:val="000000"/>
                                            </w:rPr>
                                          </w:pPr>
                                          <w:r>
                                            <w:rPr>
                                              <w:rStyle w:val="Strong"/>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Style w:val="Strong"/>
                                              <w:rFonts w:ascii="Arial" w:hAnsi="Arial" w:cs="Arial"/>
                                              <w:color w:val="000000"/>
                                            </w:rPr>
                                            <w:t>Who Was That Man?</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xml:space="preserve">I've received a number of emails over the years from people I assume to be Jewish claiming that Jesus didn't meet a single requirement to be Israel's Messiah.  I've come to realize they think this way because Israel was looking for a Messiah to fulfill what we know as second coming prophecies.  They </w:t>
                                          </w:r>
                                          <w:r>
                                            <w:rPr>
                                              <w:rFonts w:ascii="Arial" w:hAnsi="Arial" w:cs="Arial"/>
                                              <w:color w:val="000000"/>
                                            </w:rPr>
                                            <w:lastRenderedPageBreak/>
                                            <w:t>wanted the Lion of Judah, a powerful warrior king like David, who could throw off the Roman yoke and restore Israel's kingdom.  They didn't think they needed a Savior because they were convinced that keeping the Law would save them.  Therefore, when they got the Lamb of God who came to take away their sins they rejected Him.</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Today, because of a similar denial of the validity of prophecy, much of the world is looking for some version of the Lamb of God.  They want a gentle teacher who will accept us all just as we are and promise to show us the way to peace and plenty.  They won't think they deserve a conqueror, so when the Lion of Judah comes to utterly destroy His enemies and establish God's Kingdom, they won't recognize Him until it's too late (Matt. 24:30).  Like the man said, "Those who don't learn from history are condemned to repeat it." You can almost hear the footsteps of the Messiah.</w:t>
                                          </w:r>
                                        </w:p>
                                        <w:p w:rsidR="00331F17" w:rsidRDefault="00331F17">
                                          <w:pPr>
                                            <w:rPr>
                                              <w:rFonts w:ascii="Arial" w:hAnsi="Arial" w:cs="Arial"/>
                                              <w:color w:val="000000"/>
                                            </w:rPr>
                                          </w:pPr>
                                        </w:p>
                                        <w:p w:rsidR="00331F17" w:rsidRDefault="00331F17">
                                          <w:pPr>
                                            <w:pStyle w:val="NormalWeb"/>
                                            <w:spacing w:before="0" w:beforeAutospacing="0" w:after="0" w:afterAutospacing="0"/>
                                            <w:rPr>
                                              <w:rFonts w:ascii="Arial" w:hAnsi="Arial" w:cs="Arial"/>
                                              <w:color w:val="000000"/>
                                            </w:rPr>
                                          </w:pPr>
                                          <w:r>
                                            <w:rPr>
                                              <w:rFonts w:ascii="Arial" w:hAnsi="Arial" w:cs="Arial"/>
                                              <w:color w:val="000000"/>
                                            </w:rPr>
                                            <w:t> </w:t>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tcPr>
                                        <w:p w:rsidR="00331F17" w:rsidRDefault="00331F17">
                                          <w:pPr>
                                            <w:rPr>
                                              <w:rFonts w:ascii="Arial" w:hAnsi="Arial" w:cs="Arial"/>
                                              <w:color w:val="000000"/>
                                              <w:sz w:val="20"/>
                                              <w:szCs w:val="20"/>
                                            </w:rPr>
                                          </w:pPr>
                                        </w:p>
                                        <w:p w:rsidR="00331F17" w:rsidRDefault="00331F17">
                                          <w:pPr>
                                            <w:jc w:val="center"/>
                                            <w:rPr>
                                              <w:rFonts w:ascii="Arial" w:hAnsi="Arial" w:cs="Arial"/>
                                              <w:color w:val="000000"/>
                                              <w:sz w:val="20"/>
                                              <w:szCs w:val="20"/>
                                            </w:rPr>
                                          </w:pPr>
                                          <w:r>
                                            <w:rPr>
                                              <w:rFonts w:ascii="Arial" w:hAnsi="Arial" w:cs="Arial"/>
                                              <w:color w:val="000000"/>
                                              <w:sz w:val="20"/>
                                              <w:szCs w:val="20"/>
                                            </w:rPr>
                                            <w:t> </w:t>
                                          </w:r>
                                        </w:p>
                                        <w:p w:rsidR="00331F17" w:rsidRDefault="00331F17">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0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Gray"/>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331F17" w:rsidRDefault="00331F17">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331F17" w:rsidRDefault="00331F17">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331F17" w:rsidRDefault="00331F17">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331F17" w:rsidRDefault="00331F17">
                                          <w:pPr>
                                            <w:pStyle w:val="NormalWeb"/>
                                            <w:spacing w:before="0" w:beforeAutospacing="0" w:after="200" w:afterAutospacing="0"/>
                                            <w:jc w:val="center"/>
                                            <w:rPr>
                                              <w:rFonts w:ascii="Arial" w:hAnsi="Arial" w:cs="Arial"/>
                                              <w:color w:val="000000"/>
                                              <w:sz w:val="20"/>
                                              <w:szCs w:val="20"/>
                                            </w:rPr>
                                          </w:pPr>
                                          <w:hyperlink r:id="rId110" w:tgtFrame="_blank" w:history="1">
                                            <w:r>
                                              <w:rPr>
                                                <w:rStyle w:val="Hyperlink"/>
                                                <w:rFonts w:ascii="Arial" w:hAnsi="Arial" w:cs="Arial"/>
                                                <w:sz w:val="28"/>
                                                <w:szCs w:val="28"/>
                                              </w:rPr>
                                              <w:t>www.thegoodtest.net</w:t>
                                            </w:r>
                                          </w:hyperlink>
                                        </w:p>
                                        <w:p w:rsidR="00331F17" w:rsidRDefault="00331F17">
                                          <w:pPr>
                                            <w:pStyle w:val="NormalWeb"/>
                                            <w:spacing w:before="0" w:beforeAutospacing="0" w:after="200" w:afterAutospacing="0"/>
                                            <w:jc w:val="center"/>
                                            <w:rPr>
                                              <w:rFonts w:ascii="Arial" w:hAnsi="Arial" w:cs="Arial"/>
                                              <w:color w:val="000000"/>
                                              <w:sz w:val="20"/>
                                              <w:szCs w:val="20"/>
                                            </w:rPr>
                                          </w:pPr>
                                          <w:hyperlink r:id="rId111" w:tgtFrame="_blank" w:history="1">
                                            <w:r>
                                              <w:rPr>
                                                <w:rStyle w:val="Hyperlink"/>
                                                <w:rFonts w:ascii="Arial" w:hAnsi="Arial" w:cs="Arial"/>
                                                <w:sz w:val="28"/>
                                                <w:szCs w:val="28"/>
                                              </w:rPr>
                                              <w:t>www.gotquestions.org</w:t>
                                            </w:r>
                                          </w:hyperlink>
                                        </w:p>
                                        <w:p w:rsidR="00331F17" w:rsidRDefault="00331F17">
                                          <w:pPr>
                                            <w:pStyle w:val="NormalWeb"/>
                                            <w:spacing w:before="0" w:beforeAutospacing="0" w:after="200" w:afterAutospacing="0"/>
                                            <w:jc w:val="center"/>
                                            <w:rPr>
                                              <w:rFonts w:ascii="Arial" w:hAnsi="Arial" w:cs="Arial"/>
                                              <w:color w:val="000000"/>
                                              <w:sz w:val="20"/>
                                              <w:szCs w:val="20"/>
                                            </w:rPr>
                                          </w:pPr>
                                          <w:hyperlink r:id="rId112" w:tgtFrame="_blank" w:history="1">
                                            <w:r>
                                              <w:rPr>
                                                <w:rStyle w:val="Hyperlink"/>
                                                <w:rFonts w:ascii="Arial" w:hAnsi="Arial" w:cs="Arial"/>
                                                <w:sz w:val="28"/>
                                                <w:szCs w:val="28"/>
                                              </w:rPr>
                                              <w:t>www.wayofthemaster.com</w:t>
                                            </w:r>
                                          </w:hyperlink>
                                        </w:p>
                                        <w:p w:rsidR="00331F17" w:rsidRDefault="00331F17">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331F17" w:rsidRDefault="00331F17">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331F17" w:rsidRDefault="00331F17">
                                          <w:pPr>
                                            <w:pStyle w:val="NormalWeb"/>
                                            <w:spacing w:before="0" w:beforeAutospacing="0" w:after="200" w:afterAutospacing="0"/>
                                            <w:jc w:val="center"/>
                                            <w:rPr>
                                              <w:rFonts w:ascii="Arial" w:hAnsi="Arial" w:cs="Arial"/>
                                              <w:color w:val="000000"/>
                                              <w:sz w:val="20"/>
                                              <w:szCs w:val="20"/>
                                            </w:rPr>
                                          </w:pPr>
                                          <w:hyperlink r:id="rId113" w:tgtFrame="_blank" w:history="1">
                                            <w:r>
                                              <w:rPr>
                                                <w:rStyle w:val="Hyperlink"/>
                                                <w:rFonts w:ascii="Arial" w:hAnsi="Arial" w:cs="Arial"/>
                                                <w:sz w:val="27"/>
                                                <w:szCs w:val="27"/>
                                              </w:rPr>
                                              <w:t>http://www.goodsearch.com/toolbar/prophecy-update</w:t>
                                            </w:r>
                                          </w:hyperlink>
                                        </w:p>
                                        <w:p w:rsidR="00331F17" w:rsidRDefault="00331F17">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331F17" w:rsidRDefault="00331F17">
                                          <w:pPr>
                                            <w:jc w:val="center"/>
                                            <w:rPr>
                                              <w:color w:val="000000"/>
                                              <w:sz w:val="20"/>
                                              <w:szCs w:val="20"/>
                                            </w:rPr>
                                          </w:pPr>
                                          <w:r>
                                            <w:rPr>
                                              <w:color w:val="000000"/>
                                              <w:sz w:val="20"/>
                                              <w:szCs w:val="20"/>
                                            </w:rPr>
                                            <w:pict>
                                              <v:rect id="_x0000_i1028" style="width:468pt;height:1.5pt" o:hralign="center" o:hrstd="t" o:hr="t" fillcolor="#a0a0a0" stroked="f"/>
                                            </w:pict>
                                          </w:r>
                                        </w:p>
                                        <w:p w:rsidR="00331F17" w:rsidRDefault="00331F17">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331F17" w:rsidRDefault="00331F17">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331F17" w:rsidRDefault="00331F17">
                                          <w:pPr>
                                            <w:pStyle w:val="NormalWeb"/>
                                            <w:spacing w:before="0" w:beforeAutospacing="0" w:after="200" w:afterAutospacing="0"/>
                                            <w:jc w:val="center"/>
                                            <w:rPr>
                                              <w:rFonts w:ascii="Arial" w:hAnsi="Arial" w:cs="Arial"/>
                                              <w:color w:val="000000"/>
                                              <w:sz w:val="20"/>
                                              <w:szCs w:val="20"/>
                                            </w:rPr>
                                          </w:pPr>
                                          <w:hyperlink r:id="rId114" w:tgtFrame="_blank" w:history="1">
                                            <w:r>
                                              <w:rPr>
                                                <w:rStyle w:val="Hyperlink"/>
                                                <w:rFonts w:ascii="Arial" w:hAnsi="Arial" w:cs="Arial"/>
                                              </w:rPr>
                                              <w:t>prophecyupdate@bak.rr.com</w:t>
                                            </w:r>
                                          </w:hyperlink>
                                        </w:p>
                                        <w:p w:rsidR="00331F17" w:rsidRDefault="00331F17">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331F17" w:rsidRDefault="00331F17">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lastRenderedPageBreak/>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331F17" w:rsidRDefault="00331F17">
                                    <w:pPr>
                                      <w:jc w:val="center"/>
                                      <w:rPr>
                                        <w:sz w:val="20"/>
                                        <w:szCs w:val="20"/>
                                      </w:rPr>
                                    </w:pPr>
                                  </w:p>
                                </w:tc>
                              </w:tr>
                            </w:tbl>
                            <w:p w:rsidR="00331F17" w:rsidRDefault="00331F17">
                              <w:pPr>
                                <w:jc w:val="center"/>
                                <w:rPr>
                                  <w:sz w:val="20"/>
                                  <w:szCs w:val="20"/>
                                </w:rPr>
                              </w:pP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331F17">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rHeight w:val="15"/>
                                        <w:tblCellSpacing w:w="0" w:type="dxa"/>
                                        <w:jc w:val="center"/>
                                      </w:trPr>
                                      <w:tc>
                                        <w:tcPr>
                                          <w:tcW w:w="0" w:type="auto"/>
                                          <w:tcMar>
                                            <w:top w:w="0" w:type="dxa"/>
                                            <w:left w:w="0" w:type="dxa"/>
                                            <w:bottom w:w="165" w:type="dxa"/>
                                            <w:right w:w="0" w:type="dxa"/>
                                          </w:tcMar>
                                          <w:hideMark/>
                                        </w:tcPr>
                                        <w:p w:rsidR="00331F17" w:rsidRDefault="00331F17">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331F17">
                                            <w:trPr>
                                              <w:trHeight w:val="15"/>
                                              <w:tblCellSpacing w:w="0" w:type="dxa"/>
                                            </w:trPr>
                                            <w:tc>
                                              <w:tcPr>
                                                <w:tcW w:w="0" w:type="auto"/>
                                                <w:shd w:val="clear" w:color="auto" w:fill="0A74DB"/>
                                                <w:tcMar>
                                                  <w:top w:w="0" w:type="dxa"/>
                                                  <w:left w:w="0" w:type="dxa"/>
                                                  <w:bottom w:w="75" w:type="dxa"/>
                                                  <w:right w:w="0" w:type="dxa"/>
                                                </w:tcMar>
                                                <w:vAlign w:val="center"/>
                                                <w:hideMark/>
                                              </w:tcPr>
                                              <w:p w:rsidR="00331F17" w:rsidRDefault="00331F17">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rPr>
                                              <w:sz w:val="20"/>
                                              <w:szCs w:val="20"/>
                                            </w:rPr>
                                          </w:pPr>
                                        </w:p>
                                      </w:tc>
                                    </w:tr>
                                  </w:tbl>
                                  <w:p w:rsidR="00331F17" w:rsidRDefault="00331F17">
                                    <w:pPr>
                                      <w:jc w:val="center"/>
                                      <w:rPr>
                                        <w:sz w:val="20"/>
                                        <w:szCs w:val="20"/>
                                      </w:rPr>
                                    </w:pPr>
                                  </w:p>
                                </w:tc>
                              </w:tr>
                            </w:tbl>
                            <w:p w:rsidR="00331F17" w:rsidRDefault="00331F17">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rHeight w:val="15"/>
                                        <w:tblCellSpacing w:w="0" w:type="dxa"/>
                                        <w:jc w:val="center"/>
                                      </w:trPr>
                                      <w:tc>
                                        <w:tcPr>
                                          <w:tcW w:w="0" w:type="auto"/>
                                          <w:tcMar>
                                            <w:top w:w="0" w:type="dxa"/>
                                            <w:left w:w="0" w:type="dxa"/>
                                            <w:bottom w:w="165" w:type="dxa"/>
                                            <w:right w:w="0" w:type="dxa"/>
                                          </w:tcMar>
                                          <w:hideMark/>
                                        </w:tcPr>
                                        <w:p w:rsidR="00331F17" w:rsidRDefault="00331F17">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331F17" w:rsidRDefault="00331F17">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0" w:type="dxa"/>
                                            <w:right w:w="540" w:type="dxa"/>
                                          </w:tcMar>
                                          <w:hideMark/>
                                        </w:tcPr>
                                        <w:p w:rsidR="00331F17" w:rsidRDefault="00331F17">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331F17" w:rsidRDefault="00331F17">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0" w:type="dxa"/>
                                            <w:right w:w="540" w:type="dxa"/>
                                          </w:tcMar>
                                          <w:hideMark/>
                                        </w:tcPr>
                                        <w:p w:rsidR="00331F17" w:rsidRDefault="00331F17">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Facebook"/>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Twitter"/>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inkedIn"/>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Pinteres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331F17" w:rsidRDefault="00331F17">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331F17">
                                      <w:trPr>
                                        <w:tblCellSpacing w:w="0" w:type="dxa"/>
                                        <w:jc w:val="center"/>
                                      </w:trPr>
                                      <w:tc>
                                        <w:tcPr>
                                          <w:tcW w:w="0" w:type="auto"/>
                                          <w:tcMar>
                                            <w:top w:w="105" w:type="dxa"/>
                                            <w:left w:w="540" w:type="dxa"/>
                                            <w:bottom w:w="105" w:type="dxa"/>
                                            <w:right w:w="540" w:type="dxa"/>
                                          </w:tcMar>
                                          <w:hideMark/>
                                        </w:tcPr>
                                        <w:p w:rsidR="00331F17" w:rsidRDefault="00331F17">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331F17" w:rsidRDefault="00331F17">
                                    <w:pPr>
                                      <w:jc w:val="center"/>
                                      <w:rPr>
                                        <w:sz w:val="20"/>
                                        <w:szCs w:val="20"/>
                                      </w:rPr>
                                    </w:pPr>
                                  </w:p>
                                </w:tc>
                              </w:tr>
                            </w:tbl>
                            <w:p w:rsidR="00331F17" w:rsidRDefault="00331F17">
                              <w:pPr>
                                <w:jc w:val="center"/>
                                <w:rPr>
                                  <w:sz w:val="20"/>
                                  <w:szCs w:val="20"/>
                                </w:rPr>
                              </w:pPr>
                            </w:p>
                          </w:tc>
                        </w:tr>
                      </w:tbl>
                      <w:p w:rsidR="00331F17" w:rsidRDefault="00331F17">
                        <w:pPr>
                          <w:jc w:val="center"/>
                          <w:rPr>
                            <w:sz w:val="20"/>
                            <w:szCs w:val="20"/>
                          </w:rPr>
                        </w:pPr>
                      </w:p>
                    </w:tc>
                    <w:tc>
                      <w:tcPr>
                        <w:tcW w:w="0" w:type="auto"/>
                        <w:shd w:val="clear" w:color="auto" w:fill="EEEEEE"/>
                        <w:vAlign w:val="bottom"/>
                        <w:hideMark/>
                      </w:tcPr>
                      <w:p w:rsidR="00331F17" w:rsidRDefault="00331F17">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331F17" w:rsidRDefault="00331F17">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331F17" w:rsidRDefault="00331F17">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331F17" w:rsidRDefault="00331F17">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331F17" w:rsidRDefault="00331F17">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331F17" w:rsidRDefault="00331F17">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331F17" w:rsidRDefault="00331F17">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331F17" w:rsidRDefault="00331F17">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331F17" w:rsidRDefault="00331F17">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9.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331F17" w:rsidRDefault="00331F17">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10.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331F17" w:rsidRDefault="00331F17">
                  <w:pPr>
                    <w:jc w:val="center"/>
                    <w:rPr>
                      <w:sz w:val="20"/>
                      <w:szCs w:val="20"/>
                    </w:rPr>
                  </w:pPr>
                </w:p>
              </w:tc>
            </w:tr>
            <w:tr w:rsidR="00331F17">
              <w:trPr>
                <w:tblCellSpacing w:w="0" w:type="dxa"/>
                <w:jc w:val="center"/>
              </w:trPr>
              <w:tc>
                <w:tcPr>
                  <w:tcW w:w="5000" w:type="pct"/>
                  <w:tcMar>
                    <w:top w:w="150" w:type="dxa"/>
                    <w:left w:w="0" w:type="dxa"/>
                    <w:bottom w:w="210" w:type="dxa"/>
                    <w:right w:w="0" w:type="dxa"/>
                  </w:tcMar>
                  <w:hideMark/>
                </w:tcPr>
                <w:p w:rsidR="00331F17" w:rsidRDefault="00331F17">
                  <w:pPr>
                    <w:rPr>
                      <w:sz w:val="20"/>
                      <w:szCs w:val="20"/>
                    </w:rPr>
                  </w:pPr>
                </w:p>
              </w:tc>
            </w:tr>
          </w:tbl>
          <w:p w:rsidR="00331F17" w:rsidRDefault="00331F17">
            <w:pPr>
              <w:jc w:val="center"/>
              <w:rPr>
                <w:sz w:val="20"/>
                <w:szCs w:val="20"/>
              </w:rPr>
            </w:pPr>
          </w:p>
        </w:tc>
      </w:tr>
    </w:tbl>
    <w:p w:rsidR="002302D1" w:rsidRPr="002302D1" w:rsidRDefault="002302D1" w:rsidP="001D44B4">
      <w:pPr>
        <w:rPr>
          <w:rFonts w:ascii="Arial" w:hAnsi="Arial" w:cs="Arial"/>
        </w:rPr>
      </w:pPr>
      <w:bookmarkStart w:id="0" w:name="_GoBack"/>
      <w:bookmarkEnd w:id="0"/>
    </w:p>
    <w:sectPr w:rsidR="002302D1" w:rsidRPr="002302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C6973"/>
    <w:multiLevelType w:val="multilevel"/>
    <w:tmpl w:val="5C36F4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I0NDYyNwWyzIzNLZR0lIJTi4sz8/NACgxrAerMpn4sAAAA"/>
  </w:docVars>
  <w:rsids>
    <w:rsidRoot w:val="002302D1"/>
    <w:rsid w:val="001D44B4"/>
    <w:rsid w:val="002302D1"/>
    <w:rsid w:val="00262E4F"/>
    <w:rsid w:val="00331F17"/>
    <w:rsid w:val="009A2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267F4B9-23C9-48CE-B3BE-98ED9854F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F17"/>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331F17"/>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331F17"/>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02D1"/>
    <w:rPr>
      <w:color w:val="0563C1" w:themeColor="hyperlink"/>
      <w:u w:val="single"/>
    </w:rPr>
  </w:style>
  <w:style w:type="character" w:customStyle="1" w:styleId="Heading2Char">
    <w:name w:val="Heading 2 Char"/>
    <w:basedOn w:val="DefaultParagraphFont"/>
    <w:link w:val="Heading2"/>
    <w:uiPriority w:val="9"/>
    <w:semiHidden/>
    <w:rsid w:val="00331F1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331F17"/>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331F17"/>
    <w:rPr>
      <w:color w:val="800080"/>
      <w:u w:val="single"/>
    </w:rPr>
  </w:style>
  <w:style w:type="paragraph" w:styleId="NormalWeb">
    <w:name w:val="Normal (Web)"/>
    <w:basedOn w:val="Normal"/>
    <w:uiPriority w:val="99"/>
    <w:semiHidden/>
    <w:unhideWhenUsed/>
    <w:rsid w:val="00331F17"/>
    <w:pPr>
      <w:spacing w:before="100" w:beforeAutospacing="1" w:after="100" w:afterAutospacing="1"/>
    </w:pPr>
  </w:style>
  <w:style w:type="paragraph" w:customStyle="1" w:styleId="headingtext">
    <w:name w:val="headingtext"/>
    <w:basedOn w:val="Normal"/>
    <w:uiPriority w:val="99"/>
    <w:semiHidden/>
    <w:rsid w:val="00331F17"/>
    <w:pPr>
      <w:spacing w:before="100" w:beforeAutospacing="1" w:after="100" w:afterAutospacing="1"/>
    </w:pPr>
  </w:style>
  <w:style w:type="paragraph" w:customStyle="1" w:styleId="titletext">
    <w:name w:val="titletext"/>
    <w:basedOn w:val="Normal"/>
    <w:uiPriority w:val="99"/>
    <w:semiHidden/>
    <w:rsid w:val="00331F17"/>
    <w:pPr>
      <w:spacing w:before="100" w:beforeAutospacing="1" w:after="100" w:afterAutospacing="1"/>
    </w:pPr>
  </w:style>
  <w:style w:type="character" w:styleId="Strong">
    <w:name w:val="Strong"/>
    <w:basedOn w:val="DefaultParagraphFont"/>
    <w:uiPriority w:val="22"/>
    <w:qFormat/>
    <w:rsid w:val="00331F17"/>
    <w:rPr>
      <w:b/>
      <w:bCs/>
    </w:rPr>
  </w:style>
  <w:style w:type="character" w:styleId="Emphasis">
    <w:name w:val="Emphasis"/>
    <w:basedOn w:val="DefaultParagraphFont"/>
    <w:uiPriority w:val="20"/>
    <w:qFormat/>
    <w:rsid w:val="00331F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952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Qbb676laBUMGRMT0q4Uekg-VbQdaanhKFKePeXV9MoPZAdfnb4VvONKACp1bWnNx1pyHu-U8R92bFVgECXkKx1_UB6sIUIlOKe4UMFng8TYL7SWUNKr8RirgpFvAMvHO_-muPU-DXvAqdm3z8p17SXrVe0i9gE_Y6CDHfk8ptRTEmlaNb-jRhPHrFaDcOxSahOxAIbK8j7LA98ynsX0vITV5qWSEvDhrsVRQEdDOm3mhZH7MxGS4GhrlS7Wn6Zea20KwXHke7YqK9W8LjvTRFL5g-IlGMN-0m8P4TonRgLQVftSLDCG7-Q==&amp;c=0N_G3ZSHvVy0nTvT8PjbMwooJtcUNC7DM99J3jPvyWD6oNv0Tu-RXA==&amp;ch=Jyk2Op7bFDJGfTi5jqVDvKvAZEgWdpBXTjETG9z0j_xCQJRfVBuxdQ==" TargetMode="External"/><Relationship Id="rId117" Type="http://schemas.openxmlformats.org/officeDocument/2006/relationships/image" Target="media/image25.png"/><Relationship Id="rId21" Type="http://schemas.openxmlformats.org/officeDocument/2006/relationships/image" Target="media/image17.gif"/><Relationship Id="rId42" Type="http://schemas.openxmlformats.org/officeDocument/2006/relationships/hyperlink" Target="http://r20.rs6.net/tn.jsp?f=001Qbb676laBUMGRMT0q4Uekg-VbQdaanhKFKePeXV9MoPZAdfnb4VvONKACp1bWnNxYoJ-jfdpGNYfFkFnZKZPfps_goGsaPh05xqayBQ_Hm1DfRcpcyACXEC9hMRr07QmxKzUjrrzE02ehPjed9pva8HH-TRYiO2MLbssmZHszLjH05ZBoHODjM6AX3Y9cQJB4n38XfsiOPo7VCpFEAlYLHbTaN9vf2752CaFMEIaXoDYtUPPGfY3CWYJQ-_1aIZv2C5GZlUigFih7zwLmZlcpNAXpzPHh5BQNhQJqyiXM_S1MgaBqETQlvVH0pn7RU6kJj6MQlpvpU0=&amp;c=0N_G3ZSHvVy0nTvT8PjbMwooJtcUNC7DM99J3jPvyWD6oNv0Tu-RXA==&amp;ch=Jyk2Op7bFDJGfTi5jqVDvKvAZEgWdpBXTjETG9z0j_xCQJRfVBuxdQ==" TargetMode="External"/><Relationship Id="rId47" Type="http://schemas.openxmlformats.org/officeDocument/2006/relationships/hyperlink" Target="http://r20.rs6.net/tn.jsp?f=001Qbb676laBUMGRMT0q4Uekg-VbQdaanhKFKePeXV9MoPZAdfnb4VvONKACp1bWnNxeAbskJlCIr8r7AnDl5OuKqzOlxySvWhBQyK3V7qgmj8tFiXsE0U0iKuJnL7bmB67Pia4mY2wcYh-rt6ANkg1Z1t6ZoO_1mZinJhLP5b48n0GWmtDbERWuQawnapKAosKtFM4dzCOiqAhkI7kMUk_3Ldjo-hq8rBI2Oq6q0VhcRVx8Z8kVNE7UwEEH9tAhC5T7R6PR0xYbkI=&amp;c=0N_G3ZSHvVy0nTvT8PjbMwooJtcUNC7DM99J3jPvyWD6oNv0Tu-RXA==&amp;ch=Jyk2Op7bFDJGfTi5jqVDvKvAZEgWdpBXTjETG9z0j_xCQJRfVBuxdQ==" TargetMode="External"/><Relationship Id="rId63" Type="http://schemas.openxmlformats.org/officeDocument/2006/relationships/hyperlink" Target="http://r20.rs6.net/tn.jsp?f=001Qbb676laBUMGRMT0q4Uekg-VbQdaanhKFKePeXV9MoPZAdfnb4VvONKACp1bWnNxgaRy2ynIJlYzKA5fcQQu4-AdJYrEkJ117AHtQta4EnxRrhcpOhsnXeQnTQKoPDrLJ90GgESQOnjVKkxikzCyCB4_iN-8dzfw5O0EU5_9TFOSTeWTnGiBX5I2l5Q5N54gJQiQ5kx6G_TwV6PRMZNxU3Zz09Ka_c_P2Rkg4Y7BSpb6FQ41gteQDA==&amp;c=0N_G3ZSHvVy0nTvT8PjbMwooJtcUNC7DM99J3jPvyWD6oNv0Tu-RXA==&amp;ch=Jyk2Op7bFDJGfTi5jqVDvKvAZEgWdpBXTjETG9z0j_xCQJRfVBuxdQ==" TargetMode="External"/><Relationship Id="rId68" Type="http://schemas.openxmlformats.org/officeDocument/2006/relationships/hyperlink" Target="http://r20.rs6.net/tn.jsp?f=001Qbb676laBUMGRMT0q4Uekg-VbQdaanhKFKePeXV9MoPZAdfnb4VvONKACp1bWnNxLhqr8cg3-nd0jFDbBXJOYqojXBkr0FhVysCR_Qqwn4-KGMPfq9oWU8ARxd1fGpSktObfeCeSH8bns-BQxAZtANtu79HTJjSh-dk2mLBrTOdDFgVr9SA9JSIY8ye3HOFZ0uhxPGPQ_KpXnoW55U-1rJsFrp8HMqUurlKquYjngS6nJiYSM7kDqQ==&amp;c=0N_G3ZSHvVy0nTvT8PjbMwooJtcUNC7DM99J3jPvyWD6oNv0Tu-RXA==&amp;ch=Jyk2Op7bFDJGfTi5jqVDvKvAZEgWdpBXTjETG9z0j_xCQJRfVBuxdQ==" TargetMode="External"/><Relationship Id="rId84" Type="http://schemas.openxmlformats.org/officeDocument/2006/relationships/hyperlink" Target="http://r20.rs6.net/tn.jsp?f=001Qbb676laBUMGRMT0q4Uekg-VbQdaanhKFKePeXV9MoPZAdfnb4VvONKACp1bWnNxTyx0TqOiYdfSw_c_uMtDsE-CcgT8enI7tkt0rPSo9krz6L0lII_zXMnSkIHH0GRIKd861dw-y_n9yiuNRv4fsHOXsIvXZODni2zdV-elsTpfUFmQhhZ12E366ubxAKt7vqEelMZ0WJx1Cw5adapWTajqLxFeLPm9NF-q8uXrvtYTBqkhwAXF396oII_wO2CbPMRYCrdMGyHxJDYOcnZ2kX4bvbRzmx_lFvMRZv2HFp0=&amp;c=0N_G3ZSHvVy0nTvT8PjbMwooJtcUNC7DM99J3jPvyWD6oNv0Tu-RXA==&amp;ch=Jyk2Op7bFDJGfTi5jqVDvKvAZEgWdpBXTjETG9z0j_xCQJRfVBuxdQ==" TargetMode="External"/><Relationship Id="rId89" Type="http://schemas.openxmlformats.org/officeDocument/2006/relationships/image" Target="media/image18.jpeg"/><Relationship Id="rId112" Type="http://schemas.openxmlformats.org/officeDocument/2006/relationships/hyperlink" Target="http://r20.rs6.net/tn.jsp?f=001Qbb676laBUMGRMT0q4Uekg-VbQdaanhKFKePeXV9MoPZAdfnb4VvOPLrCBONivxO1SPMkV_jsqIT5Hm7nyp9r_cYlkHSAXspzw5HaOdqyCLIynYGBvRBmllAR8rkoSoVrBoo2z9xMO5_pgH_ZWqd3Firvw5W87InMJv769KjbhphW5J_xcm1rg==&amp;c=0N_G3ZSHvVy0nTvT8PjbMwooJtcUNC7DM99J3jPvyWD6oNv0Tu-RXA==&amp;ch=Jyk2Op7bFDJGfTi5jqVDvKvAZEgWdpBXTjETG9z0j_xCQJRfVBuxdQ==" TargetMode="External"/><Relationship Id="rId16" Type="http://schemas.openxmlformats.org/officeDocument/2006/relationships/image" Target="media/image12.png"/><Relationship Id="rId107" Type="http://schemas.openxmlformats.org/officeDocument/2006/relationships/hyperlink" Target="http://r20.rs6.net/tn.jsp?f=001Qbb676laBUMGRMT0q4Uekg-VbQdaanhKFKePeXV9MoPZAdfnb4VvONKACp1bWnNxs67x0xfth-ePURSAx_gdG8QwyXT5JoyAPT17vvdcnWz9YwVKKwk4D6eaFVi-ico_vTRUDUz5jg04kKmVhJpDpU1tt7iXK8y2bmY0JmMjLDfBHfyNWEK039OI13_VGKQWgU7ICfr7zaAaPn_4omYVEuWPJtgFI_nL1GhrqZAeDplkaLjBPxfMQd_2kYackksF_Mrr6drw5aI=&amp;c=0N_G3ZSHvVy0nTvT8PjbMwooJtcUNC7DM99J3jPvyWD6oNv0Tu-RXA==&amp;ch=Jyk2Op7bFDJGfTi5jqVDvKvAZEgWdpBXTjETG9z0j_xCQJRfVBuxdQ==" TargetMode="External"/><Relationship Id="rId11" Type="http://schemas.openxmlformats.org/officeDocument/2006/relationships/image" Target="media/image7.png"/><Relationship Id="rId32" Type="http://schemas.openxmlformats.org/officeDocument/2006/relationships/hyperlink" Target="http://r20.rs6.net/tn.jsp?f=001Qbb676laBUMGRMT0q4Uekg-VbQdaanhKFKePeXV9MoPZAdfnb4VvONKACp1bWnNxk63u9fiWHm1-GnRS_B9DFBr4weQT4Q9fpeuqmwYfbDQ1kMKZveAjvpbSh6pDZBYg86J6HmR7XxCQ3VU9DHAoCRjfL862OhcZYPM2yuENXsQdDfW2pEdS-7Xx7FXynkjzB3-WvVMPluZ2cu9iXxaLTqgeQC6_EZFjMxaORdrfg2S7HHLDHUclbYbEfuDhYSrYEITA3y9Uqo85WWjvx7pkC8WWz1KjIHXIDSVzwYizmxWE_e2ovRSOupgAA47dBOLN&amp;c=0N_G3ZSHvVy0nTvT8PjbMwooJtcUNC7DM99J3jPvyWD6oNv0Tu-RXA==&amp;ch=Jyk2Op7bFDJGfTi5jqVDvKvAZEgWdpBXTjETG9z0j_xCQJRfVBuxdQ==" TargetMode="External"/><Relationship Id="rId37" Type="http://schemas.openxmlformats.org/officeDocument/2006/relationships/hyperlink" Target="http://r20.rs6.net/tn.jsp?f=001Qbb676laBUMGRMT0q4Uekg-VbQdaanhKFKePeXV9MoPZAdfnb4VvONKACp1bWnNxNR4cr8XNQ9ppiH7I08kymO_IyABq2dcStvKEosPQS-_IYQL3l57F7lQTwbYe8ATI_ti4eKWd9Ak3KQfC_eT2aVka-76N_jztXPlUpaflL8mOuqEwTGNrG7U3vF61Du0zLnR4iFZc_jNsAU-0nqvf_plz3Xk933gH&amp;c=0N_G3ZSHvVy0nTvT8PjbMwooJtcUNC7DM99J3jPvyWD6oNv0Tu-RXA==&amp;ch=Jyk2Op7bFDJGfTi5jqVDvKvAZEgWdpBXTjETG9z0j_xCQJRfVBuxdQ==" TargetMode="External"/><Relationship Id="rId53" Type="http://schemas.openxmlformats.org/officeDocument/2006/relationships/hyperlink" Target="http://r20.rs6.net/tn.jsp?f=001Qbb676laBUMGRMT0q4Uekg-VbQdaanhKFKePeXV9MoPZAdfnb4VvONKACp1bWnNxB8FjbQv3eWc10-fVNagB_lglt25CmvxI8U_Siyoli4A46MQ4Dlzqyf4T9d3IYK06FiKZRK9UP2mvs0XtLNl9OAlTEv3XPANbG2WodCu8D6fpYqLeS_uyDCbclgP5Yml0jmEgIEN9uZeMfY6qOg61jK6yQkxd6eKXR1Vbzvv4TT1gsBlweRLNRhoUOwZRSPrYhgVNxfJI195PjvvTzZ2tHknZWwWbrqZwpV3f8uUWMGmigCfkCsgMBwxc2SiLtaFRpV39ceeC9igutAAVBtzAJDkHDjtTzgoY58MJyIvosi4=&amp;c=0N_G3ZSHvVy0nTvT8PjbMwooJtcUNC7DM99J3jPvyWD6oNv0Tu-RXA==&amp;ch=Jyk2Op7bFDJGfTi5jqVDvKvAZEgWdpBXTjETG9z0j_xCQJRfVBuxdQ==" TargetMode="External"/><Relationship Id="rId58" Type="http://schemas.openxmlformats.org/officeDocument/2006/relationships/hyperlink" Target="http://r20.rs6.net/tn.jsp?f=001Qbb676laBUMGRMT0q4Uekg-VbQdaanhKFKePeXV9MoPZAdfnb4VvONKACp1bWnNxVeGpIUsctP-jb2BlwOnWiY5yJfDL-YYgHyr0ijYCzBNPAMKLV3iNTF7saPg-m8XEFApq_f2P6qH8sZDT_qnifvfNdZhTvDZl4djnb26mICjWr5Jp1F0W9ExcW9bwMBDBlcJqGO6YF-Nv505u4kVjrGdU6mjc_Ogca-iWBvev68TqmMERu8QuRsMa5ReJJXaUizLlIo9MH0Mbd8rfyPBSpx4e3CtBP-e5fXGNj7YhiaF84GQqCGyZdA==&amp;c=0N_G3ZSHvVy0nTvT8PjbMwooJtcUNC7DM99J3jPvyWD6oNv0Tu-RXA==&amp;ch=Jyk2Op7bFDJGfTi5jqVDvKvAZEgWdpBXTjETG9z0j_xCQJRfVBuxdQ==" TargetMode="External"/><Relationship Id="rId74" Type="http://schemas.openxmlformats.org/officeDocument/2006/relationships/hyperlink" Target="http://r20.rs6.net/tn.jsp?f=001Qbb676laBUMGRMT0q4Uekg-VbQdaanhKFKePeXV9MoPZAdfnb4VvONKACp1bWnNxPn8c74-GLr431zgSltXpuYgeoeaOTjBLPMSVNg0dQzMvqErOD1k82jyRNaxu9wZfBjVN6qUairdUztD84EhWtVcSxn2IcyTDv1prbw3pcPkKPgg0NkbRVDytjGw3XBlkbEU7QmH6XjczlQ7T-Kptak0uXQc-hM5LtVgoVwaXOqlhEZlBWXy9idHt7cnuHzr_8wbDE4Ldgf5e8OzOfGj6Hg095gwgNZHLUwsHyoe4JHp_Jh23dpruP4bsEerzrIpL8olc0-usozX9crpUzoOWP8MardZgTOql&amp;c=0N_G3ZSHvVy0nTvT8PjbMwooJtcUNC7DM99J3jPvyWD6oNv0Tu-RXA==&amp;ch=Jyk2Op7bFDJGfTi5jqVDvKvAZEgWdpBXTjETG9z0j_xCQJRfVBuxdQ==" TargetMode="External"/><Relationship Id="rId79" Type="http://schemas.openxmlformats.org/officeDocument/2006/relationships/hyperlink" Target="http://r20.rs6.net/tn.jsp?f=001Qbb676laBUMGRMT0q4Uekg-VbQdaanhKFKePeXV9MoPZAdfnb4VvONKACp1bWnNxPuMpBpC-82x42UM8rnslyiGfszjVjXspnfN3B2PEfZMHLAHWh5oojLUa3D3KYeuXjAyPCxmxFUgrRqgKpBhElj6PcD5r6xT_Grx_lik855POiM8EAHyPw00mkN90U_FWgOJyzn3ZjTsEccEh_Z3jNs9YVFk9UFAmeu9EMf5dteeueINiq0JG8SNeQfXGyS3mv6MBPmzxZiLs0l0-sABQ3PfOmMbhWZa34ng1PehybqxsjWwfmwd09uGX-haqtV7i&amp;c=0N_G3ZSHvVy0nTvT8PjbMwooJtcUNC7DM99J3jPvyWD6oNv0Tu-RXA==&amp;ch=Jyk2Op7bFDJGfTi5jqVDvKvAZEgWdpBXTjETG9z0j_xCQJRfVBuxdQ==" TargetMode="External"/><Relationship Id="rId102" Type="http://schemas.openxmlformats.org/officeDocument/2006/relationships/image" Target="media/image21.jpeg"/><Relationship Id="rId123" Type="http://schemas.openxmlformats.org/officeDocument/2006/relationships/theme" Target="theme/theme1.xml"/><Relationship Id="rId5" Type="http://schemas.openxmlformats.org/officeDocument/2006/relationships/image" Target="media/image1.png"/><Relationship Id="rId61" Type="http://schemas.openxmlformats.org/officeDocument/2006/relationships/hyperlink" Target="http://r20.rs6.net/tn.jsp?f=001Qbb676laBUMGRMT0q4Uekg-VbQdaanhKFKePeXV9MoPZAdfnb4VvONKACp1bWnNxX74-gTaaaXKIp-FZrHblzRhuAJPS43-gU0ooNoWXFhSw08ZRNMOLjGOLw4IZ7ppmH7_NIzrOLF2D5IJlirfB3WFDiOOY5C40XAxNmq4v4VLIcbIjfxgEExlkCOB9lGs9EBun4BRn6K3JcGfUt_0LGI84yKsbKDIeU5K_P8Lgtz661gxlYIe_aShosCoBSeCxi1fgJVc4uJtqBSuPG0Gjqw==&amp;c=0N_G3ZSHvVy0nTvT8PjbMwooJtcUNC7DM99J3jPvyWD6oNv0Tu-RXA==&amp;ch=Jyk2Op7bFDJGfTi5jqVDvKvAZEgWdpBXTjETG9z0j_xCQJRfVBuxdQ==" TargetMode="External"/><Relationship Id="rId82" Type="http://schemas.openxmlformats.org/officeDocument/2006/relationships/hyperlink" Target="http://r20.rs6.net/tn.jsp?f=001Qbb676laBUMGRMT0q4Uekg-VbQdaanhKFKePeXV9MoPZAdfnb4VvONKACp1bWnNxB2C1e8k83gBTLGp8SRYyfHd0WbKZh49RuGe0iRdmXq1LaRLQfzFxDwDNJQwztTj2xaiTHhqXn0QZROQW1dWmFjKvzgrxbkAeGStUVATN1p6KzxyVWsmyONFGpyo70wHutLOJoYQIjG5edlk9CZB0K9dGH-2X5wWJPRXfSJOTKSFn6YM7nTmICYD3pH5MNKRtrEj9PTvNfbBFkIQK2vg2OHsRXNdRLiL8Z4eD7A084wD3KHl3jR4DAUBFQAZ9vz_N7-QqE6FkkAA=&amp;c=0N_G3ZSHvVy0nTvT8PjbMwooJtcUNC7DM99J3jPvyWD6oNv0Tu-RXA==&amp;ch=Jyk2Op7bFDJGfTi5jqVDvKvAZEgWdpBXTjETG9z0j_xCQJRfVBuxdQ==" TargetMode="External"/><Relationship Id="rId90" Type="http://schemas.openxmlformats.org/officeDocument/2006/relationships/hyperlink" Target="http://r20.rs6.net/tn.jsp?f=001Qbb676laBUMGRMT0q4Uekg-VbQdaanhKFKePeXV9MoPZAdfnb4VvOMCbpEIpsfG1hnWiwleDhBICJhNoMH9qPlkiCt2gRFrZPBgFiVHiEehbp48oWcl2jaMJeyeknVpgWRcZVAqyxFQ_8PmG2IeRXrL5h53_W5mi6q0gzMbiirQigceHENgdDw==&amp;c=0N_G3ZSHvVy0nTvT8PjbMwooJtcUNC7DM99J3jPvyWD6oNv0Tu-RXA==&amp;ch=Jyk2Op7bFDJGfTi5jqVDvKvAZEgWdpBXTjETG9z0j_xCQJRfVBuxdQ==" TargetMode="External"/><Relationship Id="rId95" Type="http://schemas.openxmlformats.org/officeDocument/2006/relationships/hyperlink" Target="http://r20.rs6.net/tn.jsp?f=001Qbb676laBUMGRMT0q4Uekg-VbQdaanhKFKePeXV9MoPZAdfnb4VvOH5Odx5dvffCcu-8AEDeM5_tqKlVaFB0MiaaMHbgY11ypTGixu4zpavTayVjuo-KqOZpiGQtJouiFfTm4JUmgd84xBv2qHwF6M-t-qY48oRaxnMLW0R0wl3eR5bSjKjPxx6Agns5sYLlByxrDKupmdNjM1vkBuipIbZpHY9BTRwY&amp;c=0N_G3ZSHvVy0nTvT8PjbMwooJtcUNC7DM99J3jPvyWD6oNv0Tu-RXA==&amp;ch=Jyk2Op7bFDJGfTi5jqVDvKvAZEgWdpBXTjETG9z0j_xCQJRfVBuxdQ=="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Qbb676laBUMGRMT0q4Uekg-VbQdaanhKFKePeXV9MoPZAdfnb4VvOAlIjM6Zjl-ELLDVReb6GYj3Uq1pH6gZdmXTfPYR37a_yZk6LHhjKCgxsLQeWlzHyYY1-eHht159LSXYv9rTf_TbbXQ4u987uUARgLjwU3VncYJxBCPKASL4uh0lBNB3B6aG0FjVfOA7Xx2j02954KvznoHSPVbfbQ==&amp;c=0N_G3ZSHvVy0nTvT8PjbMwooJtcUNC7DM99J3jPvyWD6oNv0Tu-RXA==&amp;ch=Jyk2Op7bFDJGfTi5jqVDvKvAZEgWdpBXTjETG9z0j_xCQJRfVBuxdQ==" TargetMode="External"/><Relationship Id="rId27" Type="http://schemas.openxmlformats.org/officeDocument/2006/relationships/hyperlink" Target="http://r20.rs6.net/tn.jsp?f=001Qbb676laBUMGRMT0q4Uekg-VbQdaanhKFKePeXV9MoPZAdfnb4VvONKACp1bWnNxp7Rt4tBXSW1xUntA5ctudY8CVLDz1ql6guZ8ORI0KCYkaVt_X-XZwufm_O6gCNdVshzQ5kpitlrdzrVhRIu_PEwZBK3TP_gKCsei30bCy0YCjzEP5Gt4_pysUP7bGhGUeIvHqa6Lil8q9rnb1ThIW4CCjfmf2p6HSky4lx4k0vl6kldVbZnjP-NmKvcdfWTz&amp;c=0N_G3ZSHvVy0nTvT8PjbMwooJtcUNC7DM99J3jPvyWD6oNv0Tu-RXA==&amp;ch=Jyk2Op7bFDJGfTi5jqVDvKvAZEgWdpBXTjETG9z0j_xCQJRfVBuxdQ==" TargetMode="External"/><Relationship Id="rId30" Type="http://schemas.openxmlformats.org/officeDocument/2006/relationships/hyperlink" Target="http://r20.rs6.net/tn.jsp?f=001Qbb676laBUMGRMT0q4Uekg-VbQdaanhKFKePeXV9MoPZAdfnb4VvONKACp1bWnNxYUywSnkUN4VEFh3G-yFEUvhxlz-sYKXaJmjcpZXmHaHpxL7to3Uz1a4RoTLwN5O11XfuZjKaHWOP7G92D0m_2-dM8H2SisbGkw1782cRyQ3XOXudMB-MrbrSgYWfV3I-POTm0QMoXYLzcb038WGRkF93fW7nrMCN&amp;c=0N_G3ZSHvVy0nTvT8PjbMwooJtcUNC7DM99J3jPvyWD6oNv0Tu-RXA==&amp;ch=Jyk2Op7bFDJGfTi5jqVDvKvAZEgWdpBXTjETG9z0j_xCQJRfVBuxdQ==" TargetMode="External"/><Relationship Id="rId35" Type="http://schemas.openxmlformats.org/officeDocument/2006/relationships/hyperlink" Target="http://r20.rs6.net/tn.jsp?f=001Qbb676laBUMGRMT0q4Uekg-VbQdaanhKFKePeXV9MoPZAdfnb4VvONKACp1bWnNxtVNicFfzLhNTHzbJ8V0vdcmT6vOwabX9FC2-Me3ZWTl8N3w9c7hiOJIu-BZRi4PoXAU6HWuSuZ9TrzCsy1JMFBw1oTsQovFxBpKo3MbA5Bto7WByCARBqKBp8CtYnJU5FRC_ftg0OqfH2H9ZlK_GzgcKo1o-SVncU7jtvMPK2LFgQVpBgB0T3sAs_yZYbHpanvpWMMYEy6Nj7u4XZraAXg==&amp;c=0N_G3ZSHvVy0nTvT8PjbMwooJtcUNC7DM99J3jPvyWD6oNv0Tu-RXA==&amp;ch=Jyk2Op7bFDJGfTi5jqVDvKvAZEgWdpBXTjETG9z0j_xCQJRfVBuxdQ==" TargetMode="External"/><Relationship Id="rId43" Type="http://schemas.openxmlformats.org/officeDocument/2006/relationships/hyperlink" Target="http://r20.rs6.net/tn.jsp?f=001Qbb676laBUMGRMT0q4Uekg-VbQdaanhKFKePeXV9MoPZAdfnb4VvONKACp1bWnNxiU5vfZjOwqys9A3P1x0YCylYNr7xP5oydiGOPX858Q9BoV87LOF9ilkVn2U7C0R0HNw44C8nlbnpMsdu3FfnxhaKeFqh1TWkveytuBE5Jyg-H5rH_MHaTdzxDtex0Y-ew13edgLPvur2MifUMBCFcGdkmoXiw5hvi31fo9GL70Q4-kO3kgVtcFRJy9623TgW0FAjilBnTckHOGzC3Os4VnbDSZxv5Iqu-BsZW26Ew2tsOu9DqIO9_rh2KyMQK2lv&amp;c=0N_G3ZSHvVy0nTvT8PjbMwooJtcUNC7DM99J3jPvyWD6oNv0Tu-RXA==&amp;ch=Jyk2Op7bFDJGfTi5jqVDvKvAZEgWdpBXTjETG9z0j_xCQJRfVBuxdQ==" TargetMode="External"/><Relationship Id="rId48" Type="http://schemas.openxmlformats.org/officeDocument/2006/relationships/hyperlink" Target="http://r20.rs6.net/tn.jsp?f=001Qbb676laBUMGRMT0q4Uekg-VbQdaanhKFKePeXV9MoPZAdfnb4VvONKACp1bWnNxY0CJA8MdfGMDsvV_k_zYCjmI8DbrQu0L2f1mz8TRtkWrQzmp9petgF-MP-o6EaDoqaBkCnOZEpSr05AmULFc8QlhMs4fNEdQupRAtCdBEH37uO5-n11YSBOc47UwuvoKRIf4-ULUroQ9bcVq5QgZwFQkzLNZs8dE8bZodsWnSDj8SQ6IfYobbKlAtNsaXJQrN8nVsDKQEn-ni4q6jxyCvkqotUcMLuUg&amp;c=0N_G3ZSHvVy0nTvT8PjbMwooJtcUNC7DM99J3jPvyWD6oNv0Tu-RXA==&amp;ch=Jyk2Op7bFDJGfTi5jqVDvKvAZEgWdpBXTjETG9z0j_xCQJRfVBuxdQ==" TargetMode="External"/><Relationship Id="rId56" Type="http://schemas.openxmlformats.org/officeDocument/2006/relationships/hyperlink" Target="http://r20.rs6.net/tn.jsp?f=001Qbb676laBUMGRMT0q4Uekg-VbQdaanhKFKePeXV9MoPZAdfnb4VvONKACp1bWnNxR55_zAph69YV9xUeXUyzBu6Ktypp8WqnQZSrYcK0mjnt4BcC5s76_eldhxUYyMq-FbTzbmNpcj24_zCcWyYuxRkyYDJqSolI0lEdxqixEmtQ-0mCFS7TZ62D_79dR0IuYX0HQPu7VJyXLLgPLNToBOXqTPYfEGBn1g7pjuYzyGhVdZ3dWC6UK43qPWZAd4VgxUbzc-zPTYZZVS_iBLd8kp95x8F9ucKZV50ZhCHkstgDDQdcj1E05g==&amp;c=0N_G3ZSHvVy0nTvT8PjbMwooJtcUNC7DM99J3jPvyWD6oNv0Tu-RXA==&amp;ch=Jyk2Op7bFDJGfTi5jqVDvKvAZEgWdpBXTjETG9z0j_xCQJRfVBuxdQ==" TargetMode="External"/><Relationship Id="rId64" Type="http://schemas.openxmlformats.org/officeDocument/2006/relationships/hyperlink" Target="http://r20.rs6.net/tn.jsp?f=001Qbb676laBUMGRMT0q4Uekg-VbQdaanhKFKePeXV9MoPZAdfnb4VvONKACp1bWnNxPzZb_tOh738G-jeEbdqJjyGGTkPYBiJe7KZv2vpBE1IRPzjZEUB57Maj44bTRpcvomKGTi-2CNGaJmwZM5ThXSbBF1zHapUh-EZKihImpk3I3fVbPVM-eKDRK_Dt3M7pfgvl71JpMHSlN_X6ENvuuim2r0oTBCjAxHn4qL3vrLjguMhE5zQCEA==&amp;c=0N_G3ZSHvVy0nTvT8PjbMwooJtcUNC7DM99J3jPvyWD6oNv0Tu-RXA==&amp;ch=Jyk2Op7bFDJGfTi5jqVDvKvAZEgWdpBXTjETG9z0j_xCQJRfVBuxdQ==" TargetMode="External"/><Relationship Id="rId69" Type="http://schemas.openxmlformats.org/officeDocument/2006/relationships/hyperlink" Target="http://r20.rs6.net/tn.jsp?f=001Qbb676laBUMGRMT0q4Uekg-VbQdaanhKFKePeXV9MoPZAdfnb4VvONKACp1bWnNxqwOAr2FQveP9RG2WeAaYuU07wTy-RAIX9bzzQ8up8ee4Hu8N4bJtd9fFyB1vdk83zOKVAZ-YQSG70kSjXYXe4xuxxIw0wC3E--_vn3jGC5NzE1E7Wj_Sf5eLbnO1GjfW4OW1Dkxv21E=&amp;c=0N_G3ZSHvVy0nTvT8PjbMwooJtcUNC7DM99J3jPvyWD6oNv0Tu-RXA==&amp;ch=Jyk2Op7bFDJGfTi5jqVDvKvAZEgWdpBXTjETG9z0j_xCQJRfVBuxdQ==" TargetMode="External"/><Relationship Id="rId77" Type="http://schemas.openxmlformats.org/officeDocument/2006/relationships/hyperlink" Target="http://r20.rs6.net/tn.jsp?f=001Qbb676laBUMGRMT0q4Uekg-VbQdaanhKFKePeXV9MoPZAdfnb4VvONKACp1bWnNxJ3OVeDXxlntCZMute7NyG98QESGSL8NJ2SdH2_4WNaUEZCF72TlSNU0x1bXKLB9E_fJNFG-8nBTlgepMlkEvxYHQMlvfaTG09pvN4ClTfU9-wz7HelvKW8A7YQH4qF-XHhhlIxcn9Vu17vX1d75Vd4S_r85JyxBWFUBN3W3nLCaGqPcViEkh_ShkJytPr9fx&amp;c=0N_G3ZSHvVy0nTvT8PjbMwooJtcUNC7DM99J3jPvyWD6oNv0Tu-RXA==&amp;ch=Jyk2Op7bFDJGfTi5jqVDvKvAZEgWdpBXTjETG9z0j_xCQJRfVBuxdQ==" TargetMode="External"/><Relationship Id="rId100" Type="http://schemas.openxmlformats.org/officeDocument/2006/relationships/hyperlink" Target="http://r20.rs6.net/tn.jsp?f=001Qbb676laBUMGRMT0q4Uekg-VbQdaanhKFKePeXV9MoPZAdfnb4VvONKACp1bWnNxsPk2cP1PeYoa4gMxl-Mfmf2h-jRkj5opg8gOZEKsvPl1ct0VINlT0C-oX1w-2s7vDMC7ORJMNPY0sz_-EpV30d_izPfVIW6IQUOAohXeSCBft4dF1fVuRSU_umkm4LHaKfpmWx6WJaSwX5PWc63W4NStNgcNGjqGVPqbbVOCM95HaDp1m_As-Mq7R04xb1_pkRTlqcNc_HU=&amp;c=0N_G3ZSHvVy0nTvT8PjbMwooJtcUNC7DM99J3jPvyWD6oNv0Tu-RXA==&amp;ch=Jyk2Op7bFDJGfTi5jqVDvKvAZEgWdpBXTjETG9z0j_xCQJRfVBuxdQ==" TargetMode="External"/><Relationship Id="rId105" Type="http://schemas.openxmlformats.org/officeDocument/2006/relationships/hyperlink" Target="http://r20.rs6.net/tn.jsp?f=001Qbb676laBUMGRMT0q4Uekg-VbQdaanhKFKePeXV9MoPZAdfnb4VvOPLrCBONivxOastIF45uaZ3tw6zSiV1fyyxmr5nkJ88w4TBK521hzvJr9mh0QUvvdNi8vDnW3aJlLZ4nWwkiJxFVIdG2oRJdo6ZBUe37lZaBP9TEX8GK0WDfiHZ92uSnyPNk5Bv3gzvS&amp;c=0N_G3ZSHvVy0nTvT8PjbMwooJtcUNC7DM99J3jPvyWD6oNv0Tu-RXA==&amp;ch=Jyk2Op7bFDJGfTi5jqVDvKvAZEgWdpBXTjETG9z0j_xCQJRfVBuxdQ==" TargetMode="External"/><Relationship Id="rId113" Type="http://schemas.openxmlformats.org/officeDocument/2006/relationships/hyperlink" Target="http://r20.rs6.net/tn.jsp?f=001Qbb676laBUMGRMT0q4Uekg-VbQdaanhKFKePeXV9MoPZAdfnb4VvOPLrCBONivxOCf8Q-5C1Xk4Q2APxeu6kDsBFtufVNkG3kL-G_C9aMvM8PoV_C6HUU3-YAkJ5dMlZJTvGAAS-6UA7MSdG_sarcrP5ykvJIsOivBg5mUQNgv7xWUmtqmAnTATiGR3RuCfLSxFj42kCErBNx1_AYFZcRw==&amp;c=0N_G3ZSHvVy0nTvT8PjbMwooJtcUNC7DM99J3jPvyWD6oNv0Tu-RXA==&amp;ch=Jyk2Op7bFDJGfTi5jqVDvKvAZEgWdpBXTjETG9z0j_xCQJRfVBuxdQ==" TargetMode="External"/><Relationship Id="rId118" Type="http://schemas.openxmlformats.org/officeDocument/2006/relationships/image" Target="media/image26.png"/><Relationship Id="rId8" Type="http://schemas.openxmlformats.org/officeDocument/2006/relationships/image" Target="media/image4.png"/><Relationship Id="rId51" Type="http://schemas.openxmlformats.org/officeDocument/2006/relationships/hyperlink" Target="http://r20.rs6.net/tn.jsp?f=001Qbb676laBUMGRMT0q4Uekg-VbQdaanhKFKePeXV9MoPZAdfnb4VvONKACp1bWnNxeQGwAGQJm2s8kTo5H4wJdn2PwEP5XxG8J40VeGemHDCinCRptIUNVehAdbzVru01FW_Jr_VbtBAA7OE8eh-W6OgtmMFwdPqCIWyB6CCGe-D2w1LImuf91wk-kLc9oTtQ3TV_yhuJXSed9R0k7SkMf9AVSDmUoNdMeqfPd-Pn9hOEyPby11-GoDVaQ978tb_2&amp;c=0N_G3ZSHvVy0nTvT8PjbMwooJtcUNC7DM99J3jPvyWD6oNv0Tu-RXA==&amp;ch=Jyk2Op7bFDJGfTi5jqVDvKvAZEgWdpBXTjETG9z0j_xCQJRfVBuxdQ==" TargetMode="External"/><Relationship Id="rId72" Type="http://schemas.openxmlformats.org/officeDocument/2006/relationships/hyperlink" Target="http://r20.rs6.net/tn.jsp?f=001Qbb676laBUMGRMT0q4Uekg-VbQdaanhKFKePeXV9MoPZAdfnb4VvONKACp1bWnNxXZrYuPCPjQcG1Io_QBBtbi-wYgUcSO5EOrayGWUGQ-FBOfEJxoBfjrGWKrb8b2YhktP6MgafRJyvsZaPBLIgch3kf7iJ0-hMYl0CvEe3PcBcVAfTtSNrnUpGT3LtU0NQqwhHRTYlH2NETiBNQZgN12-su7I59WD8&amp;c=0N_G3ZSHvVy0nTvT8PjbMwooJtcUNC7DM99J3jPvyWD6oNv0Tu-RXA==&amp;ch=Jyk2Op7bFDJGfTi5jqVDvKvAZEgWdpBXTjETG9z0j_xCQJRfVBuxdQ==" TargetMode="External"/><Relationship Id="rId80" Type="http://schemas.openxmlformats.org/officeDocument/2006/relationships/hyperlink" Target="http://r20.rs6.net/tn.jsp?f=001Qbb676laBUMGRMT0q4Uekg-VbQdaanhKFKePeXV9MoPZAdfnb4VvONKACp1bWnNxcN3xVSMERqYRkZxArvEPlNb6CQBlqcoUoJXxMvlnmjiufBa3EWWJyC0oCUOoq0s2q0bua-IA27wctHXem683L_67fqMtqVlF-CBGM3mkLgOWvMa2xoc4avM63pUcWZbDLC_bo55LhYc4F_BYKq34REI7AhmWhoSCtlqO6Gd9vIg0Gw47_00hcNUc-UAcBQmL&amp;c=0N_G3ZSHvVy0nTvT8PjbMwooJtcUNC7DM99J3jPvyWD6oNv0Tu-RXA==&amp;ch=Jyk2Op7bFDJGfTi5jqVDvKvAZEgWdpBXTjETG9z0j_xCQJRfVBuxdQ==" TargetMode="External"/><Relationship Id="rId85" Type="http://schemas.openxmlformats.org/officeDocument/2006/relationships/hyperlink" Target="http://r20.rs6.net/tn.jsp?f=001Qbb676laBUMGRMT0q4Uekg-VbQdaanhKFKePeXV9MoPZAdfnb4VvOLZMqlMJUp2VjiuT9mpt2FarFYbs9SpFXG7klbSDi_kfORj9D8BMVcRUWYGnUwVMwBafG557HlKjzD1Y1qkHGd37u-YMyFZhMaFMM0cHff6lqfW_7REdze2WQwUlVBhd4N_DSQDMu09D0tIRkyqXSrBOEECScFm3wA==&amp;c=0N_G3ZSHvVy0nTvT8PjbMwooJtcUNC7DM99J3jPvyWD6oNv0Tu-RXA==&amp;ch=Jyk2Op7bFDJGfTi5jqVDvKvAZEgWdpBXTjETG9z0j_xCQJRfVBuxdQ==" TargetMode="External"/><Relationship Id="rId93" Type="http://schemas.openxmlformats.org/officeDocument/2006/relationships/hyperlink" Target="http://r20.rs6.net/tn.jsp?f=001Qbb676laBUMGRMT0q4Uekg-VbQdaanhKFKePeXV9MoPZAdfnb4VvOFQW12-JU3_QYRz4V0bNIb912DgLT68duUk19w2AlLYGMMIjRbGW3xfLBfNasCSxmXfSNMR08EVHY2mMIR-fOAdG29dwNcXgZEcAAygMnD2DYq2vyXaDl0IpJ2POACbuGQ==&amp;c=0N_G3ZSHvVy0nTvT8PjbMwooJtcUNC7DM99J3jPvyWD6oNv0Tu-RXA==&amp;ch=Jyk2Op7bFDJGfTi5jqVDvKvAZEgWdpBXTjETG9z0j_xCQJRfVBuxdQ==" TargetMode="External"/><Relationship Id="rId98" Type="http://schemas.openxmlformats.org/officeDocument/2006/relationships/hyperlink" Target="http://r20.rs6.net/tn.jsp?f=001Qbb676laBUMGRMT0q4Uekg-VbQdaanhKFKePeXV9MoPZAdfnb4VvODbHgGhWpesDPGZJUNgHvj5bCE2xGzK2qGTFT5NYPlSlylFCD5jjcbOgWXUmtAQvJdOTE8LRbY60GDPz22DAUhqm6edOmdljjMbrbyJoSdq0OQuf4vlUzSrEc_eBGfHmMg==&amp;c=0N_G3ZSHvVy0nTvT8PjbMwooJtcUNC7DM99J3jPvyWD6oNv0Tu-RXA==&amp;ch=Jyk2Op7bFDJGfTi5jqVDvKvAZEgWdpBXTjETG9z0j_xCQJRfVBuxdQ==" TargetMode="External"/><Relationship Id="rId121" Type="http://schemas.openxmlformats.org/officeDocument/2006/relationships/image" Target="media/image29.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Qbb676laBUMGRMT0q4Uekg-VbQdaanhKFKePeXV9MoPZAdfnb4VvONKACp1bWnNx3xG0wyW3zgTT2Jrfg7uYqabNL50Zl4YE4mFsSGZ_CF1i6bMPFh3Ygg0xYzsLyDCU9j9Cq7d_04mdL-x1zcFjD7b8_Ejl-whHoAq1tQC6GF-JFjaIceY7TUjuJAvXyzqsQ3q2jl7MEuIloH3UL-To-4gsq8W7T8Kwzrzu4lfaagURjgUxAM0eVK2EalYjPWWNvjN9AkeS_c7oXHU1Yt6sqg==&amp;c=0N_G3ZSHvVy0nTvT8PjbMwooJtcUNC7DM99J3jPvyWD6oNv0Tu-RXA==&amp;ch=Jyk2Op7bFDJGfTi5jqVDvKvAZEgWdpBXTjETG9z0j_xCQJRfVBuxdQ==" TargetMode="External"/><Relationship Id="rId33" Type="http://schemas.openxmlformats.org/officeDocument/2006/relationships/hyperlink" Target="http://r20.rs6.net/tn.jsp?f=001Qbb676laBUMGRMT0q4Uekg-VbQdaanhKFKePeXV9MoPZAdfnb4VvONKACp1bWnNxRZGoumAMNp5nVPpRdEOppSpVdNFE9nqoeculkaxdBjp0oEYav9-usOWYONyZtskErBfc_yqfPIB3MUmzzZ_RXzeifGg7h8bOE1AZ_HjZDGckGglYW6frQnXDJaRmmu1719HU_FWEVIRpcSOtN6hhex5F0z9LLYwIKD1iv1wOg_GXPpXr2NLxMI6nQZnDuGoANJtBOGfhiULI92uDlCm9TdHVHnltrlj-u692Ags0kOQ=&amp;c=0N_G3ZSHvVy0nTvT8PjbMwooJtcUNC7DM99J3jPvyWD6oNv0Tu-RXA==&amp;ch=Jyk2Op7bFDJGfTi5jqVDvKvAZEgWdpBXTjETG9z0j_xCQJRfVBuxdQ==" TargetMode="External"/><Relationship Id="rId38" Type="http://schemas.openxmlformats.org/officeDocument/2006/relationships/hyperlink" Target="http://r20.rs6.net/tn.jsp?f=001Qbb676laBUMGRMT0q4Uekg-VbQdaanhKFKePeXV9MoPZAdfnb4VvONKACp1bWnNxJ1wHsZnhQhhe4YtLg1J-QDF1LCrkYq_-JDyKfbreKx5h4C6N5npda9Oni5XqTzQxYp4I4lXAPQZLtmtN5Dw32Gu-TElXvqujWpO3b4aDFAsqlabraguunK54FIJEFdENv2VUrvfb_nBIZIznEb5NxnFYnPjCnvlXdM2awylwDDsKbE8mvSVzd09mSpkcx6UgfQ4KYLcXW9_jnZorSYMpEUubXn97PcoaYFMNd_SczK8lvczHPjxFdAaJYaMAaybT&amp;c=0N_G3ZSHvVy0nTvT8PjbMwooJtcUNC7DM99J3jPvyWD6oNv0Tu-RXA==&amp;ch=Jyk2Op7bFDJGfTi5jqVDvKvAZEgWdpBXTjETG9z0j_xCQJRfVBuxdQ==" TargetMode="External"/><Relationship Id="rId46" Type="http://schemas.openxmlformats.org/officeDocument/2006/relationships/hyperlink" Target="http://r20.rs6.net/tn.jsp?f=001Qbb676laBUMGRMT0q4Uekg-VbQdaanhKFKePeXV9MoPZAdfnb4VvONKACp1bWnNx8tye_-RJHH9HC2kI-repFJlkmI5VDiT-m8Nxc7hL39GaA49NJIqfv5Vc_mrdPggih2GicLr62CPhVULN9MYQF7MlYjUKYW5gi0MUmRBcNtTHPXIEriMX1II-xdPh3wUy4PxwCui8xWQq6mASLFfAreeLcFRXdSsX-nE_nW_DzM07XBOTiN8JOi7Caxh1P3ZfEeLQ_tlxg-NiDMggNrzEgvVrGAOrfpaPL13SCJ7R-lbJuQDX4iWnirfJgc561T8_LhAz3hg5FdoYHDU7Yj1_PaQCDS-s6DwQN77fWPfqMeBJztKgwN-P3Swgno-kaF9VPtXvkAyirf__XOEyJDXiOS-AyzIj8RtcJGTz4iM7FQ92b-YJpXat8sUP6280jQmuB2eaEkKBbiemmxYVbPH4I0SF04Jsl9EmLNVldxbzWLA=&amp;c=0N_G3ZSHvVy0nTvT8PjbMwooJtcUNC7DM99J3jPvyWD6oNv0Tu-RXA==&amp;ch=Jyk2Op7bFDJGfTi5jqVDvKvAZEgWdpBXTjETG9z0j_xCQJRfVBuxdQ==" TargetMode="External"/><Relationship Id="rId59" Type="http://schemas.openxmlformats.org/officeDocument/2006/relationships/hyperlink" Target="http://r20.rs6.net/tn.jsp?f=001Qbb676laBUMGRMT0q4Uekg-VbQdaanhKFKePeXV9MoPZAdfnb4VvONKACp1bWnNxsjiim_p8Ob1ww3oKzHZb6kBMSKLdq2dpgvTDpWE8U9vWIlauIFEr921nQzkeOP3wVj0O_0BQlURR0GjuyA18va2iUD3NmV07qR7R2RKpU5sSE8ImLlLEKQMttYfum8LH6G-XlYNd9XXRPiFGfYs-0dd0X_yhXCYLt2UGQdG-kImHNt_YZROWUuzmEKfrFkmHWPBRT7XS1HVglExhknhIC40RqPKwrBoUrRWzoXRWPS4=&amp;c=0N_G3ZSHvVy0nTvT8PjbMwooJtcUNC7DM99J3jPvyWD6oNv0Tu-RXA==&amp;ch=Jyk2Op7bFDJGfTi5jqVDvKvAZEgWdpBXTjETG9z0j_xCQJRfVBuxdQ==" TargetMode="External"/><Relationship Id="rId67" Type="http://schemas.openxmlformats.org/officeDocument/2006/relationships/hyperlink" Target="http://r20.rs6.net/tn.jsp?f=001Qbb676laBUMGRMT0q4Uekg-VbQdaanhKFKePeXV9MoPZAdfnb4VvONKACp1bWnNx1Afe8Aa3MSQme-5qt_OWjZC8MLyJ2vi2jUbmNpZ1SPdERsC06VY7L2Z97WusY4WtiIOwvKo1WIGPiNw0J1P9ak29KZ4rwtrqQGIYMwTP6Y7YchI6PiCckIOZW7gf6Ybob8C_NnzyNAIHHANZGFN5TH1zf6WLc-Y84NQDMcwbW8KabfoMNpjq_A==&amp;c=0N_G3ZSHvVy0nTvT8PjbMwooJtcUNC7DM99J3jPvyWD6oNv0Tu-RXA==&amp;ch=Jyk2Op7bFDJGfTi5jqVDvKvAZEgWdpBXTjETG9z0j_xCQJRfVBuxdQ==" TargetMode="External"/><Relationship Id="rId103" Type="http://schemas.openxmlformats.org/officeDocument/2006/relationships/image" Target="media/image22.jpeg"/><Relationship Id="rId108" Type="http://schemas.openxmlformats.org/officeDocument/2006/relationships/hyperlink" Target="http://ui.constantcontact.com/sa/fwtf.jsp?m=1111272225814&amp;a=1120562861747&amp;ea=rthomas%40bak.rr.com" TargetMode="External"/><Relationship Id="rId116" Type="http://schemas.openxmlformats.org/officeDocument/2006/relationships/image" Target="media/image24.png"/><Relationship Id="rId20" Type="http://schemas.openxmlformats.org/officeDocument/2006/relationships/image" Target="media/image16.jpeg"/><Relationship Id="rId41" Type="http://schemas.openxmlformats.org/officeDocument/2006/relationships/hyperlink" Target="http://r20.rs6.net/tn.jsp?f=001Qbb676laBUMGRMT0q4Uekg-VbQdaanhKFKePeXV9MoPZAdfnb4VvONKACp1bWnNxEWiMbCr5hLOBL2N71tda2zcoF9AO0DuzbKK1FRd64qC7socEzlr2d-2UuRo1jQKeWxmDw30t_1AYegy2CA_fYo-sUrRIGzAPauOXTzDblMGip-nqqMqp8BJHhmWTiLwjQR5x0eXAyLulEnV3X660p_jh2ot77DzYm34zLFFJ0rI1VU1KexjWvydiaYuRKcY3ipIsKFxF3r60MnS35XEkPiL2L6f331eOLQfdqb3iNCQ=&amp;c=0N_G3ZSHvVy0nTvT8PjbMwooJtcUNC7DM99J3jPvyWD6oNv0Tu-RXA==&amp;ch=Jyk2Op7bFDJGfTi5jqVDvKvAZEgWdpBXTjETG9z0j_xCQJRfVBuxdQ==" TargetMode="External"/><Relationship Id="rId54" Type="http://schemas.openxmlformats.org/officeDocument/2006/relationships/hyperlink" Target="http://r20.rs6.net/tn.jsp?f=001Qbb676laBUMGRMT0q4Uekg-VbQdaanhKFKePeXV9MoPZAdfnb4VvONKACp1bWnNx5bTdGbVMhPuKBFPeyFUR_tGLd62CGmYNOQruSnjQ0t2h_aqWNWg8g6YAvY-C3dxLU21xTw6zKNcgV4rTZGcRpb7-VCXWrRlvGR12VLPe6eXmoYjs2Hevf5jw6fvZXQ23-0nBe_DMVFyXAlqaJ4LHKgEVAlq_jFAt7r6pPFTQgwcv5NyahYmJwLq2Nc_JbE2YsJNJnbOjR8IojEUY_GwKezzH3iSddV9q&amp;c=0N_G3ZSHvVy0nTvT8PjbMwooJtcUNC7DM99J3jPvyWD6oNv0Tu-RXA==&amp;ch=Jyk2Op7bFDJGfTi5jqVDvKvAZEgWdpBXTjETG9z0j_xCQJRfVBuxdQ==" TargetMode="External"/><Relationship Id="rId62" Type="http://schemas.openxmlformats.org/officeDocument/2006/relationships/hyperlink" Target="http://r20.rs6.net/tn.jsp?f=001Qbb676laBUMGRMT0q4Uekg-VbQdaanhKFKePeXV9MoPZAdfnb4VvONKACp1bWnNx795nZ_LEydgYg5RuJdnPZuRtNyNcJVFptIBF0iNPzamqhw2cXWHUrDxshjtV7ZuoS7MKh5_j19XoGiKkblyiHZhUslgL0SN3YIAJxff8KilOYib7o7z1ezvjv0uH4PXVQmJCDQoGKAqb5sMZ52smc3-eFJKMZnkp13yD5HPGJSXMNU6xIwBxmZExXIP6YOtQWFYbD3K34SRm-AOtffimIZgRlxCMza4W&amp;c=0N_G3ZSHvVy0nTvT8PjbMwooJtcUNC7DM99J3jPvyWD6oNv0Tu-RXA==&amp;ch=Jyk2Op7bFDJGfTi5jqVDvKvAZEgWdpBXTjETG9z0j_xCQJRfVBuxdQ==" TargetMode="External"/><Relationship Id="rId70" Type="http://schemas.openxmlformats.org/officeDocument/2006/relationships/hyperlink" Target="http://r20.rs6.net/tn.jsp?f=001Qbb676laBUMGRMT0q4Uekg-VbQdaanhKFKePeXV9MoPZAdfnb4VvONKACp1bWnNxtFs_Zx3kAtykJdAASZMPAKeartAW0a96JB3F3348CTttTLge74BsSd3HrKNudriI7mm85GxsC9jR_pQBOnlbMPb3Q2kp0s7M1S7p30WYUjORK42WYQm6r-VkTLUS0Dpmyot6l8FvKAoAq_EEgXB2lrfK04VQMyPA&amp;c=0N_G3ZSHvVy0nTvT8PjbMwooJtcUNC7DM99J3jPvyWD6oNv0Tu-RXA==&amp;ch=Jyk2Op7bFDJGfTi5jqVDvKvAZEgWdpBXTjETG9z0j_xCQJRfVBuxdQ==" TargetMode="External"/><Relationship Id="rId75" Type="http://schemas.openxmlformats.org/officeDocument/2006/relationships/hyperlink" Target="http://r20.rs6.net/tn.jsp?f=001Qbb676laBUMGRMT0q4Uekg-VbQdaanhKFKePeXV9MoPZAdfnb4VvONKACp1bWnNx-Nfwz1q35P9BzQoDv7-hd5nCeodCeHIb1bXz5ocBDeFouscMbJu6DkeUXlVSWDBhCdnXN1Mvt4XrRctq8iY933q6AiA4YtAkq7ohL5p7xGyNNAlQQqqPRfwWv_oiH3LwGlEM3WZJOBNHW7oH8XB31csne1Rfs0DVW9Q8X8N2S2w_Xz6CKSN-rgt__3_rtdp_6aXcmomSmqoQi-PLTyFVFA==&amp;c=0N_G3ZSHvVy0nTvT8PjbMwooJtcUNC7DM99J3jPvyWD6oNv0Tu-RXA==&amp;ch=Jyk2Op7bFDJGfTi5jqVDvKvAZEgWdpBXTjETG9z0j_xCQJRfVBuxdQ==" TargetMode="External"/><Relationship Id="rId83" Type="http://schemas.openxmlformats.org/officeDocument/2006/relationships/hyperlink" Target="http://r20.rs6.net/tn.jsp?f=001Qbb676laBUMGRMT0q4Uekg-VbQdaanhKFKePeXV9MoPZAdfnb4VvONKACp1bWnNxD3aS7fwehjoIF9Z4zVAoWhtwRkNqm2PiVuI9BPGtWo2fx7lhNBKzBrEVZrhuqZDhVk7PDS1JoOWmH_R41o88h0xvgoA9rQ_0IeeVsofpulOCgoZJeyB3xD8CyYyk1e2EOq038fTSDxjQatoD3DQ380Y_BTFEmUqFGpROVn_6pmKNp7EqsruEgT9jLMp4mXKqtqD8Pq1KJVg2msnM2AjS06GVAEPi1oOxq30cVmhPWBHekXz98vYeGw==&amp;c=0N_G3ZSHvVy0nTvT8PjbMwooJtcUNC7DM99J3jPvyWD6oNv0Tu-RXA==&amp;ch=Jyk2Op7bFDJGfTi5jqVDvKvAZEgWdpBXTjETG9z0j_xCQJRfVBuxdQ==" TargetMode="External"/><Relationship Id="rId88" Type="http://schemas.openxmlformats.org/officeDocument/2006/relationships/hyperlink" Target="http://r20.rs6.net/tn.jsp?f=001Qbb676laBUMGRMT0q4Uekg-VbQdaanhKFKePeXV9MoPZAdfnb4VvONKACp1bWnNxyYsBrc1VvhVYWzP7alqwHK5b9OdHUHHvnsyQkAFL5E8WPI1T3n7Vs3sDYi4zNGwMS2C_auQmQShH34S5u0NNppDm_sJplCcQ4p3efP7zCePm3VVnr2uwHaWNAHBvqTQZoh5tKBGeQYFP7D-Mnsi0BhG7FWOdG_p5isd_T-H2Q49yWSh0Jht54cT_qDy01kjb&amp;c=0N_G3ZSHvVy0nTvT8PjbMwooJtcUNC7DM99J3jPvyWD6oNv0Tu-RXA==&amp;ch=Jyk2Op7bFDJGfTi5jqVDvKvAZEgWdpBXTjETG9z0j_xCQJRfVBuxdQ==" TargetMode="External"/><Relationship Id="rId91" Type="http://schemas.openxmlformats.org/officeDocument/2006/relationships/image" Target="media/image19.jpeg"/><Relationship Id="rId96" Type="http://schemas.openxmlformats.org/officeDocument/2006/relationships/hyperlink" Target="http://r20.rs6.net/tn.jsp?f=001Qbb676laBUMGRMT0q4Uekg-VbQdaanhKFKePeXV9MoPZAdfnb4VvOH5Odx5dvffCcu-8AEDeM5_tqKlVaFB0MiaaMHbgY11ypTGixu4zpavTayVjuo-KqOZpiGQtJouiFfTm4JUmgd84xBv2qHwF6M-t-qY48oRaxnMLW0R0wl3eR5bSjKjPxx6Agns5sYLlByxrDKupmdNjM1vkBuipIbZpHY9BTRwY&amp;c=0N_G3ZSHvVy0nTvT8PjbMwooJtcUNC7DM99J3jPvyWD6oNv0Tu-RXA==&amp;ch=Jyk2Op7bFDJGfTi5jqVDvKvAZEgWdpBXTjETG9z0j_xCQJRfVBuxdQ==" TargetMode="External"/><Relationship Id="rId111" Type="http://schemas.openxmlformats.org/officeDocument/2006/relationships/hyperlink" Target="http://r20.rs6.net/tn.jsp?f=001Qbb676laBUMGRMT0q4Uekg-VbQdaanhKFKePeXV9MoPZAdfnb4VvOPLrCBONivxOzZ84uZHDplK5F7N6L-i-Zns2oCCsmZrSY06wVssYwNU6gwNmtY5jCjiYg_gd1p8iqV-q5QjWpY81NbUQ1gpNO-_tOlDt7tR_o3JqZHvCk70AwdNJira8EQ==&amp;c=0N_G3ZSHvVy0nTvT8PjbMwooJtcUNC7DM99J3jPvyWD6oNv0Tu-RXA==&amp;ch=Jyk2Op7bFDJGfTi5jqVDvKvAZEgWdpBXTjETG9z0j_xCQJRfVBuxdQ=="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Qbb676laBUMGRMT0q4Uekg-VbQdaanhKFKePeXV9MoPZAdfnb4VvONKACp1bWnNxjkZ4jvPT0sniaBe-WkfsrgZduu8dMzDpKCGqfQKM0BgsGhxgyLDq_rAdy_8g_8ijM3ep5mvqQs91qIhXH-Jq_sPDgRTIARPUYeSRb8LQ66O3K5JwC2e42fAmYgXpZxyi0oGYdAkVO41iCMEu0NxsQvaChKSlbn-zl58HdxHQpQVaHOF0JR6WoSzot73Bbrye968P0BgGVHpGbfgB1YBEOY4pkt44TTVmAesZtofykJleaZ7R7vi-bQ==&amp;c=0N_G3ZSHvVy0nTvT8PjbMwooJtcUNC7DM99J3jPvyWD6oNv0Tu-RXA==&amp;ch=Jyk2Op7bFDJGfTi5jqVDvKvAZEgWdpBXTjETG9z0j_xCQJRfVBuxdQ==" TargetMode="External"/><Relationship Id="rId28" Type="http://schemas.openxmlformats.org/officeDocument/2006/relationships/hyperlink" Target="http://r20.rs6.net/tn.jsp?f=001Qbb676laBUMGRMT0q4Uekg-VbQdaanhKFKePeXV9MoPZAdfnb4VvONKACp1bWnNxSZD36Uk5qP9E8R1fSlzwxaRAFqI_x1Y-oAJKzDG9pytJzrAnDkcmpD4kYWcJpYxgZF6q8-dAtqMR5Wlh0nGoUYDAkTddsbjf4kJbVgzCI5RzdeAEONIW8Wx24zCEI3E-bmiYGMbYLe2FMJmk_71_XdfqSc7ZZYoHo8LB0384haCnWccBo3URyg==&amp;c=0N_G3ZSHvVy0nTvT8PjbMwooJtcUNC7DM99J3jPvyWD6oNv0Tu-RXA==&amp;ch=Jyk2Op7bFDJGfTi5jqVDvKvAZEgWdpBXTjETG9z0j_xCQJRfVBuxdQ==" TargetMode="External"/><Relationship Id="rId36" Type="http://schemas.openxmlformats.org/officeDocument/2006/relationships/hyperlink" Target="http://r20.rs6.net/tn.jsp?f=001Qbb676laBUMGRMT0q4Uekg-VbQdaanhKFKePeXV9MoPZAdfnb4VvONKACp1bWnNxfife-0MN-s7WOvUyAr2Zs2_AaCB0d6xOeeg7CWUhhmqXfFuxwUCq3NQoT3DCD1yhF9dtS7pgK5rXcA5n5K1Id9Bsd_FjVH95dPf4pW2FQrcfK_LVPx0muABp3MsodrogrhuIMpEW_NP8KF8D7GkqOD2WWnIq1nu3p2O3cazWZ5bwZpf3TjBn8JtleJWTWXz-jgNEnEzZjuoYmYVXJWFPevadvGtTHcFLZiq6Nc7w8f8=&amp;c=0N_G3ZSHvVy0nTvT8PjbMwooJtcUNC7DM99J3jPvyWD6oNv0Tu-RXA==&amp;ch=Jyk2Op7bFDJGfTi5jqVDvKvAZEgWdpBXTjETG9z0j_xCQJRfVBuxdQ==" TargetMode="External"/><Relationship Id="rId49" Type="http://schemas.openxmlformats.org/officeDocument/2006/relationships/hyperlink" Target="http://r20.rs6.net/tn.jsp?f=001Qbb676laBUMGRMT0q4Uekg-VbQdaanhKFKePeXV9MoPZAdfnb4VvONKACp1bWnNxebYhY-1t7aLLesMq1j4pYmNlIeTAGnJp_68qhB4OnTpXLOmnY8hD1LWWh-QK7IjtkBbnyR1GLyihYa5ZNcF36D1WqCiIs9hBBoAR3DR1kc2smVCb04Ci2UGqFzl84aJeEeorihNTBrOfGxD4Nknp7boMTCF3GcOqTtk1OFvpYmrBbD9IYmSfHnjLsmxlcjoPcv1lc2E4cgAgAWq7KNSVd23qh9y6MMFV&amp;c=0N_G3ZSHvVy0nTvT8PjbMwooJtcUNC7DM99J3jPvyWD6oNv0Tu-RXA==&amp;ch=Jyk2Op7bFDJGfTi5jqVDvKvAZEgWdpBXTjETG9z0j_xCQJRfVBuxdQ==" TargetMode="External"/><Relationship Id="rId57" Type="http://schemas.openxmlformats.org/officeDocument/2006/relationships/hyperlink" Target="http://r20.rs6.net/tn.jsp?f=001Qbb676laBUMGRMT0q4Uekg-VbQdaanhKFKePeXV9MoPZAdfnb4VvONKACp1bWnNxKCjdzFbRvqvk3XCjVkJvNZ9U0Tzl3ZEMrvnQ3G7gJMehlJfsbvk4gT8NHMHQ4pff_kio76gqUG5_gwVi4BzmIC2_1xJ6ylUa83CxkMiyQpel9Z1SQGnvARB-2Y8toZ051y6ZkHv9pwdVPrt5vKXYcJXhu3C9bLpgn4A7xers4TKcSROZJrnzHadVOWUev6Z_6KWg8rPlZSEjr1hBXSct6fovng9zeKQVywohIPKOaeU=&amp;c=0N_G3ZSHvVy0nTvT8PjbMwooJtcUNC7DM99J3jPvyWD6oNv0Tu-RXA==&amp;ch=Jyk2Op7bFDJGfTi5jqVDvKvAZEgWdpBXTjETG9z0j_xCQJRfVBuxdQ==" TargetMode="External"/><Relationship Id="rId106" Type="http://schemas.openxmlformats.org/officeDocument/2006/relationships/hyperlink" Target="http://r20.rs6.net/tn.jsp?f=001Qbb676laBUMGRMT0q4Uekg-VbQdaanhKFKePeXV9MoPZAdfnb4VvOGxCHVLyEME9LStTpypJvPF0TSWlUlJDTkCmtHgBCyL1FPU0vGdxL_qxW9FSZl-H4G5kKF3MwGtJV4tVAsRkJDhRnmT4XWCrJLE9_b_1F6sr-j0xabsUuegxs936Aepz6jsXysa9Wadi&amp;c=0N_G3ZSHvVy0nTvT8PjbMwooJtcUNC7DM99J3jPvyWD6oNv0Tu-RXA==&amp;ch=Jyk2Op7bFDJGfTi5jqVDvKvAZEgWdpBXTjETG9z0j_xCQJRfVBuxdQ==" TargetMode="External"/><Relationship Id="rId114" Type="http://schemas.openxmlformats.org/officeDocument/2006/relationships/hyperlink" Target="mailto:prophecyupdate@bak.rr.com" TargetMode="External"/><Relationship Id="rId119" Type="http://schemas.openxmlformats.org/officeDocument/2006/relationships/image" Target="media/image27.png"/><Relationship Id="rId10" Type="http://schemas.openxmlformats.org/officeDocument/2006/relationships/image" Target="media/image6.png"/><Relationship Id="rId31" Type="http://schemas.openxmlformats.org/officeDocument/2006/relationships/hyperlink" Target="http://r20.rs6.net/tn.jsp?f=001Qbb676laBUMGRMT0q4Uekg-VbQdaanhKFKePeXV9MoPZAdfnb4VvONKACp1bWnNx8RkKAYPicBKWqjdyiFm6qL1gevfeVMh0-S6g-3KJ1DVTA7sFBHtoWUoOKzqxv77Drv8aZ-zRpWw2aOmCO7zpleUa3Uj9MMA_C03MxLlZdMkEqfzir2LIzReY9eU4wzeXroodjO_yy82OELRh7k6TQ3kwJvR2OEX_&amp;c=0N_G3ZSHvVy0nTvT8PjbMwooJtcUNC7DM99J3jPvyWD6oNv0Tu-RXA==&amp;ch=Jyk2Op7bFDJGfTi5jqVDvKvAZEgWdpBXTjETG9z0j_xCQJRfVBuxdQ==" TargetMode="External"/><Relationship Id="rId44" Type="http://schemas.openxmlformats.org/officeDocument/2006/relationships/hyperlink" Target="http://r20.rs6.net/tn.jsp?f=001Qbb676laBUMGRMT0q4Uekg-VbQdaanhKFKePeXV9MoPZAdfnb4VvONKACp1bWnNxkoBXLcMcfLkW0qvSKSLNV19QONfPhVqqgVpZ6Cm6KIXHDj-zg7NUGvoLjAKVTclfkqrc06U-wMOFnm5ptatOi27KFjEus7A5pyJLbiAq2XyVYQ3NiDYJt3Oqvtg4QtCc_8Dq_bKHYkIh5_7b12Ouc2_5RQSwQNAx&amp;c=0N_G3ZSHvVy0nTvT8PjbMwooJtcUNC7DM99J3jPvyWD6oNv0Tu-RXA==&amp;ch=Jyk2Op7bFDJGfTi5jqVDvKvAZEgWdpBXTjETG9z0j_xCQJRfVBuxdQ==" TargetMode="External"/><Relationship Id="rId52" Type="http://schemas.openxmlformats.org/officeDocument/2006/relationships/hyperlink" Target="http://r20.rs6.net/tn.jsp?f=001Qbb676laBUMGRMT0q4Uekg-VbQdaanhKFKePeXV9MoPZAdfnb4VvONKACp1bWnNxsDN6JRSoz4r9SRcVVlBwehyPzjQUkJ77NBf81Drj5fE5Cgdlir-z0hpjrjv2b0VBbIrAZJtrtc8jyh16fnQRo4_kWPHLGPPlNA42y_xskOyKGKZea-RkJ29MU-eAFA0K5o9Dsr69JUgZIjsQD2p8IuHYejKAGLfME57wjw0IMMHThge41DQlka0iitCj8hJJdIsLNpaqhc0yU-bZdlvPntdNmpWDeeV9&amp;c=0N_G3ZSHvVy0nTvT8PjbMwooJtcUNC7DM99J3jPvyWD6oNv0Tu-RXA==&amp;ch=Jyk2Op7bFDJGfTi5jqVDvKvAZEgWdpBXTjETG9z0j_xCQJRfVBuxdQ==" TargetMode="External"/><Relationship Id="rId60" Type="http://schemas.openxmlformats.org/officeDocument/2006/relationships/hyperlink" Target="http://r20.rs6.net/tn.jsp?f=001Qbb676laBUMGRMT0q4Uekg-VbQdaanhKFKePeXV9MoPZAdfnb4VvONKACp1bWnNx0GI4NqAHh5JZtWdouKLcy3PYBJwzKX3kp8qtQVcBQjUvBUMz0LdNkobdVctNuWDfgf4Tax9f59XVns5k3K0HNjX1IXYTOwG88tQUMa2dEWBtAK2a2QyXRn9OiMJmW-P8USt3GEcSOZIGCJgZex2o4oNBzW0DGSEppKlA2q2y18iBhMGsARSxiArqTxjXbAdLVpJH8Awjy1E=&amp;c=0N_G3ZSHvVy0nTvT8PjbMwooJtcUNC7DM99J3jPvyWD6oNv0Tu-RXA==&amp;ch=Jyk2Op7bFDJGfTi5jqVDvKvAZEgWdpBXTjETG9z0j_xCQJRfVBuxdQ==" TargetMode="External"/><Relationship Id="rId65" Type="http://schemas.openxmlformats.org/officeDocument/2006/relationships/hyperlink" Target="http://r20.rs6.net/tn.jsp?f=001Qbb676laBUMGRMT0q4Uekg-VbQdaanhKFKePeXV9MoPZAdfnb4VvONKACp1bWnNxZqg8qTWVY5TLavQwndR0XNiDSizM_n7kUB4AjSLlltg0HRxRaaRI-nNpLBHy2fTnnOZkf7IJ86KKDKjlmVO6WQBEsFsKj6WGxwaDZ8O6UH5XxiGoq6qjA-j_-QiA77zMuGGupwf-ab0VLNjUoT3R6GT9cwZDaGC5vThUfv6P1NI-KNIDLln3bA==&amp;c=0N_G3ZSHvVy0nTvT8PjbMwooJtcUNC7DM99J3jPvyWD6oNv0Tu-RXA==&amp;ch=Jyk2Op7bFDJGfTi5jqVDvKvAZEgWdpBXTjETG9z0j_xCQJRfVBuxdQ==" TargetMode="External"/><Relationship Id="rId73" Type="http://schemas.openxmlformats.org/officeDocument/2006/relationships/hyperlink" Target="http://r20.rs6.net/tn.jsp?f=001Qbb676laBUMGRMT0q4Uekg-VbQdaanhKFKePeXV9MoPZAdfnb4VvONKACp1bWnNxRtG2qOSJZuQ1BTUVE-4sAqKsCp8bT-W18hMoPVJeQhzjNzmhfTocA_-y-77bDRMdhejbc1ngUNG_6LwMqWziemPtbeNzpXi_P3xy6lQEfawYP9jbQAm6BeJzWG_3_-tJSHw6Ki9JhSd4S4OS-571O563Ddf1hA5JTBJfauYHLNHwTy1W7hI79iPWw3exSOKGwXDx0iUvgMc=&amp;c=0N_G3ZSHvVy0nTvT8PjbMwooJtcUNC7DM99J3jPvyWD6oNv0Tu-RXA==&amp;ch=Jyk2Op7bFDJGfTi5jqVDvKvAZEgWdpBXTjETG9z0j_xCQJRfVBuxdQ==" TargetMode="External"/><Relationship Id="rId78" Type="http://schemas.openxmlformats.org/officeDocument/2006/relationships/hyperlink" Target="http://r20.rs6.net/tn.jsp?f=001Qbb676laBUMGRMT0q4Uekg-VbQdaanhKFKePeXV9MoPZAdfnb4VvONKACp1bWnNxvN6drihocCRV215vlEukuOwSrSCABYyKFk-iwo1dWSd-Amf283F1gWlsqPhq8QQ1Bg394ljJONhf4JGia0aH8JQXV7HxdtQYLiXc9uIUHjQRwzsqqYHRH3fjW9ubT3pZfm3OjsycTG2jzJGsUKZJxF8bd6uDzbvz8cJvx10MaI0cAyLlYy-iLDwgHdlXpYzSvUiUglYyYZUOTQOvK9HCzg==&amp;c=0N_G3ZSHvVy0nTvT8PjbMwooJtcUNC7DM99J3jPvyWD6oNv0Tu-RXA==&amp;ch=Jyk2Op7bFDJGfTi5jqVDvKvAZEgWdpBXTjETG9z0j_xCQJRfVBuxdQ==" TargetMode="External"/><Relationship Id="rId81" Type="http://schemas.openxmlformats.org/officeDocument/2006/relationships/hyperlink" Target="http://r20.rs6.net/tn.jsp?f=001Qbb676laBUMGRMT0q4Uekg-VbQdaanhKFKePeXV9MoPZAdfnb4VvONKACp1bWnNxtbT3hk068UfcCzkxswB_7Odm-flp9gWMd_n8s7m_5--C7ltw7UJ4bT5gK0iEMt0yHSpgRq-I0_Np1w6YtuNmzfMiqZiMklWkLsvrf5gH7xN3p3bPrlQ1f5AuopZj6i6gGWqe7z8uUj_vJpaDYAWTpbLCBMO0_m0A66OHDlhV-vkEn5VnSkf6RDqeyCkHoFPbtv3Xc7gRjdxYVDt4nQJnOw==&amp;c=0N_G3ZSHvVy0nTvT8PjbMwooJtcUNC7DM99J3jPvyWD6oNv0Tu-RXA==&amp;ch=Jyk2Op7bFDJGfTi5jqVDvKvAZEgWdpBXTjETG9z0j_xCQJRfVBuxdQ==" TargetMode="External"/><Relationship Id="rId86" Type="http://schemas.openxmlformats.org/officeDocument/2006/relationships/hyperlink" Target="http://r20.rs6.net/tn.jsp?f=001Qbb676laBUMGRMT0q4Uekg-VbQdaanhKFKePeXV9MoPZAdfnb4VvONKACp1bWnNxb0Tp1DxUjtLxY1oCqOVKDIjg3uDdC7c5gabCPIZZ2_iErxLXAKOXXCeVoh_anZwLgYoo2TPYkqAK3YSLqDb6VcGLWcIWUeEjBNBq0cix42RBxqoBeKwe4bpp91EGlZ63ljsOQ0Hymy9iCG6HRNYj-LlrvVKpJnKM2Ycl0GSbHzDlI42PVIL1Cg==&amp;c=0N_G3ZSHvVy0nTvT8PjbMwooJtcUNC7DM99J3jPvyWD6oNv0Tu-RXA==&amp;ch=Jyk2Op7bFDJGfTi5jqVDvKvAZEgWdpBXTjETG9z0j_xCQJRfVBuxdQ==" TargetMode="External"/><Relationship Id="rId94" Type="http://schemas.openxmlformats.org/officeDocument/2006/relationships/image" Target="media/image20.jpeg"/><Relationship Id="rId99" Type="http://schemas.openxmlformats.org/officeDocument/2006/relationships/hyperlink" Target="http://r20.rs6.net/tn.jsp?f=001Qbb676laBUMGRMT0q4Uekg-VbQdaanhKFKePeXV9MoPZAdfnb4VvONKACp1bWnNxTDIELEkB5EycyMO4lYu6Ay4pKzAb7TtQXcKw4Wppygj_UDlKBf8yXIvfbsakq1Y1A8uWKyEb1BOsuoUxP-J7KMy4MiuG1gwJ-tdSznXdajTemnPwFr7Eg-6phafx6DkQFz67x-ueho3fwjIFsDJ2RZURCZ8tYVGW&amp;c=0N_G3ZSHvVy0nTvT8PjbMwooJtcUNC7DM99J3jPvyWD6oNv0Tu-RXA==&amp;ch=Jyk2Op7bFDJGfTi5jqVDvKvAZEgWdpBXTjETG9z0j_xCQJRfVBuxdQ==" TargetMode="External"/><Relationship Id="rId101" Type="http://schemas.openxmlformats.org/officeDocument/2006/relationships/hyperlink" Target="http://r20.rs6.net/tn.jsp?f=001Qbb676laBUMGRMT0q4Uekg-VbQdaanhKFKePeXV9MoPZAdfnb4VvONKACp1bWnNxfV8cCyzU8ln6zHsh1pADMm6dy36bQVfmwPwNIGaz-evPdFI8TNUJa-2clAgqr0FZziO5mIgCfUHWojVap-JEWDGIVypmzL44f4hCu8iPP_iZp3VS-tHLpDB4FTR4JvvNRkU5SbEpB8M=&amp;c=0N_G3ZSHvVy0nTvT8PjbMwooJtcUNC7DM99J3jPvyWD6oNv0Tu-RXA==&amp;ch=Jyk2Op7bFDJGfTi5jqVDvKvAZEgWdpBXTjETG9z0j_xCQJRfVBuxdQ==" TargetMode="External"/><Relationship Id="rId12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Qbb676laBUMGRMT0q4Uekg-VbQdaanhKFKePeXV9MoPZAdfnb4VvONKACp1bWnNxbc6lAWlmJK94jZZs4nP3cUutfj4ELuugK0ETwRVV6Nwqp217NA8tDORlgqoQguW52plj080mgSgbef-5d9ENIJ0QOLwNZKg-YkEnrJPpSUcs8he8efVDMcnK7k-jE_YybP5rnYsnrfJEc49TrFVE5P-aM_7T3Ie-wLoXTjqEU7VncVNOuXI8aeczDrvnC-SuVS59e6pNaxDHZXCAG9IZAiJXLzVOn53PktQ_6Ij198NxNwbzBlURAA==&amp;c=0N_G3ZSHvVy0nTvT8PjbMwooJtcUNC7DM99J3jPvyWD6oNv0Tu-RXA==&amp;ch=Jyk2Op7bFDJGfTi5jqVDvKvAZEgWdpBXTjETG9z0j_xCQJRfVBuxdQ==" TargetMode="External"/><Relationship Id="rId109" Type="http://schemas.openxmlformats.org/officeDocument/2006/relationships/image" Target="media/image23.gif"/><Relationship Id="rId34" Type="http://schemas.openxmlformats.org/officeDocument/2006/relationships/hyperlink" Target="http://r20.rs6.net/tn.jsp?f=001Qbb676laBUMGRMT0q4Uekg-VbQdaanhKFKePeXV9MoPZAdfnb4VvONKACp1bWnNxPpe4DgNK2DfimphKjWHmYKUWvYYGfjorFMgwaYKRXb1vW0ukmw3pvF230v6tsTfvdcRgdl7FfkfoashN4ESLQRmBClRbZ2A2-PYjqyw9pXV8hbTFx1U2D1aVW96L5hOcZ8c51JZo15ZjDB5suW87z6kmMgnu8oLrAEpiqeeNU6zyrV3Mv58uDcgLYCG0JDCDQKz-fNCwif-jvu3YlCsrnr3-BOsSmLPiLwlHGoZ8Uto=&amp;c=0N_G3ZSHvVy0nTvT8PjbMwooJtcUNC7DM99J3jPvyWD6oNv0Tu-RXA==&amp;ch=Jyk2Op7bFDJGfTi5jqVDvKvAZEgWdpBXTjETG9z0j_xCQJRfVBuxdQ==" TargetMode="External"/><Relationship Id="rId50" Type="http://schemas.openxmlformats.org/officeDocument/2006/relationships/hyperlink" Target="http://r20.rs6.net/tn.jsp?f=001Qbb676laBUMGRMT0q4Uekg-VbQdaanhKFKePeXV9MoPZAdfnb4VvONKACp1bWnNxBnBoHadvRtAy5MO2m4hc86PVsxv1-O9iWSGS3KeKOIe3tsCDla2S4bdOxBqkcfugN6fvQu0WG7xGQA3u-muu7VMvTN5eR5ZgFCxJ6soJv9iVKDMsYKmaNLq0EuuRuxombIlhWBsIKEhyqS78QQqgFdVwKKftj2AovQAbvBTYPNjTAx1BkND4tG2WvqI3igRY&amp;c=0N_G3ZSHvVy0nTvT8PjbMwooJtcUNC7DM99J3jPvyWD6oNv0Tu-RXA==&amp;ch=Jyk2Op7bFDJGfTi5jqVDvKvAZEgWdpBXTjETG9z0j_xCQJRfVBuxdQ==" TargetMode="External"/><Relationship Id="rId55" Type="http://schemas.openxmlformats.org/officeDocument/2006/relationships/hyperlink" Target="http://r20.rs6.net/tn.jsp?f=001Qbb676laBUMGRMT0q4Uekg-VbQdaanhKFKePeXV9MoPZAdfnb4VvONKACp1bWnNxh9Onl7lxY9qfdP3Ko2-NUknRfS0uHxzcygM9FzLyIwFpp-0mEcD8V5Z4yL2rjyebUYT-KDWw3TV2jsZPiDQ19W7w8tgEqq-WV1rK48FeuSBFH3Al-K4JPAQz9EK_J_L-DjZOI6LWjzclCTolHP10td_13h_CoU2p6wLqHfiaJvcpQgK1ierDua5Ou0U2ZJM1zWe-MZCdwzh3NeEJeSP28aFRtx7zY23DHH1-hq5rMI7gGVGDp22DAA==&amp;c=0N_G3ZSHvVy0nTvT8PjbMwooJtcUNC7DM99J3jPvyWD6oNv0Tu-RXA==&amp;ch=Jyk2Op7bFDJGfTi5jqVDvKvAZEgWdpBXTjETG9z0j_xCQJRfVBuxdQ==" TargetMode="External"/><Relationship Id="rId76" Type="http://schemas.openxmlformats.org/officeDocument/2006/relationships/hyperlink" Target="http://r20.rs6.net/tn.jsp?f=001Qbb676laBUMGRMT0q4Uekg-VbQdaanhKFKePeXV9MoPZAdfnb4VvONKACp1bWnNxK9DvA8SpA6AQhAehYWcYQ53N-C869mpGm58yjDJwufHmzeN8dDtIMhQ7khwBM1ALBOrnlTBZkBZRwsXLaAIK7ns0HSnc8YzyGxmgkAdHZ3UwT6v274Q6p307WTNR_V9C1IKn1SlR5bE=&amp;c=0N_G3ZSHvVy0nTvT8PjbMwooJtcUNC7DM99J3jPvyWD6oNv0Tu-RXA==&amp;ch=Jyk2Op7bFDJGfTi5jqVDvKvAZEgWdpBXTjETG9z0j_xCQJRfVBuxdQ==" TargetMode="External"/><Relationship Id="rId97" Type="http://schemas.openxmlformats.org/officeDocument/2006/relationships/hyperlink" Target="http://r20.rs6.net/tn.jsp?f=001Qbb676laBUMGRMT0q4Uekg-VbQdaanhKFKePeXV9MoPZAdfnb4VvONKACp1bWnNxn_RdY99lh7J_ji-z3f-7CPGeZVSFxdSXwX-2VBDXkJHqhRAeJ1V7VeWJ7U7Qo2I6R3eFlTBVO_yXCjK4fb5g9C2O_LktSJ9Ckun6U3jmHV67cgihMZdl-WMmlBdapEVWkRwCi4l7MXg=&amp;c=0N_G3ZSHvVy0nTvT8PjbMwooJtcUNC7DM99J3jPvyWD6oNv0Tu-RXA==&amp;ch=Jyk2Op7bFDJGfTi5jqVDvKvAZEgWdpBXTjETG9z0j_xCQJRfVBuxdQ==" TargetMode="External"/><Relationship Id="rId104" Type="http://schemas.openxmlformats.org/officeDocument/2006/relationships/hyperlink" Target="http://r20.rs6.net/tn.jsp?f=001Qbb676laBUMGRMT0q4Uekg-VbQdaanhKFKePeXV9MoPZAdfnb4VvOPLrCBONivxOastIF45uaZ3tw6zSiV1fyyxmr5nkJ88w4TBK521hzvJr9mh0QUvvdNi8vDnW3aJlLZ4nWwkiJxFVIdG2oRJdo6ZBUe37lZaBP9TEX8GK0WDfiHZ92uSnyPNk5Bv3gzvS&amp;c=0N_G3ZSHvVy0nTvT8PjbMwooJtcUNC7DM99J3jPvyWD6oNv0Tu-RXA==&amp;ch=Jyk2Op7bFDJGfTi5jqVDvKvAZEgWdpBXTjETG9z0j_xCQJRfVBuxdQ==" TargetMode="External"/><Relationship Id="rId120" Type="http://schemas.openxmlformats.org/officeDocument/2006/relationships/image" Target="media/image28.png"/><Relationship Id="rId7" Type="http://schemas.openxmlformats.org/officeDocument/2006/relationships/image" Target="media/image3.png"/><Relationship Id="rId71" Type="http://schemas.openxmlformats.org/officeDocument/2006/relationships/hyperlink" Target="http://r20.rs6.net/tn.jsp?f=001Qbb676laBUMGRMT0q4Uekg-VbQdaanhKFKePeXV9MoPZAdfnb4VvOAyhqW1wk9uail7mWec9gJjG7iNdqbwSYPofHicgkylb9iL9kgDdsQSzsZFItggggYBW2BdjHBdVmBSsuwx-hlf1ttaDAIBG5iptO69I4Y7K-6VWWMM_dSAYaJ4OpaBgUOCiC8BLteSZcW0njhpnWMsHYvJckrVF8Q==&amp;c=0N_G3ZSHvVy0nTvT8PjbMwooJtcUNC7DM99J3jPvyWD6oNv0Tu-RXA==&amp;ch=Jyk2Op7bFDJGfTi5jqVDvKvAZEgWdpBXTjETG9z0j_xCQJRfVBuxdQ==" TargetMode="External"/><Relationship Id="rId92" Type="http://schemas.openxmlformats.org/officeDocument/2006/relationships/hyperlink" Target="http://r20.rs6.net/tn.jsp?f=001Qbb676laBUMGRMT0q4Uekg-VbQdaanhKFKePeXV9MoPZAdfnb4VvOH5Odx5dvffCcu-8AEDeM5_tqKlVaFB0MiaaMHbgY11ypTGixu4zpavTayVjuo-KqOZpiGQtJouiFfTm4JUmgd84xBv2qHwF6M-t-qY48oRaxnMLW0R0wl3eR5bSjKjPxx6Agns5sYLlByxrDKupmdNjM1vkBuipIbZpHY9BTRwY&amp;c=0N_G3ZSHvVy0nTvT8PjbMwooJtcUNC7DM99J3jPvyWD6oNv0Tu-RXA==&amp;ch=Jyk2Op7bFDJGfTi5jqVDvKvAZEgWdpBXTjETG9z0j_xCQJRfVBuxdQ==" TargetMode="External"/><Relationship Id="rId2" Type="http://schemas.openxmlformats.org/officeDocument/2006/relationships/styles" Target="styles.xml"/><Relationship Id="rId29" Type="http://schemas.openxmlformats.org/officeDocument/2006/relationships/hyperlink" Target="http://r20.rs6.net/tn.jsp?f=001Qbb676laBUMGRMT0q4Uekg-VbQdaanhKFKePeXV9MoPZAdfnb4VvONKACp1bWnNxbiBWeEhq6EME_gHjmn8cUJV9TlFUKL2vupaNWY-SZFQD7LmjUvVI2mGXrgXJAozE9d7GDP_MblvCyDQe14EX6OG5WOfHC3Whes8R6nSThF_mokdG63c7GOcO3DZifRaWQof7PcdeVa-8ox1Pn49pNWQZvQY3o7Fh&amp;c=0N_G3ZSHvVy0nTvT8PjbMwooJtcUNC7DM99J3jPvyWD6oNv0Tu-RXA==&amp;ch=Jyk2Op7bFDJGfTi5jqVDvKvAZEgWdpBXTjETG9z0j_xCQJRfVBuxdQ==" TargetMode="External"/><Relationship Id="rId24" Type="http://schemas.openxmlformats.org/officeDocument/2006/relationships/hyperlink" Target="http://r20.rs6.net/tn.jsp?f=001Qbb676laBUMGRMT0q4Uekg-VbQdaanhKFKePeXV9MoPZAdfnb4VvONKACp1bWnNxUIks993KzgekzsxFado1vdLCzZCVe8FlHySlUYu-vOn_kccgvI-R5QmhOOjrtu5R_DkjmNGgrQJryjcr_Ab3CCvwkqrDQ6l4XPPgqcRtI9k_tRPcTONSgLNf3X1M0EJ8pDDHFo_MjYDev8Km4Ssr01JVnxrFeuApamnKF2myyjwFWhyGqp2gUlOPGfjXJLNou0LLXVhbHrdg77SHdh_vBxosH2UzKzrBK0Ag3SQLY3w=&amp;c=0N_G3ZSHvVy0nTvT8PjbMwooJtcUNC7DM99J3jPvyWD6oNv0Tu-RXA==&amp;ch=Jyk2Op7bFDJGfTi5jqVDvKvAZEgWdpBXTjETG9z0j_xCQJRfVBuxdQ==" TargetMode="External"/><Relationship Id="rId40" Type="http://schemas.openxmlformats.org/officeDocument/2006/relationships/hyperlink" Target="http://r20.rs6.net/tn.jsp?f=001Qbb676laBUMGRMT0q4Uekg-VbQdaanhKFKePeXV9MoPZAdfnb4VvONKACp1bWnNxD0Vrht48Cz11-zUqefEKmZc_qkFJcu873_TITCBg3FvNicH9bi1NuQDUD9-rffz-Ri-bUq4GSS0Vj5bTiuNgDcqnaNufKCv0O_eV46ZWjxj40rXwKkNdQgZZkic3yxm4CisHN9OQaWLkLqDUwN_ysrF96pYZ40XaUXq1x-bvsbD4qoUwibbBAj6yHxTgDvDUcvpIqxF4c47WI5KiQXndU4pSOjBJ6wqq&amp;c=0N_G3ZSHvVy0nTvT8PjbMwooJtcUNC7DM99J3jPvyWD6oNv0Tu-RXA==&amp;ch=Jyk2Op7bFDJGfTi5jqVDvKvAZEgWdpBXTjETG9z0j_xCQJRfVBuxdQ==" TargetMode="External"/><Relationship Id="rId45" Type="http://schemas.openxmlformats.org/officeDocument/2006/relationships/hyperlink" Target="http://r20.rs6.net/tn.jsp?f=001Qbb676laBUMGRMT0q4Uekg-VbQdaanhKFKePeXV9MoPZAdfnb4VvONKACp1bWnNxzvDzn3apv8dMqQHNQlLihHy6QyaevpIQC-HfQeR8Z2oKOpUp5AIGmJqd6J3B5P-3sx5udWcGvZOaZC4CynN9qKtFIgpMBYBm028qmcN0747SUAlfPtOJmuaHyOaECOk3jeeX4UC59rdXXcE45MiC8j7_RjObRvrbxXKJ5wyq9VkDvyheRm1lpDIRACB-N30YjuvBbllZaas=&amp;c=0N_G3ZSHvVy0nTvT8PjbMwooJtcUNC7DM99J3jPvyWD6oNv0Tu-RXA==&amp;ch=Jyk2Op7bFDJGfTi5jqVDvKvAZEgWdpBXTjETG9z0j_xCQJRfVBuxdQ==" TargetMode="External"/><Relationship Id="rId66" Type="http://schemas.openxmlformats.org/officeDocument/2006/relationships/hyperlink" Target="http://r20.rs6.net/tn.jsp?f=001Qbb676laBUMGRMT0q4Uekg-VbQdaanhKFKePeXV9MoPZAdfnb4VvONKACp1bWnNxPGU9y2ukrccqP4KsqQu0t_8be6MwAUE5-uiep10PEOM3fcU6Cq7N7BiedYfM15eB6BX59xel9a4DYGqUd9tWjY6UTWIOPmR62fdB94Dh1wZzwaKu8eEzS6qn6xS6X5APXTUpWbaqO0R3ES9SJLckBbEzlKJ-FGbERcLro0-itBgTrCNsaknf4g==&amp;c=0N_G3ZSHvVy0nTvT8PjbMwooJtcUNC7DM99J3jPvyWD6oNv0Tu-RXA==&amp;ch=Jyk2Op7bFDJGfTi5jqVDvKvAZEgWdpBXTjETG9z0j_xCQJRfVBuxdQ==" TargetMode="External"/><Relationship Id="rId87" Type="http://schemas.openxmlformats.org/officeDocument/2006/relationships/hyperlink" Target="http://r20.rs6.net/tn.jsp?f=001Qbb676laBUMGRMT0q4Uekg-VbQdaanhKFKePeXV9MoPZAdfnb4VvONKACp1bWnNxNR4cr8XNQ9ppiH7I08kymO_IyABq2dcStvKEosPQS-_IYQL3l57F7lQTwbYe8ATI_ti4eKWd9Ak3KQfC_eT2aVka-76N_jztXPlUpaflL8mOuqEwTGNrG7U3vF61Du0zLnR4iFZc_jNsAU-0nqvf_plz3Xk933gH&amp;c=0N_G3ZSHvVy0nTvT8PjbMwooJtcUNC7DM99J3jPvyWD6oNv0Tu-RXA==&amp;ch=Jyk2Op7bFDJGfTi5jqVDvKvAZEgWdpBXTjETG9z0j_xCQJRfVBuxdQ==" TargetMode="External"/><Relationship Id="rId110" Type="http://schemas.openxmlformats.org/officeDocument/2006/relationships/hyperlink" Target="http://r20.rs6.net/tn.jsp?f=001Qbb676laBUMGRMT0q4Uekg-VbQdaanhKFKePeXV9MoPZAdfnb4VvOPLrCBONivxOVA2VJEvoqIEyu5py4wQbetbr8tdKu25zJrH0Hf1mivet9fHVK369GGryEAfal3_oLAG3x39hZ4bnyMu3lVNjnM9ucqeKD9vNXu2gwBOnZraQERYG_g8SRA==&amp;c=0N_G3ZSHvVy0nTvT8PjbMwooJtcUNC7DM99J3jPvyWD6oNv0Tu-RXA==&amp;ch=Jyk2Op7bFDJGfTi5jqVDvKvAZEgWdpBXTjETG9z0j_xCQJRfVBuxdQ==" TargetMode="External"/><Relationship Id="rId115" Type="http://schemas.openxmlformats.org/officeDocument/2006/relationships/hyperlink" Target="http://r20.rs6.net/tn.jsp?f=001Qbb676laBUMGRMT0q4Uekg-VbQdaanhKFKePeXV9MoPZAdfnb4VvOPLrCBONivxOHNEnw_vZQpRxyUsmmsAL8ySSEqf-YavTkP_Az4n6bvVtz8pnhf7bAylY8c46X2QWTv2sBoHQdd3jSfTR52tIaXRXI5sFupK08tCbxrY2IRpA5ZQ_8Gjjug==&amp;c=0N_G3ZSHvVy0nTvT8PjbMwooJtcUNC7DM99J3jPvyWD6oNv0Tu-RXA==&amp;ch=Jyk2Op7bFDJGfTi5jqVDvKvAZEgWdpBXTjETG9z0j_xCQJRfVBuxd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7</Pages>
  <Words>15588</Words>
  <Characters>88852</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3-29T14:34:00Z</dcterms:created>
  <dcterms:modified xsi:type="dcterms:W3CDTF">2015-03-29T15:36:00Z</dcterms:modified>
</cp:coreProperties>
</file>